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B3241" w:rsidRPr="0024095F" w:rsidRDefault="00BB3241">
      <w:pPr>
        <w:spacing w:before="200" w:after="0" w:line="240" w:lineRule="auto"/>
        <w:jc w:val="both"/>
        <w:rPr>
          <w:rFonts w:cs="Calibri"/>
          <w:sz w:val="18"/>
          <w:szCs w:val="18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A0"/>
      </w:tblPr>
      <w:tblGrid>
        <w:gridCol w:w="1572"/>
        <w:gridCol w:w="1424"/>
        <w:gridCol w:w="1003"/>
        <w:gridCol w:w="894"/>
        <w:gridCol w:w="995"/>
        <w:gridCol w:w="894"/>
        <w:gridCol w:w="1138"/>
        <w:gridCol w:w="1260"/>
      </w:tblGrid>
      <w:tr w:rsidR="00BB3241" w:rsidRPr="0024095F" w:rsidTr="00640313">
        <w:trPr>
          <w:trHeight w:val="1"/>
        </w:trPr>
        <w:tc>
          <w:tcPr>
            <w:tcW w:w="15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923C"/>
            <w:tcMar>
              <w:left w:w="108" w:type="dxa"/>
              <w:right w:w="108" w:type="dxa"/>
            </w:tcMar>
          </w:tcPr>
          <w:p w:rsidR="00BB3241" w:rsidRPr="0024095F" w:rsidRDefault="00977FE7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 xml:space="preserve">ПОСЕБАН ЦИЉ </w:t>
            </w:r>
            <w:r>
              <w:rPr>
                <w:rFonts w:cs="Calibri"/>
                <w:b/>
                <w:sz w:val="18"/>
                <w:szCs w:val="18"/>
                <w:lang/>
              </w:rPr>
              <w:t>3</w:t>
            </w:r>
            <w:r w:rsidR="00BB3241" w:rsidRPr="0024095F">
              <w:rPr>
                <w:rFonts w:cs="Calibri"/>
                <w:b/>
                <w:sz w:val="18"/>
                <w:szCs w:val="18"/>
              </w:rPr>
              <w:t>:</w:t>
            </w:r>
          </w:p>
        </w:tc>
        <w:tc>
          <w:tcPr>
            <w:tcW w:w="760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923C"/>
            <w:tcMar>
              <w:left w:w="108" w:type="dxa"/>
              <w:right w:w="108" w:type="dxa"/>
            </w:tcMar>
          </w:tcPr>
          <w:p w:rsidR="00BB3241" w:rsidRPr="0024095F" w:rsidRDefault="00BB3241">
            <w:pPr>
              <w:spacing w:before="60" w:after="60" w:line="240" w:lineRule="auto"/>
              <w:rPr>
                <w:sz w:val="18"/>
                <w:szCs w:val="18"/>
              </w:rPr>
            </w:pPr>
            <w:r w:rsidRPr="0024095F">
              <w:rPr>
                <w:rFonts w:cs="Arial"/>
                <w:sz w:val="18"/>
                <w:szCs w:val="18"/>
              </w:rPr>
              <w:t xml:space="preserve">Унапређење здравља становништва управљањем факторима ризика из животне средине </w:t>
            </w:r>
          </w:p>
        </w:tc>
      </w:tr>
      <w:tr w:rsidR="00BB3241" w:rsidRPr="0024095F" w:rsidTr="00640313">
        <w:trPr>
          <w:trHeight w:val="1"/>
        </w:trPr>
        <w:tc>
          <w:tcPr>
            <w:tcW w:w="29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/>
            <w:tcMar>
              <w:left w:w="108" w:type="dxa"/>
              <w:right w:w="108" w:type="dxa"/>
            </w:tcMar>
            <w:vAlign w:val="center"/>
          </w:tcPr>
          <w:p w:rsidR="00BB3241" w:rsidRPr="0024095F" w:rsidRDefault="00BB3241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Показатељи на нивоу посебног циља (показатељи исхода)</w:t>
            </w:r>
          </w:p>
        </w:tc>
        <w:tc>
          <w:tcPr>
            <w:tcW w:w="1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/>
            <w:tcMar>
              <w:left w:w="108" w:type="dxa"/>
              <w:right w:w="108" w:type="dxa"/>
            </w:tcMar>
            <w:vAlign w:val="center"/>
          </w:tcPr>
          <w:p w:rsidR="00BB3241" w:rsidRPr="0024095F" w:rsidRDefault="00BB3241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Јединица мере</w:t>
            </w:r>
          </w:p>
        </w:tc>
        <w:tc>
          <w:tcPr>
            <w:tcW w:w="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/>
            <w:tcMar>
              <w:left w:w="108" w:type="dxa"/>
              <w:right w:w="108" w:type="dxa"/>
            </w:tcMar>
            <w:vAlign w:val="center"/>
          </w:tcPr>
          <w:p w:rsidR="00BB3241" w:rsidRPr="0024095F" w:rsidRDefault="00BB3241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Базна година</w:t>
            </w:r>
          </w:p>
        </w:tc>
        <w:tc>
          <w:tcPr>
            <w:tcW w:w="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/>
            <w:tcMar>
              <w:left w:w="108" w:type="dxa"/>
              <w:right w:w="108" w:type="dxa"/>
            </w:tcMar>
            <w:vAlign w:val="center"/>
          </w:tcPr>
          <w:p w:rsidR="00BB3241" w:rsidRPr="0024095F" w:rsidRDefault="00BB3241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Базна вредност</w:t>
            </w:r>
          </w:p>
        </w:tc>
        <w:tc>
          <w:tcPr>
            <w:tcW w:w="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/>
            <w:tcMar>
              <w:left w:w="108" w:type="dxa"/>
              <w:right w:w="108" w:type="dxa"/>
            </w:tcMar>
            <w:vAlign w:val="center"/>
          </w:tcPr>
          <w:p w:rsidR="00BB3241" w:rsidRPr="0024095F" w:rsidRDefault="00BB3241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Циљна година</w:t>
            </w:r>
          </w:p>
        </w:tc>
        <w:tc>
          <w:tcPr>
            <w:tcW w:w="1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/>
            <w:tcMar>
              <w:left w:w="108" w:type="dxa"/>
              <w:right w:w="108" w:type="dxa"/>
            </w:tcMar>
            <w:vAlign w:val="center"/>
          </w:tcPr>
          <w:p w:rsidR="00BB3241" w:rsidRPr="0024095F" w:rsidRDefault="00BB3241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Циљна вредност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/>
            <w:tcMar>
              <w:left w:w="108" w:type="dxa"/>
              <w:right w:w="108" w:type="dxa"/>
            </w:tcMar>
            <w:vAlign w:val="center"/>
          </w:tcPr>
          <w:p w:rsidR="00BB3241" w:rsidRPr="0024095F" w:rsidRDefault="00BB3241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Извор провере</w:t>
            </w:r>
          </w:p>
        </w:tc>
      </w:tr>
      <w:tr w:rsidR="00BB3241" w:rsidRPr="0024095F" w:rsidTr="00640313">
        <w:trPr>
          <w:trHeight w:val="1"/>
        </w:trPr>
        <w:tc>
          <w:tcPr>
            <w:tcW w:w="29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:rsidR="00BB3241" w:rsidRDefault="0040311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 xml:space="preserve">Број усвојених програма ЈЗ из области друштвена брига за здравље и животна средина </w:t>
            </w:r>
          </w:p>
          <w:p w:rsidR="00403110" w:rsidRDefault="0040311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</w:p>
          <w:p w:rsidR="00403110" w:rsidRPr="00403110" w:rsidRDefault="00403110" w:rsidP="00403110">
            <w:pPr>
              <w:rPr>
                <w:rFonts w:cs="Calibri"/>
                <w:sz w:val="18"/>
                <w:szCs w:val="18"/>
              </w:rPr>
            </w:pPr>
            <w:r w:rsidRPr="00403110">
              <w:rPr>
                <w:rFonts w:cs="Calibri"/>
                <w:sz w:val="18"/>
                <w:szCs w:val="18"/>
              </w:rPr>
              <w:t xml:space="preserve">Број </w:t>
            </w:r>
            <w:r>
              <w:rPr>
                <w:rFonts w:cs="Calibri"/>
                <w:sz w:val="18"/>
                <w:szCs w:val="18"/>
              </w:rPr>
              <w:t>реализованих</w:t>
            </w:r>
            <w:r w:rsidRPr="00403110">
              <w:rPr>
                <w:rFonts w:cs="Calibri"/>
                <w:sz w:val="18"/>
                <w:szCs w:val="18"/>
              </w:rPr>
              <w:t xml:space="preserve"> програма ЈЗ из области друштвена брига за здравље и животна средина </w:t>
            </w:r>
          </w:p>
          <w:p w:rsidR="00403110" w:rsidRPr="0024095F" w:rsidRDefault="0040311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:rsidR="00BB3241" w:rsidRPr="0024095F" w:rsidRDefault="00674A3E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0</w:t>
            </w:r>
          </w:p>
        </w:tc>
        <w:tc>
          <w:tcPr>
            <w:tcW w:w="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:rsidR="00BB3241" w:rsidRPr="0024095F" w:rsidRDefault="00746149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</w:t>
            </w:r>
          </w:p>
        </w:tc>
        <w:tc>
          <w:tcPr>
            <w:tcW w:w="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:rsidR="00BB3241" w:rsidRPr="0024095F" w:rsidRDefault="00674A3E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1</w:t>
            </w:r>
          </w:p>
        </w:tc>
        <w:tc>
          <w:tcPr>
            <w:tcW w:w="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:rsidR="00BB3241" w:rsidRPr="0024095F" w:rsidRDefault="00746149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8</w:t>
            </w:r>
          </w:p>
        </w:tc>
        <w:tc>
          <w:tcPr>
            <w:tcW w:w="1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:rsidR="00BB3241" w:rsidRPr="0024095F" w:rsidRDefault="00BB3241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:rsidR="00BB3241" w:rsidRPr="0024095F" w:rsidRDefault="0040311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ЈЛС</w:t>
            </w:r>
          </w:p>
        </w:tc>
      </w:tr>
    </w:tbl>
    <w:p w:rsidR="00BB3241" w:rsidRPr="0024095F" w:rsidRDefault="00BB3241">
      <w:pPr>
        <w:spacing w:before="200" w:after="0" w:line="240" w:lineRule="auto"/>
        <w:jc w:val="both"/>
        <w:rPr>
          <w:rFonts w:cs="Calibri"/>
          <w:sz w:val="18"/>
          <w:szCs w:val="18"/>
        </w:rPr>
      </w:pPr>
    </w:p>
    <w:tbl>
      <w:tblPr>
        <w:tblW w:w="9377" w:type="dxa"/>
        <w:tblInd w:w="108" w:type="dxa"/>
        <w:tblCellMar>
          <w:left w:w="10" w:type="dxa"/>
          <w:right w:w="10" w:type="dxa"/>
        </w:tblCellMar>
        <w:tblLook w:val="00A0"/>
      </w:tblPr>
      <w:tblGrid>
        <w:gridCol w:w="1595"/>
        <w:gridCol w:w="1138"/>
        <w:gridCol w:w="1007"/>
        <w:gridCol w:w="873"/>
        <w:gridCol w:w="1049"/>
        <w:gridCol w:w="200"/>
        <w:gridCol w:w="581"/>
        <w:gridCol w:w="781"/>
        <w:gridCol w:w="783"/>
        <w:gridCol w:w="1370"/>
      </w:tblGrid>
      <w:tr w:rsidR="00BB3241" w:rsidRPr="0024095F" w:rsidTr="00640313">
        <w:trPr>
          <w:trHeight w:val="1"/>
        </w:trPr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24095F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b/>
                <w:sz w:val="18"/>
                <w:szCs w:val="18"/>
              </w:rPr>
              <w:t xml:space="preserve">МЕРА </w:t>
            </w:r>
            <w:r w:rsidR="00403110">
              <w:rPr>
                <w:rFonts w:cs="Calibri"/>
                <w:b/>
                <w:sz w:val="18"/>
                <w:szCs w:val="18"/>
              </w:rPr>
              <w:t>3.1</w:t>
            </w:r>
            <w:r w:rsidRPr="0024095F">
              <w:rPr>
                <w:rFonts w:cs="Calibri"/>
                <w:b/>
                <w:sz w:val="18"/>
                <w:szCs w:val="18"/>
              </w:rPr>
              <w:t>:</w:t>
            </w:r>
          </w:p>
        </w:tc>
        <w:tc>
          <w:tcPr>
            <w:tcW w:w="301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24095F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Формирање посебне организационе јединице</w:t>
            </w:r>
            <w:r w:rsidR="00375E95">
              <w:rPr>
                <w:rFonts w:cs="Calibri"/>
                <w:sz w:val="18"/>
                <w:szCs w:val="18"/>
              </w:rPr>
              <w:t xml:space="preserve">/запослених </w:t>
            </w:r>
            <w:r w:rsidRPr="0024095F">
              <w:rPr>
                <w:rFonts w:cs="Calibri"/>
                <w:sz w:val="18"/>
                <w:szCs w:val="18"/>
              </w:rPr>
              <w:t xml:space="preserve"> надлежн</w:t>
            </w:r>
            <w:r w:rsidR="00375E95">
              <w:rPr>
                <w:rFonts w:cs="Calibri"/>
                <w:sz w:val="18"/>
                <w:szCs w:val="18"/>
              </w:rPr>
              <w:t>их</w:t>
            </w:r>
            <w:r w:rsidRPr="0024095F">
              <w:rPr>
                <w:rFonts w:cs="Calibri"/>
                <w:sz w:val="18"/>
                <w:szCs w:val="18"/>
              </w:rPr>
              <w:t xml:space="preserve"> за послове јавног здравља у оквиру ЈЛС </w:t>
            </w:r>
          </w:p>
        </w:tc>
        <w:tc>
          <w:tcPr>
            <w:tcW w:w="12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24095F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 xml:space="preserve">Тип мере: </w:t>
            </w:r>
          </w:p>
        </w:tc>
        <w:tc>
          <w:tcPr>
            <w:tcW w:w="351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24095F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4</w:t>
            </w:r>
          </w:p>
        </w:tc>
      </w:tr>
      <w:tr w:rsidR="00BB3241" w:rsidRPr="0024095F" w:rsidTr="00640313">
        <w:trPr>
          <w:trHeight w:val="1"/>
        </w:trPr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24095F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Носилац мере:</w:t>
            </w:r>
          </w:p>
        </w:tc>
        <w:tc>
          <w:tcPr>
            <w:tcW w:w="301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24095F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2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24095F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Партнери:</w:t>
            </w:r>
          </w:p>
        </w:tc>
        <w:tc>
          <w:tcPr>
            <w:tcW w:w="351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24095F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Локални Савет за здравље</w:t>
            </w:r>
          </w:p>
        </w:tc>
      </w:tr>
      <w:tr w:rsidR="00BB3241" w:rsidRPr="0024095F" w:rsidTr="00640313">
        <w:trPr>
          <w:trHeight w:val="1"/>
        </w:trPr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24095F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Период спровођења:</w:t>
            </w:r>
          </w:p>
        </w:tc>
        <w:tc>
          <w:tcPr>
            <w:tcW w:w="1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24095F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4</w:t>
            </w:r>
          </w:p>
        </w:tc>
        <w:tc>
          <w:tcPr>
            <w:tcW w:w="312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24095F" w:rsidRDefault="00BB3241">
            <w:pPr>
              <w:spacing w:before="60" w:after="60" w:line="240" w:lineRule="auto"/>
              <w:jc w:val="right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Потребне измене прописа:</w:t>
            </w:r>
          </w:p>
        </w:tc>
        <w:tc>
          <w:tcPr>
            <w:tcW w:w="351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BF3130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  <w:lang/>
              </w:rPr>
            </w:pPr>
            <w:r>
              <w:rPr>
                <w:rFonts w:cs="Calibri"/>
                <w:sz w:val="18"/>
                <w:szCs w:val="18"/>
                <w:lang/>
              </w:rPr>
              <w:t>да</w:t>
            </w:r>
          </w:p>
        </w:tc>
      </w:tr>
      <w:tr w:rsidR="00807E5A" w:rsidRPr="0024095F" w:rsidTr="00640313">
        <w:trPr>
          <w:trHeight w:val="1"/>
        </w:trPr>
        <w:tc>
          <w:tcPr>
            <w:tcW w:w="2733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  <w:vAlign w:val="center"/>
          </w:tcPr>
          <w:p w:rsidR="00BB3241" w:rsidRPr="0024095F" w:rsidRDefault="00BB3241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Показатељи на нивоу мере (показатељи резултата)</w:t>
            </w:r>
          </w:p>
        </w:tc>
        <w:tc>
          <w:tcPr>
            <w:tcW w:w="10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  <w:vAlign w:val="center"/>
          </w:tcPr>
          <w:p w:rsidR="00BB3241" w:rsidRPr="0024095F" w:rsidRDefault="00BB3241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Јединица мере</w:t>
            </w:r>
          </w:p>
        </w:tc>
        <w:tc>
          <w:tcPr>
            <w:tcW w:w="87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  <w:vAlign w:val="center"/>
          </w:tcPr>
          <w:p w:rsidR="00BB3241" w:rsidRPr="0024095F" w:rsidRDefault="00BB3241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Базна година</w:t>
            </w:r>
          </w:p>
        </w:tc>
        <w:tc>
          <w:tcPr>
            <w:tcW w:w="104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  <w:vAlign w:val="center"/>
          </w:tcPr>
          <w:p w:rsidR="00BB3241" w:rsidRPr="0024095F" w:rsidRDefault="00BB3241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Базна вредност</w:t>
            </w:r>
          </w:p>
        </w:tc>
        <w:tc>
          <w:tcPr>
            <w:tcW w:w="234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  <w:vAlign w:val="center"/>
          </w:tcPr>
          <w:p w:rsidR="00BB3241" w:rsidRPr="0024095F" w:rsidRDefault="00BB3241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Циљне вредности</w:t>
            </w:r>
          </w:p>
        </w:tc>
        <w:tc>
          <w:tcPr>
            <w:tcW w:w="137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  <w:vAlign w:val="center"/>
          </w:tcPr>
          <w:p w:rsidR="00BB3241" w:rsidRPr="0024095F" w:rsidRDefault="00BB3241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Извор провере</w:t>
            </w:r>
          </w:p>
        </w:tc>
      </w:tr>
      <w:tr w:rsidR="00375E95" w:rsidRPr="0024095F" w:rsidTr="00640313">
        <w:trPr>
          <w:trHeight w:val="1"/>
        </w:trPr>
        <w:tc>
          <w:tcPr>
            <w:tcW w:w="2733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ABF8F"/>
            <w:tcMar>
              <w:left w:w="108" w:type="dxa"/>
              <w:right w:w="108" w:type="dxa"/>
            </w:tcMar>
            <w:vAlign w:val="center"/>
          </w:tcPr>
          <w:p w:rsidR="00BB3241" w:rsidRPr="0024095F" w:rsidRDefault="00BB3241">
            <w:pPr>
              <w:spacing w:after="20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ABF8F"/>
            <w:tcMar>
              <w:left w:w="108" w:type="dxa"/>
              <w:right w:w="108" w:type="dxa"/>
            </w:tcMar>
            <w:vAlign w:val="center"/>
          </w:tcPr>
          <w:p w:rsidR="00BB3241" w:rsidRPr="0024095F" w:rsidRDefault="00BB3241">
            <w:pPr>
              <w:spacing w:after="20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87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ABF8F"/>
            <w:tcMar>
              <w:left w:w="108" w:type="dxa"/>
              <w:right w:w="108" w:type="dxa"/>
            </w:tcMar>
            <w:vAlign w:val="center"/>
          </w:tcPr>
          <w:p w:rsidR="00BB3241" w:rsidRPr="0024095F" w:rsidRDefault="00BB3241">
            <w:pPr>
              <w:spacing w:after="20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4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ABF8F"/>
            <w:tcMar>
              <w:left w:w="108" w:type="dxa"/>
              <w:right w:w="108" w:type="dxa"/>
            </w:tcMar>
            <w:vAlign w:val="center"/>
          </w:tcPr>
          <w:p w:rsidR="00BB3241" w:rsidRPr="0024095F" w:rsidRDefault="00BB3241">
            <w:pPr>
              <w:spacing w:after="20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7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  <w:vAlign w:val="center"/>
          </w:tcPr>
          <w:p w:rsidR="00BB3241" w:rsidRPr="0024095F" w:rsidRDefault="00BB3241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202</w:t>
            </w:r>
            <w:r w:rsidR="00746149">
              <w:rPr>
                <w:rFonts w:cs="Calibri"/>
                <w:sz w:val="18"/>
                <w:szCs w:val="18"/>
              </w:rPr>
              <w:t>4</w:t>
            </w:r>
            <w:r w:rsidRPr="0024095F">
              <w:rPr>
                <w:rFonts w:cs="Calibri"/>
                <w:sz w:val="18"/>
                <w:szCs w:val="18"/>
              </w:rPr>
              <w:t>.</w:t>
            </w:r>
          </w:p>
        </w:tc>
        <w:tc>
          <w:tcPr>
            <w:tcW w:w="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  <w:vAlign w:val="center"/>
          </w:tcPr>
          <w:p w:rsidR="00BB3241" w:rsidRPr="0024095F" w:rsidRDefault="00BB3241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202</w:t>
            </w:r>
            <w:r w:rsidR="00746149">
              <w:rPr>
                <w:rFonts w:cs="Calibri"/>
                <w:sz w:val="18"/>
                <w:szCs w:val="18"/>
              </w:rPr>
              <w:t>6</w:t>
            </w:r>
            <w:r w:rsidRPr="0024095F">
              <w:rPr>
                <w:rFonts w:cs="Calibri"/>
                <w:sz w:val="18"/>
                <w:szCs w:val="18"/>
              </w:rPr>
              <w:t>.</w:t>
            </w:r>
          </w:p>
        </w:tc>
        <w:tc>
          <w:tcPr>
            <w:tcW w:w="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  <w:vAlign w:val="center"/>
          </w:tcPr>
          <w:p w:rsidR="00BB3241" w:rsidRPr="0024095F" w:rsidRDefault="00BB3241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202</w:t>
            </w:r>
            <w:r w:rsidR="00746149">
              <w:rPr>
                <w:rFonts w:cs="Calibri"/>
                <w:sz w:val="18"/>
                <w:szCs w:val="18"/>
              </w:rPr>
              <w:t>8</w:t>
            </w:r>
            <w:r w:rsidRPr="0024095F">
              <w:rPr>
                <w:rFonts w:cs="Calibri"/>
                <w:sz w:val="18"/>
                <w:szCs w:val="18"/>
              </w:rPr>
              <w:t>.</w:t>
            </w:r>
          </w:p>
        </w:tc>
        <w:tc>
          <w:tcPr>
            <w:tcW w:w="137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ABF8F"/>
            <w:tcMar>
              <w:left w:w="108" w:type="dxa"/>
              <w:right w:w="108" w:type="dxa"/>
            </w:tcMar>
            <w:vAlign w:val="center"/>
          </w:tcPr>
          <w:p w:rsidR="00BB3241" w:rsidRPr="0024095F" w:rsidRDefault="00BB3241">
            <w:pPr>
              <w:spacing w:after="200" w:line="276" w:lineRule="auto"/>
              <w:rPr>
                <w:rFonts w:cs="Calibri"/>
                <w:sz w:val="18"/>
                <w:szCs w:val="18"/>
              </w:rPr>
            </w:pPr>
          </w:p>
        </w:tc>
      </w:tr>
      <w:tr w:rsidR="00375E95" w:rsidRPr="0024095F" w:rsidTr="00640313">
        <w:trPr>
          <w:trHeight w:val="2502"/>
        </w:trPr>
        <w:tc>
          <w:tcPr>
            <w:tcW w:w="27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B3241" w:rsidRDefault="00D90CE8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Обезбеђени правно-финансијски услови за почетак фукционисања организационе јединице</w:t>
            </w:r>
            <w:r w:rsidR="00375E95">
              <w:rPr>
                <w:rFonts w:cs="Calibri"/>
                <w:sz w:val="18"/>
                <w:szCs w:val="18"/>
              </w:rPr>
              <w:t xml:space="preserve"> за јавно здравље/запослених на пословима ЈЗ</w:t>
            </w:r>
            <w:r>
              <w:rPr>
                <w:rFonts w:cs="Calibri"/>
                <w:sz w:val="18"/>
                <w:szCs w:val="18"/>
              </w:rPr>
              <w:t xml:space="preserve"> у ЈЛС</w:t>
            </w:r>
          </w:p>
          <w:p w:rsidR="00D90CE8" w:rsidRDefault="00D90CE8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</w:p>
          <w:p w:rsidR="00D90CE8" w:rsidRDefault="00D90CE8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Нова организационе јединица ЈЛС функционално активирана</w:t>
            </w:r>
            <w:r w:rsidR="00375E95">
              <w:rPr>
                <w:rFonts w:cs="Calibri"/>
                <w:sz w:val="18"/>
                <w:szCs w:val="18"/>
              </w:rPr>
              <w:t xml:space="preserve">/запослени на пословима ЈЗ </w:t>
            </w:r>
          </w:p>
          <w:p w:rsidR="00D90CE8" w:rsidRDefault="00D90CE8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</w:p>
          <w:p w:rsidR="00D90CE8" w:rsidRDefault="00D90CE8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</w:p>
          <w:p w:rsidR="00D90CE8" w:rsidRPr="0024095F" w:rsidRDefault="00D90CE8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B3241" w:rsidRPr="0024095F" w:rsidRDefault="00BB3241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</w:p>
        </w:tc>
        <w:tc>
          <w:tcPr>
            <w:tcW w:w="8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B3241" w:rsidRPr="0024095F" w:rsidRDefault="00746149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</w:t>
            </w:r>
          </w:p>
        </w:tc>
        <w:tc>
          <w:tcPr>
            <w:tcW w:w="1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B3241" w:rsidRDefault="00D90CE8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0</w:t>
            </w:r>
          </w:p>
          <w:p w:rsidR="00D90CE8" w:rsidRDefault="00D90CE8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</w:p>
          <w:p w:rsidR="00D90CE8" w:rsidRDefault="00D90CE8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</w:p>
          <w:p w:rsidR="00D90CE8" w:rsidRDefault="00D90CE8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</w:p>
          <w:p w:rsidR="00D90CE8" w:rsidRDefault="00D90CE8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</w:p>
          <w:p w:rsidR="00D90CE8" w:rsidRDefault="00D90CE8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</w:p>
          <w:p w:rsidR="00D90CE8" w:rsidRPr="0024095F" w:rsidRDefault="00D90CE8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0</w:t>
            </w:r>
          </w:p>
        </w:tc>
        <w:tc>
          <w:tcPr>
            <w:tcW w:w="7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B3241" w:rsidRPr="0024095F" w:rsidRDefault="00BB3241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</w:p>
        </w:tc>
        <w:tc>
          <w:tcPr>
            <w:tcW w:w="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B3241" w:rsidRPr="0024095F" w:rsidRDefault="00D90CE8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1</w:t>
            </w:r>
          </w:p>
        </w:tc>
        <w:tc>
          <w:tcPr>
            <w:tcW w:w="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B3241" w:rsidRDefault="00BB3241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</w:p>
          <w:p w:rsidR="00D90CE8" w:rsidRDefault="00D90CE8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</w:p>
          <w:p w:rsidR="00D90CE8" w:rsidRDefault="00D90CE8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</w:p>
          <w:p w:rsidR="00D90CE8" w:rsidRDefault="00D90CE8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</w:p>
          <w:p w:rsidR="00D90CE8" w:rsidRDefault="00D90CE8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</w:p>
          <w:p w:rsidR="00D90CE8" w:rsidRDefault="00D90CE8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</w:p>
          <w:p w:rsidR="00D90CE8" w:rsidRPr="0024095F" w:rsidRDefault="00D90CE8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1</w:t>
            </w:r>
          </w:p>
        </w:tc>
        <w:tc>
          <w:tcPr>
            <w:tcW w:w="1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B3241" w:rsidRDefault="00D90CE8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Службени лист ЈЛС</w:t>
            </w:r>
          </w:p>
          <w:p w:rsidR="00D90CE8" w:rsidRDefault="00D90CE8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</w:p>
          <w:p w:rsidR="00D90CE8" w:rsidRDefault="00D90CE8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</w:p>
          <w:p w:rsidR="00D90CE8" w:rsidRDefault="00D90CE8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</w:p>
          <w:p w:rsidR="00D90CE8" w:rsidRDefault="00D90CE8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</w:p>
          <w:p w:rsidR="00D90CE8" w:rsidRDefault="00D90CE8" w:rsidP="00D90CE8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Службени лист ЈЛС</w:t>
            </w:r>
            <w:r w:rsidR="00375E95">
              <w:rPr>
                <w:rFonts w:cs="Calibri"/>
                <w:sz w:val="18"/>
                <w:szCs w:val="18"/>
              </w:rPr>
              <w:t>, изв</w:t>
            </w:r>
            <w:r w:rsidR="00403110">
              <w:rPr>
                <w:rFonts w:cs="Calibri"/>
                <w:sz w:val="18"/>
                <w:szCs w:val="18"/>
              </w:rPr>
              <w:t>е</w:t>
            </w:r>
            <w:r w:rsidR="00375E95">
              <w:rPr>
                <w:rFonts w:cs="Calibri"/>
                <w:sz w:val="18"/>
                <w:szCs w:val="18"/>
              </w:rPr>
              <w:t xml:space="preserve">штај ЈЛС </w:t>
            </w:r>
          </w:p>
          <w:p w:rsidR="00D90CE8" w:rsidRPr="0024095F" w:rsidRDefault="00D90CE8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</w:p>
        </w:tc>
      </w:tr>
    </w:tbl>
    <w:p w:rsidR="00BB3241" w:rsidRPr="0024095F" w:rsidRDefault="00BB3241">
      <w:pPr>
        <w:spacing w:before="240" w:after="0" w:line="240" w:lineRule="auto"/>
        <w:jc w:val="both"/>
        <w:rPr>
          <w:rFonts w:cs="Calibri"/>
          <w:sz w:val="18"/>
          <w:szCs w:val="18"/>
        </w:rPr>
      </w:pPr>
    </w:p>
    <w:tbl>
      <w:tblPr>
        <w:tblW w:w="9190" w:type="dxa"/>
        <w:tblInd w:w="108" w:type="dxa"/>
        <w:tblLayout w:type="fixed"/>
        <w:tblCellMar>
          <w:left w:w="10" w:type="dxa"/>
          <w:right w:w="10" w:type="dxa"/>
        </w:tblCellMar>
        <w:tblLook w:val="00A0"/>
      </w:tblPr>
      <w:tblGrid>
        <w:gridCol w:w="990"/>
        <w:gridCol w:w="4320"/>
        <w:gridCol w:w="1170"/>
        <w:gridCol w:w="1530"/>
        <w:gridCol w:w="1180"/>
      </w:tblGrid>
      <w:tr w:rsidR="00BF3130" w:rsidRPr="0024095F" w:rsidTr="00BF3130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BF3130" w:rsidRPr="0024095F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Ознака</w:t>
            </w: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BF3130" w:rsidRPr="0024095F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Назив активности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BF3130" w:rsidRPr="0024095F" w:rsidRDefault="00BF3130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Носилац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BF3130" w:rsidRPr="0024095F" w:rsidRDefault="00BF3130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Партнери</w:t>
            </w:r>
          </w:p>
        </w:tc>
        <w:tc>
          <w:tcPr>
            <w:tcW w:w="1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BF3130" w:rsidRPr="0024095F" w:rsidRDefault="00BF3130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Рок за реализацију</w:t>
            </w:r>
          </w:p>
        </w:tc>
      </w:tr>
      <w:tr w:rsidR="00BF3130" w:rsidRPr="0024095F" w:rsidTr="00BF3130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24095F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3</w:t>
            </w:r>
            <w:r w:rsidRPr="0024095F">
              <w:rPr>
                <w:rFonts w:cs="Calibri"/>
                <w:sz w:val="18"/>
                <w:szCs w:val="18"/>
              </w:rPr>
              <w:t>.1</w:t>
            </w:r>
            <w:r>
              <w:rPr>
                <w:rFonts w:cs="Calibri"/>
                <w:sz w:val="18"/>
                <w:szCs w:val="18"/>
              </w:rPr>
              <w:t>.1</w:t>
            </w: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24095F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Измене и допуне Правилника о систематизацији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24095F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24095F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СКГО</w:t>
            </w:r>
          </w:p>
        </w:tc>
        <w:tc>
          <w:tcPr>
            <w:tcW w:w="1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24095F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 xml:space="preserve">2023 </w:t>
            </w:r>
          </w:p>
        </w:tc>
      </w:tr>
      <w:tr w:rsidR="00BF3130" w:rsidRPr="0024095F" w:rsidTr="00BF3130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24095F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3</w:t>
            </w:r>
            <w:r w:rsidRPr="0024095F">
              <w:rPr>
                <w:rFonts w:cs="Calibri"/>
                <w:sz w:val="18"/>
                <w:szCs w:val="18"/>
              </w:rPr>
              <w:t>.</w:t>
            </w:r>
            <w:r>
              <w:rPr>
                <w:rFonts w:cs="Calibri"/>
                <w:sz w:val="18"/>
                <w:szCs w:val="18"/>
              </w:rPr>
              <w:t>1</w:t>
            </w:r>
            <w:r w:rsidRPr="0024095F">
              <w:rPr>
                <w:rFonts w:cs="Calibri"/>
                <w:sz w:val="18"/>
                <w:szCs w:val="18"/>
              </w:rPr>
              <w:t>.</w:t>
            </w:r>
            <w:r>
              <w:rPr>
                <w:rFonts w:cs="Calibri"/>
                <w:sz w:val="18"/>
                <w:szCs w:val="18"/>
              </w:rPr>
              <w:t>2</w:t>
            </w: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24095F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Обезбеђивање кадровских и техничких капацитета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24095F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24095F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/</w:t>
            </w:r>
          </w:p>
        </w:tc>
        <w:tc>
          <w:tcPr>
            <w:tcW w:w="1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24095F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</w:p>
        </w:tc>
      </w:tr>
      <w:tr w:rsidR="00BF3130" w:rsidRPr="0024095F" w:rsidTr="00BF3130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24095F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3.1</w:t>
            </w:r>
            <w:r w:rsidRPr="0024095F">
              <w:rPr>
                <w:rFonts w:cs="Calibri"/>
                <w:sz w:val="18"/>
                <w:szCs w:val="18"/>
              </w:rPr>
              <w:t>.</w:t>
            </w:r>
            <w:r>
              <w:rPr>
                <w:rFonts w:cs="Calibri"/>
                <w:sz w:val="18"/>
                <w:szCs w:val="18"/>
              </w:rPr>
              <w:t>3</w:t>
            </w: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24095F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Редовни тренинзи и едукација (</w:t>
            </w:r>
            <w:r w:rsidRPr="0024095F">
              <w:rPr>
                <w:rFonts w:cs="Calibri"/>
                <w:i/>
                <w:sz w:val="18"/>
                <w:szCs w:val="18"/>
              </w:rPr>
              <w:t xml:space="preserve">Развој и унапређење компетенција запослених у ЈЛС за област јавног здравља)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24095F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24095F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СКГО</w:t>
            </w:r>
            <w:r>
              <w:rPr>
                <w:rFonts w:cs="Calibri"/>
                <w:sz w:val="18"/>
                <w:szCs w:val="18"/>
              </w:rPr>
              <w:t xml:space="preserve">, МЗ, НАЈУ, ИЗЈЗ/ЗЈ, </w:t>
            </w:r>
          </w:p>
        </w:tc>
        <w:tc>
          <w:tcPr>
            <w:tcW w:w="1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24095F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</w:p>
        </w:tc>
      </w:tr>
      <w:tr w:rsidR="00BF3130" w:rsidRPr="0024095F" w:rsidTr="00BF3130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24095F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3.1</w:t>
            </w:r>
            <w:r w:rsidRPr="0024095F">
              <w:rPr>
                <w:rFonts w:cs="Calibri"/>
                <w:sz w:val="18"/>
                <w:szCs w:val="18"/>
              </w:rPr>
              <w:t>.</w:t>
            </w:r>
            <w:r>
              <w:rPr>
                <w:rFonts w:cs="Calibri"/>
                <w:sz w:val="18"/>
                <w:szCs w:val="18"/>
              </w:rPr>
              <w:t>4</w:t>
            </w: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24095F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Програмирање, планирање, праћење и извештавање о питањима од значаја за јавно здравље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24095F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24095F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 xml:space="preserve">МЗ, </w:t>
            </w:r>
            <w:r w:rsidRPr="0024095F">
              <w:rPr>
                <w:rFonts w:cs="Calibri"/>
                <w:sz w:val="18"/>
                <w:szCs w:val="18"/>
              </w:rPr>
              <w:t>СКГО, ИЗЈЗ/ЗЗЈЗ</w:t>
            </w:r>
          </w:p>
        </w:tc>
        <w:tc>
          <w:tcPr>
            <w:tcW w:w="1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24095F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</w:p>
        </w:tc>
      </w:tr>
    </w:tbl>
    <w:p w:rsidR="00BB3241" w:rsidRPr="00BF3130" w:rsidRDefault="00BB3241">
      <w:pPr>
        <w:spacing w:before="200" w:after="0" w:line="240" w:lineRule="auto"/>
        <w:jc w:val="both"/>
        <w:rPr>
          <w:rFonts w:cs="Calibri"/>
          <w:sz w:val="18"/>
          <w:szCs w:val="18"/>
          <w:lang/>
        </w:rPr>
      </w:pPr>
    </w:p>
    <w:tbl>
      <w:tblPr>
        <w:tblW w:w="9756" w:type="dxa"/>
        <w:tblInd w:w="108" w:type="dxa"/>
        <w:tblLayout w:type="fixed"/>
        <w:tblCellMar>
          <w:left w:w="10" w:type="dxa"/>
          <w:right w:w="10" w:type="dxa"/>
        </w:tblCellMar>
        <w:tblLook w:val="00A0"/>
      </w:tblPr>
      <w:tblGrid>
        <w:gridCol w:w="767"/>
        <w:gridCol w:w="612"/>
        <w:gridCol w:w="1410"/>
        <w:gridCol w:w="1530"/>
        <w:gridCol w:w="1300"/>
        <w:gridCol w:w="1490"/>
        <w:gridCol w:w="2609"/>
        <w:gridCol w:w="38"/>
      </w:tblGrid>
      <w:tr w:rsidR="00A53AC0" w:rsidRPr="00746149" w:rsidTr="00640313">
        <w:trPr>
          <w:trHeight w:val="1"/>
        </w:trPr>
        <w:tc>
          <w:tcPr>
            <w:tcW w:w="13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b/>
                <w:sz w:val="18"/>
                <w:szCs w:val="18"/>
              </w:rPr>
              <w:t xml:space="preserve">МЕРА </w:t>
            </w:r>
            <w:r w:rsidR="00F652EF" w:rsidRPr="00746149">
              <w:rPr>
                <w:rFonts w:cs="Calibri"/>
                <w:b/>
                <w:sz w:val="18"/>
                <w:szCs w:val="18"/>
              </w:rPr>
              <w:t>3</w:t>
            </w:r>
            <w:r w:rsidRPr="00746149">
              <w:rPr>
                <w:rFonts w:cs="Calibri"/>
                <w:b/>
                <w:sz w:val="18"/>
                <w:szCs w:val="18"/>
              </w:rPr>
              <w:t>.</w:t>
            </w:r>
            <w:r w:rsidR="00F652EF" w:rsidRPr="00746149">
              <w:rPr>
                <w:rFonts w:cs="Calibri"/>
                <w:b/>
                <w:sz w:val="18"/>
                <w:szCs w:val="18"/>
              </w:rPr>
              <w:t>2</w:t>
            </w:r>
            <w:r w:rsidRPr="00746149">
              <w:rPr>
                <w:rFonts w:cs="Calibri"/>
                <w:b/>
                <w:sz w:val="18"/>
                <w:szCs w:val="18"/>
              </w:rPr>
              <w:t>:</w:t>
            </w:r>
          </w:p>
        </w:tc>
        <w:tc>
          <w:tcPr>
            <w:tcW w:w="29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безбеђивање заштите изворишта водоснабдевања у циљу обезбеђивања здравствено исправне воде за пиће</w:t>
            </w:r>
          </w:p>
        </w:tc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Тип мере:</w:t>
            </w:r>
          </w:p>
        </w:tc>
        <w:tc>
          <w:tcPr>
            <w:tcW w:w="413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 5</w:t>
            </w:r>
          </w:p>
        </w:tc>
      </w:tr>
      <w:tr w:rsidR="00A53AC0" w:rsidRPr="00746149" w:rsidTr="00640313">
        <w:trPr>
          <w:trHeight w:val="1"/>
        </w:trPr>
        <w:tc>
          <w:tcPr>
            <w:tcW w:w="13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 мере:</w:t>
            </w:r>
          </w:p>
        </w:tc>
        <w:tc>
          <w:tcPr>
            <w:tcW w:w="29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:</w:t>
            </w:r>
          </w:p>
        </w:tc>
        <w:tc>
          <w:tcPr>
            <w:tcW w:w="413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КП, санитарна инспекција, МПШВ- Дирекција за воде</w:t>
            </w:r>
          </w:p>
        </w:tc>
      </w:tr>
      <w:tr w:rsidR="00BB7FEA" w:rsidRPr="0024095F" w:rsidTr="00640313">
        <w:trPr>
          <w:gridAfter w:val="1"/>
          <w:wAfter w:w="36" w:type="dxa"/>
          <w:trHeight w:val="1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BB7FEA" w:rsidRPr="00D514A4" w:rsidRDefault="00BB7FEA">
            <w:pPr>
              <w:spacing w:before="60" w:after="60" w:line="240" w:lineRule="auto"/>
              <w:rPr>
                <w:rFonts w:cs="Calibri"/>
                <w:sz w:val="18"/>
                <w:szCs w:val="18"/>
                <w:lang/>
              </w:rPr>
            </w:pPr>
            <w:r w:rsidRPr="0024095F">
              <w:rPr>
                <w:rFonts w:cs="Calibri"/>
                <w:sz w:val="18"/>
                <w:szCs w:val="18"/>
              </w:rPr>
              <w:t>Ознака</w:t>
            </w:r>
          </w:p>
        </w:tc>
        <w:tc>
          <w:tcPr>
            <w:tcW w:w="20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BB7FEA" w:rsidRPr="0024095F" w:rsidRDefault="00BB7FE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Назив активности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BB7FEA" w:rsidRPr="0024095F" w:rsidRDefault="00BB7FEA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Носилац</w:t>
            </w:r>
          </w:p>
        </w:tc>
        <w:tc>
          <w:tcPr>
            <w:tcW w:w="27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BB7FEA" w:rsidRPr="0024095F" w:rsidRDefault="00BB7FEA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Партнери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BB7FEA" w:rsidRPr="0024095F" w:rsidRDefault="00BB7FEA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Рок за реализацију</w:t>
            </w:r>
          </w:p>
        </w:tc>
      </w:tr>
      <w:tr w:rsidR="00BB7FEA" w:rsidRPr="0024095F" w:rsidTr="00640313">
        <w:trPr>
          <w:gridAfter w:val="1"/>
          <w:wAfter w:w="36" w:type="dxa"/>
          <w:trHeight w:val="1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B7FEA" w:rsidRPr="0024095F" w:rsidRDefault="00BB7FE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3</w:t>
            </w:r>
            <w:r w:rsidRPr="0024095F">
              <w:rPr>
                <w:rFonts w:cs="Calibri"/>
                <w:sz w:val="18"/>
                <w:szCs w:val="18"/>
              </w:rPr>
              <w:t>.</w:t>
            </w:r>
            <w:r>
              <w:rPr>
                <w:rFonts w:cs="Calibri"/>
                <w:sz w:val="18"/>
                <w:szCs w:val="18"/>
              </w:rPr>
              <w:t>2</w:t>
            </w:r>
            <w:r w:rsidRPr="0024095F">
              <w:rPr>
                <w:rFonts w:cs="Calibri"/>
                <w:sz w:val="18"/>
                <w:szCs w:val="18"/>
              </w:rPr>
              <w:t>.1</w:t>
            </w:r>
          </w:p>
        </w:tc>
        <w:tc>
          <w:tcPr>
            <w:tcW w:w="20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B7FEA" w:rsidRPr="0024095F" w:rsidRDefault="00BB7FE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Израда елабората о зонама санитарне заштите изворишта за јавно водоснабдевање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B7FEA" w:rsidRPr="0024095F" w:rsidRDefault="00BB7FE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 xml:space="preserve">ЈЛС </w:t>
            </w:r>
          </w:p>
        </w:tc>
        <w:tc>
          <w:tcPr>
            <w:tcW w:w="27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B7FEA" w:rsidRPr="0024095F" w:rsidRDefault="00BB7FE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ИЗЈЗ/ЗЗЈЗ</w:t>
            </w:r>
            <w:r>
              <w:rPr>
                <w:rFonts w:cs="Calibri"/>
                <w:sz w:val="18"/>
                <w:szCs w:val="18"/>
              </w:rPr>
              <w:t>, ЈКП, лиценцирани пружалац услуге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B7FEA" w:rsidRPr="0024095F" w:rsidRDefault="00BB7FE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BB7FEA" w:rsidRPr="0024095F" w:rsidTr="00640313">
        <w:trPr>
          <w:gridAfter w:val="1"/>
          <w:wAfter w:w="36" w:type="dxa"/>
          <w:trHeight w:val="1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B7FEA" w:rsidRPr="0024095F" w:rsidRDefault="00BB7FE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3</w:t>
            </w:r>
            <w:r w:rsidRPr="0024095F">
              <w:rPr>
                <w:rFonts w:cs="Calibri"/>
                <w:sz w:val="18"/>
                <w:szCs w:val="18"/>
              </w:rPr>
              <w:t>.</w:t>
            </w:r>
            <w:r>
              <w:rPr>
                <w:rFonts w:cs="Calibri"/>
                <w:sz w:val="18"/>
                <w:szCs w:val="18"/>
              </w:rPr>
              <w:t>2</w:t>
            </w:r>
            <w:r w:rsidRPr="0024095F">
              <w:rPr>
                <w:rFonts w:cs="Calibri"/>
                <w:sz w:val="18"/>
                <w:szCs w:val="18"/>
              </w:rPr>
              <w:t>.2</w:t>
            </w:r>
          </w:p>
        </w:tc>
        <w:tc>
          <w:tcPr>
            <w:tcW w:w="20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B7FEA" w:rsidRPr="0024095F" w:rsidRDefault="00BB7FE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Имплементација мера дефинисаних елаборатом о зонама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B7FEA" w:rsidRPr="0024095F" w:rsidRDefault="00BB7FE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7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B7FEA" w:rsidRPr="0024095F" w:rsidRDefault="00BB7FE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МПШВ, МЗЖС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B7FEA" w:rsidRPr="0024095F" w:rsidRDefault="00BB7FE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BB7FEA" w:rsidRPr="0024095F" w:rsidTr="00640313">
        <w:trPr>
          <w:gridAfter w:val="1"/>
          <w:wAfter w:w="36" w:type="dxa"/>
          <w:trHeight w:val="1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B7FEA" w:rsidRPr="0024095F" w:rsidRDefault="00BB7FE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3</w:t>
            </w:r>
            <w:r w:rsidRPr="0024095F">
              <w:rPr>
                <w:rFonts w:cs="Calibri"/>
                <w:sz w:val="18"/>
                <w:szCs w:val="18"/>
              </w:rPr>
              <w:t>.</w:t>
            </w:r>
            <w:r>
              <w:rPr>
                <w:rFonts w:cs="Calibri"/>
                <w:sz w:val="18"/>
                <w:szCs w:val="18"/>
              </w:rPr>
              <w:t>3.</w:t>
            </w:r>
            <w:r w:rsidRPr="0024095F">
              <w:rPr>
                <w:rFonts w:cs="Calibri"/>
                <w:sz w:val="18"/>
                <w:szCs w:val="18"/>
              </w:rPr>
              <w:t>3</w:t>
            </w:r>
          </w:p>
        </w:tc>
        <w:tc>
          <w:tcPr>
            <w:tcW w:w="20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B7FEA" w:rsidRPr="0024095F" w:rsidRDefault="00BB7FE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Контрола спровођења елабората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B7FEA" w:rsidRPr="0024095F" w:rsidRDefault="00BB7FE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Санитарна инспекција</w:t>
            </w:r>
          </w:p>
        </w:tc>
        <w:tc>
          <w:tcPr>
            <w:tcW w:w="27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B7FEA" w:rsidRPr="0024095F" w:rsidRDefault="00BB7FE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ЈЛС, ЈП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B7FEA" w:rsidRPr="0024095F" w:rsidRDefault="00BB7FEA" w:rsidP="009B3A5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</w:t>
            </w:r>
            <w:r w:rsidRPr="00807E5A">
              <w:rPr>
                <w:rFonts w:cs="Calibri"/>
                <w:sz w:val="18"/>
                <w:szCs w:val="18"/>
              </w:rPr>
              <w:t>-2</w:t>
            </w:r>
            <w:r>
              <w:rPr>
                <w:rFonts w:cs="Calibri"/>
                <w:sz w:val="18"/>
                <w:szCs w:val="18"/>
              </w:rPr>
              <w:t>8</w:t>
            </w:r>
          </w:p>
        </w:tc>
      </w:tr>
      <w:tr w:rsidR="00BB7FEA" w:rsidRPr="00746149" w:rsidTr="00640313">
        <w:trPr>
          <w:gridAfter w:val="1"/>
          <w:wAfter w:w="36" w:type="dxa"/>
          <w:trHeight w:val="1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B7FEA" w:rsidRPr="00746149" w:rsidRDefault="00BB7FE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3.4</w:t>
            </w:r>
          </w:p>
        </w:tc>
        <w:tc>
          <w:tcPr>
            <w:tcW w:w="20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B7FEA" w:rsidRPr="00746149" w:rsidRDefault="00BB7FE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раћење квалитета/исправности воде са изворишта водоснабдевања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B7FEA" w:rsidRPr="00746149" w:rsidRDefault="00BB7FEA" w:rsidP="00BD5316">
            <w:pPr>
              <w:tabs>
                <w:tab w:val="left" w:pos="738"/>
              </w:tabs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7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B7FEA" w:rsidRPr="00746149" w:rsidRDefault="00BB7FE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ЈКП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B7FEA" w:rsidRPr="00746149" w:rsidRDefault="00BB7FE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</w:t>
            </w:r>
            <w:r w:rsidRPr="00746149">
              <w:rPr>
                <w:rFonts w:cs="Calibri"/>
                <w:sz w:val="18"/>
                <w:szCs w:val="18"/>
              </w:rPr>
              <w:t>-2</w:t>
            </w:r>
            <w:r>
              <w:rPr>
                <w:rFonts w:cs="Calibri"/>
                <w:sz w:val="18"/>
                <w:szCs w:val="18"/>
              </w:rPr>
              <w:t>8</w:t>
            </w:r>
          </w:p>
        </w:tc>
      </w:tr>
      <w:tr w:rsidR="00BB7FEA" w:rsidRPr="00746149" w:rsidTr="00640313">
        <w:trPr>
          <w:gridAfter w:val="1"/>
          <w:wAfter w:w="36" w:type="dxa"/>
          <w:trHeight w:val="1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B7FEA" w:rsidRPr="00746149" w:rsidRDefault="00BB7FE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3.5</w:t>
            </w:r>
          </w:p>
        </w:tc>
        <w:tc>
          <w:tcPr>
            <w:tcW w:w="20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B7FEA" w:rsidRPr="00640313" w:rsidRDefault="00BB7FE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640313">
              <w:rPr>
                <w:rFonts w:cs="Calibri"/>
                <w:sz w:val="18"/>
                <w:szCs w:val="18"/>
              </w:rPr>
              <w:t>Извештавање о резултатима спровођења активности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B7FEA" w:rsidRPr="00746149" w:rsidRDefault="00BB7FEA">
            <w:pPr>
              <w:spacing w:before="60" w:after="60" w:line="240" w:lineRule="auto"/>
              <w:jc w:val="both"/>
              <w:rPr>
                <w:rFonts w:cs="Calibri"/>
                <w:b/>
                <w:sz w:val="18"/>
                <w:szCs w:val="18"/>
              </w:rPr>
            </w:pPr>
            <w:r w:rsidRPr="00746149">
              <w:rPr>
                <w:rFonts w:cs="Calibri"/>
                <w:b/>
                <w:sz w:val="18"/>
                <w:szCs w:val="18"/>
              </w:rPr>
              <w:t>ЈЛС</w:t>
            </w:r>
          </w:p>
        </w:tc>
        <w:tc>
          <w:tcPr>
            <w:tcW w:w="27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B7FEA" w:rsidRPr="00746149" w:rsidRDefault="00BB7FE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; ЈКП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B7FEA" w:rsidRPr="00746149" w:rsidRDefault="00BB7FE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BB7FEA" w:rsidRPr="00746149" w:rsidTr="00640313">
        <w:trPr>
          <w:gridAfter w:val="1"/>
          <w:wAfter w:w="36" w:type="dxa"/>
          <w:trHeight w:val="1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B7FEA" w:rsidRPr="00746149" w:rsidRDefault="00BB7FE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3.6</w:t>
            </w:r>
          </w:p>
        </w:tc>
        <w:tc>
          <w:tcPr>
            <w:tcW w:w="20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B7FEA" w:rsidRPr="00746149" w:rsidRDefault="00BB7FE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Едукација на тему значаја заштите изворишта воде за пиће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B7FEA" w:rsidRPr="00746149" w:rsidRDefault="00BB7FE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7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B7FEA" w:rsidRPr="00746149" w:rsidRDefault="00BB7FE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 Санитарна инспекција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B7FEA" w:rsidRPr="00746149" w:rsidRDefault="00BB7FE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</w:t>
            </w:r>
            <w:r w:rsidRPr="00746149">
              <w:rPr>
                <w:rFonts w:cs="Calibri"/>
                <w:sz w:val="18"/>
                <w:szCs w:val="18"/>
              </w:rPr>
              <w:t>-2</w:t>
            </w:r>
            <w:r>
              <w:rPr>
                <w:rFonts w:cs="Calibri"/>
                <w:sz w:val="18"/>
                <w:szCs w:val="18"/>
              </w:rPr>
              <w:t>8</w:t>
            </w:r>
          </w:p>
        </w:tc>
      </w:tr>
      <w:tr w:rsidR="00BB7FEA" w:rsidRPr="00746149" w:rsidTr="00640313">
        <w:trPr>
          <w:gridAfter w:val="1"/>
          <w:wAfter w:w="36" w:type="dxa"/>
          <w:trHeight w:val="1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B7FEA" w:rsidRPr="00746149" w:rsidRDefault="00BB7FEA" w:rsidP="00185473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3.7</w:t>
            </w:r>
          </w:p>
        </w:tc>
        <w:tc>
          <w:tcPr>
            <w:tcW w:w="20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B7FEA" w:rsidRPr="00746149" w:rsidRDefault="00BB7FEA" w:rsidP="00185473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Задовољство корисника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B7FEA" w:rsidRPr="00746149" w:rsidRDefault="00BB7FEA" w:rsidP="00185473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7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B7FEA" w:rsidRPr="00746149" w:rsidRDefault="00BB7FEA" w:rsidP="00185473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B7FEA" w:rsidRPr="00746149" w:rsidRDefault="00BB7FEA" w:rsidP="00185473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</w:tbl>
    <w:p w:rsidR="00BF3130" w:rsidRDefault="00BF3130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p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p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p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p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p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p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p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p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p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p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p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p w:rsidR="00640313" w:rsidRP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A0"/>
      </w:tblPr>
      <w:tblGrid>
        <w:gridCol w:w="1540"/>
        <w:gridCol w:w="2999"/>
        <w:gridCol w:w="1228"/>
        <w:gridCol w:w="3413"/>
      </w:tblGrid>
      <w:tr w:rsidR="000B2058" w:rsidRPr="00746149" w:rsidTr="00BF3130">
        <w:trPr>
          <w:trHeight w:val="1"/>
        </w:trPr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b/>
                <w:sz w:val="18"/>
                <w:szCs w:val="18"/>
              </w:rPr>
              <w:t xml:space="preserve">МЕРА </w:t>
            </w:r>
            <w:r w:rsidR="00A53AC0" w:rsidRPr="00746149">
              <w:rPr>
                <w:rFonts w:cs="Calibri"/>
                <w:b/>
                <w:sz w:val="18"/>
                <w:szCs w:val="18"/>
              </w:rPr>
              <w:t>3</w:t>
            </w:r>
            <w:r w:rsidRPr="00746149">
              <w:rPr>
                <w:rFonts w:cs="Calibri"/>
                <w:b/>
                <w:sz w:val="18"/>
                <w:szCs w:val="18"/>
              </w:rPr>
              <w:t>.</w:t>
            </w:r>
            <w:r w:rsidR="00A53AC0" w:rsidRPr="00746149">
              <w:rPr>
                <w:rFonts w:cs="Calibri"/>
                <w:b/>
                <w:sz w:val="18"/>
                <w:szCs w:val="18"/>
              </w:rPr>
              <w:t>3</w:t>
            </w:r>
            <w:r w:rsidRPr="00746149">
              <w:rPr>
                <w:rFonts w:cs="Calibri"/>
                <w:b/>
                <w:sz w:val="18"/>
                <w:szCs w:val="18"/>
              </w:rPr>
              <w:t>:</w:t>
            </w:r>
          </w:p>
        </w:tc>
        <w:tc>
          <w:tcPr>
            <w:tcW w:w="2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Праћење здравствене исправности воде за пиће </w:t>
            </w:r>
          </w:p>
        </w:tc>
        <w:tc>
          <w:tcPr>
            <w:tcW w:w="1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 w:rsidP="00185473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Тип мере: </w:t>
            </w:r>
          </w:p>
        </w:tc>
        <w:tc>
          <w:tcPr>
            <w:tcW w:w="3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5</w:t>
            </w:r>
          </w:p>
        </w:tc>
      </w:tr>
      <w:tr w:rsidR="000B2058" w:rsidRPr="0024095F" w:rsidTr="00BF3130">
        <w:trPr>
          <w:trHeight w:val="1"/>
        </w:trPr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 мере:</w:t>
            </w:r>
          </w:p>
        </w:tc>
        <w:tc>
          <w:tcPr>
            <w:tcW w:w="2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КП, ЈЛС</w:t>
            </w:r>
          </w:p>
        </w:tc>
        <w:tc>
          <w:tcPr>
            <w:tcW w:w="1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:</w:t>
            </w:r>
          </w:p>
        </w:tc>
        <w:tc>
          <w:tcPr>
            <w:tcW w:w="3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24095F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МЗ-Санитарна инспекција, Институт/Завод за јавно здравље</w:t>
            </w:r>
          </w:p>
        </w:tc>
      </w:tr>
    </w:tbl>
    <w:p w:rsidR="00BB3241" w:rsidRPr="00640313" w:rsidRDefault="00BB3241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tbl>
      <w:tblPr>
        <w:tblW w:w="0" w:type="auto"/>
        <w:tblInd w:w="108" w:type="dxa"/>
        <w:tblLayout w:type="fixed"/>
        <w:tblCellMar>
          <w:left w:w="10" w:type="dxa"/>
          <w:right w:w="10" w:type="dxa"/>
        </w:tblCellMar>
        <w:tblLook w:val="00A0"/>
      </w:tblPr>
      <w:tblGrid>
        <w:gridCol w:w="1214"/>
        <w:gridCol w:w="3423"/>
        <w:gridCol w:w="1457"/>
        <w:gridCol w:w="1722"/>
        <w:gridCol w:w="1325"/>
      </w:tblGrid>
      <w:tr w:rsidR="00BF3130" w:rsidRPr="00746149" w:rsidTr="00BF3130">
        <w:trPr>
          <w:trHeight w:val="1"/>
        </w:trPr>
        <w:tc>
          <w:tcPr>
            <w:tcW w:w="1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знака</w:t>
            </w:r>
          </w:p>
        </w:tc>
        <w:tc>
          <w:tcPr>
            <w:tcW w:w="3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азив активности</w:t>
            </w:r>
          </w:p>
        </w:tc>
        <w:tc>
          <w:tcPr>
            <w:tcW w:w="1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BF3130" w:rsidRPr="00746149" w:rsidRDefault="00BF3130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</w:t>
            </w:r>
          </w:p>
        </w:tc>
        <w:tc>
          <w:tcPr>
            <w:tcW w:w="1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BF3130" w:rsidRPr="00746149" w:rsidRDefault="00BF3130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</w:t>
            </w:r>
          </w:p>
        </w:tc>
        <w:tc>
          <w:tcPr>
            <w:tcW w:w="1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BF3130" w:rsidRPr="00746149" w:rsidRDefault="00BF3130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Рок за реализацију</w:t>
            </w:r>
          </w:p>
        </w:tc>
      </w:tr>
      <w:tr w:rsidR="00BF3130" w:rsidRPr="00746149" w:rsidTr="00BF3130">
        <w:trPr>
          <w:trHeight w:val="1"/>
        </w:trPr>
        <w:tc>
          <w:tcPr>
            <w:tcW w:w="1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3.1</w:t>
            </w:r>
          </w:p>
        </w:tc>
        <w:tc>
          <w:tcPr>
            <w:tcW w:w="3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Узорковање и лабораторијска анализа (врста и број контрола према месту узорковања) са стручним мишљењем и проценом утицаја на здравље</w:t>
            </w:r>
          </w:p>
        </w:tc>
        <w:tc>
          <w:tcPr>
            <w:tcW w:w="1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П, ЈЛС</w:t>
            </w:r>
          </w:p>
        </w:tc>
        <w:tc>
          <w:tcPr>
            <w:tcW w:w="1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-Санитарна инспекција</w:t>
            </w:r>
          </w:p>
        </w:tc>
        <w:tc>
          <w:tcPr>
            <w:tcW w:w="1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BF3130" w:rsidRPr="00746149" w:rsidTr="00BF3130">
        <w:trPr>
          <w:trHeight w:val="1"/>
        </w:trPr>
        <w:tc>
          <w:tcPr>
            <w:tcW w:w="1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3.2</w:t>
            </w:r>
          </w:p>
        </w:tc>
        <w:tc>
          <w:tcPr>
            <w:tcW w:w="3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Прикупљање и статистичка обрада података према врсти анализе, броју узорака и месту узорковања </w:t>
            </w:r>
          </w:p>
        </w:tc>
        <w:tc>
          <w:tcPr>
            <w:tcW w:w="1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П, ЈЛС</w:t>
            </w:r>
          </w:p>
        </w:tc>
        <w:tc>
          <w:tcPr>
            <w:tcW w:w="1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ЗЈЗ/ЗЗЈЗ, МЗ-Санитарна инспекција </w:t>
            </w:r>
          </w:p>
        </w:tc>
        <w:tc>
          <w:tcPr>
            <w:tcW w:w="1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BF3130" w:rsidRPr="00746149" w:rsidTr="00BF3130">
        <w:trPr>
          <w:trHeight w:val="886"/>
        </w:trPr>
        <w:tc>
          <w:tcPr>
            <w:tcW w:w="1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3</w:t>
            </w:r>
            <w:r w:rsidRPr="00746149">
              <w:rPr>
                <w:rFonts w:cs="Calibri"/>
                <w:sz w:val="18"/>
                <w:szCs w:val="18"/>
              </w:rPr>
              <w:t>.3.3</w:t>
            </w:r>
          </w:p>
        </w:tc>
        <w:tc>
          <w:tcPr>
            <w:tcW w:w="3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Формирање базе података о сваком водном објекту (изворишта, дужина мреже, број корисника, итд.)</w:t>
            </w:r>
          </w:p>
        </w:tc>
        <w:tc>
          <w:tcPr>
            <w:tcW w:w="1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П, ЈЛС</w:t>
            </w:r>
          </w:p>
        </w:tc>
        <w:tc>
          <w:tcPr>
            <w:tcW w:w="1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</w:t>
            </w:r>
          </w:p>
        </w:tc>
        <w:tc>
          <w:tcPr>
            <w:tcW w:w="1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BF3130" w:rsidRPr="00746149" w:rsidTr="00BF3130">
        <w:trPr>
          <w:trHeight w:val="991"/>
        </w:trPr>
        <w:tc>
          <w:tcPr>
            <w:tcW w:w="1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3.4</w:t>
            </w:r>
          </w:p>
        </w:tc>
        <w:tc>
          <w:tcPr>
            <w:tcW w:w="3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зрада годишњег извештаја и евалуација програма са предлогом мера за унапређење </w:t>
            </w:r>
          </w:p>
          <w:p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П, ЈЛС</w:t>
            </w:r>
          </w:p>
        </w:tc>
        <w:tc>
          <w:tcPr>
            <w:tcW w:w="1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</w:t>
            </w:r>
          </w:p>
        </w:tc>
        <w:tc>
          <w:tcPr>
            <w:tcW w:w="1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BF3130" w:rsidRPr="00746149" w:rsidTr="00BF3130">
        <w:trPr>
          <w:trHeight w:val="1"/>
        </w:trPr>
        <w:tc>
          <w:tcPr>
            <w:tcW w:w="1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640313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  <w:lang/>
              </w:rPr>
            </w:pPr>
            <w:r w:rsidRPr="00746149">
              <w:rPr>
                <w:rFonts w:cs="Calibri"/>
                <w:sz w:val="18"/>
                <w:szCs w:val="18"/>
              </w:rPr>
              <w:t>3.3</w:t>
            </w:r>
          </w:p>
          <w:p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.5</w:t>
            </w:r>
          </w:p>
        </w:tc>
        <w:tc>
          <w:tcPr>
            <w:tcW w:w="3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нформисање јавности о здравственој исправности воде за пиће и препорукама за коришћење</w:t>
            </w:r>
          </w:p>
        </w:tc>
        <w:tc>
          <w:tcPr>
            <w:tcW w:w="1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П, ЈЛС</w:t>
            </w:r>
          </w:p>
        </w:tc>
        <w:tc>
          <w:tcPr>
            <w:tcW w:w="1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-Санитарна инспекција</w:t>
            </w:r>
          </w:p>
        </w:tc>
        <w:tc>
          <w:tcPr>
            <w:tcW w:w="1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</w:tbl>
    <w:tbl>
      <w:tblPr>
        <w:tblpPr w:leftFromText="180" w:rightFromText="180" w:vertAnchor="text" w:horzAnchor="margin" w:tblpY="260"/>
        <w:tblW w:w="0" w:type="auto"/>
        <w:tblCellMar>
          <w:left w:w="10" w:type="dxa"/>
          <w:right w:w="10" w:type="dxa"/>
        </w:tblCellMar>
        <w:tblLook w:val="00A0"/>
      </w:tblPr>
      <w:tblGrid>
        <w:gridCol w:w="1534"/>
        <w:gridCol w:w="2989"/>
        <w:gridCol w:w="1227"/>
        <w:gridCol w:w="3430"/>
      </w:tblGrid>
      <w:tr w:rsidR="00F43444" w:rsidRPr="00746149" w:rsidTr="00F43444">
        <w:trPr>
          <w:trHeight w:val="1"/>
        </w:trPr>
        <w:tc>
          <w:tcPr>
            <w:tcW w:w="1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F43444" w:rsidRPr="00746149" w:rsidRDefault="00F43444" w:rsidP="00F4344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b/>
                <w:sz w:val="18"/>
                <w:szCs w:val="18"/>
              </w:rPr>
              <w:t>МЕРА 3.4:</w:t>
            </w:r>
          </w:p>
        </w:tc>
        <w:tc>
          <w:tcPr>
            <w:tcW w:w="2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F43444" w:rsidRPr="00746149" w:rsidRDefault="00F43444" w:rsidP="00F4344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Увођење и имплементација Плана за обезбеђење здравствене исправности воде за пиће од изворишта до точећег места </w:t>
            </w:r>
          </w:p>
        </w:tc>
        <w:tc>
          <w:tcPr>
            <w:tcW w:w="1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F43444" w:rsidRPr="00746149" w:rsidRDefault="00F43444" w:rsidP="00F4344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Тип мере:</w:t>
            </w:r>
          </w:p>
        </w:tc>
        <w:tc>
          <w:tcPr>
            <w:tcW w:w="3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F43444" w:rsidRPr="00746149" w:rsidRDefault="00F43444" w:rsidP="00F4344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1, 5</w:t>
            </w:r>
          </w:p>
        </w:tc>
      </w:tr>
      <w:tr w:rsidR="00F43444" w:rsidRPr="00746149" w:rsidTr="00F43444">
        <w:trPr>
          <w:trHeight w:val="1"/>
        </w:trPr>
        <w:tc>
          <w:tcPr>
            <w:tcW w:w="1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F43444" w:rsidRPr="00746149" w:rsidRDefault="00F43444" w:rsidP="00F4344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 мере:</w:t>
            </w:r>
          </w:p>
        </w:tc>
        <w:tc>
          <w:tcPr>
            <w:tcW w:w="2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F43444" w:rsidRPr="00746149" w:rsidRDefault="00F43444" w:rsidP="00F4344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КП</w:t>
            </w:r>
          </w:p>
        </w:tc>
        <w:tc>
          <w:tcPr>
            <w:tcW w:w="1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F43444" w:rsidRPr="00746149" w:rsidRDefault="00F43444" w:rsidP="00F4344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:</w:t>
            </w:r>
          </w:p>
        </w:tc>
        <w:tc>
          <w:tcPr>
            <w:tcW w:w="3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F43444" w:rsidRPr="00746149" w:rsidRDefault="00F43444" w:rsidP="00F4344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Санитарна инспекција</w:t>
            </w:r>
          </w:p>
        </w:tc>
      </w:tr>
    </w:tbl>
    <w:p w:rsidR="00BF3130" w:rsidRPr="00BF3130" w:rsidRDefault="00BF3130" w:rsidP="00F43444">
      <w:pPr>
        <w:rPr>
          <w:rFonts w:cs="Calibri"/>
          <w:sz w:val="18"/>
          <w:szCs w:val="18"/>
          <w:lang/>
        </w:rPr>
      </w:pPr>
    </w:p>
    <w:tbl>
      <w:tblPr>
        <w:tblW w:w="9186" w:type="dxa"/>
        <w:tblInd w:w="108" w:type="dxa"/>
        <w:tblLayout w:type="fixed"/>
        <w:tblCellMar>
          <w:left w:w="10" w:type="dxa"/>
          <w:right w:w="10" w:type="dxa"/>
        </w:tblCellMar>
        <w:tblLook w:val="00A0"/>
      </w:tblPr>
      <w:tblGrid>
        <w:gridCol w:w="990"/>
        <w:gridCol w:w="2700"/>
        <w:gridCol w:w="1084"/>
        <w:gridCol w:w="3062"/>
        <w:gridCol w:w="1350"/>
      </w:tblGrid>
      <w:tr w:rsidR="00BF3130" w:rsidRPr="00746149" w:rsidTr="000A58BB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знака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азив активности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BF3130" w:rsidRPr="00746149" w:rsidRDefault="00BF3130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</w:t>
            </w:r>
          </w:p>
        </w:tc>
        <w:tc>
          <w:tcPr>
            <w:tcW w:w="3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BF3130" w:rsidRPr="00746149" w:rsidRDefault="00BF3130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BF3130" w:rsidRPr="00746149" w:rsidRDefault="00BF3130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Рок за реализацију</w:t>
            </w:r>
          </w:p>
        </w:tc>
      </w:tr>
      <w:tr w:rsidR="00BF3130" w:rsidRPr="00746149" w:rsidTr="000A58BB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4.1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Едукација актера сачињавању Плана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ЈЛС </w:t>
            </w:r>
          </w:p>
        </w:tc>
        <w:tc>
          <w:tcPr>
            <w:tcW w:w="3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</w:t>
            </w:r>
          </w:p>
          <w:p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КП, СКГО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BF3130" w:rsidRPr="00746149" w:rsidTr="000A58BB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4.2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дентификација опасности у систему јавног водоснабдевања (од изворишта до потрошача)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3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ЗЈЗ/ЗЗЈЗ, ЈКП, Директорат за радијациону и нуклеарну сигурност и безбедност Србије 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BF3130" w:rsidRPr="00746149" w:rsidTr="000A58BB">
        <w:trPr>
          <w:trHeight w:val="1156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4.3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роцена нивоа ризика за сваку од утврђених опасности у односу на вероватноћу појаве и тежину утицаја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3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ЗЈЗ/ЗЗЈЗ, ЈКП Директорат за радијациону и нуклеарну сигурност и безбедност Србије 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BF3130" w:rsidRPr="00746149" w:rsidTr="000A58BB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4.4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Дефинисање корективних мера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 ЈЛС</w:t>
            </w:r>
          </w:p>
        </w:tc>
        <w:tc>
          <w:tcPr>
            <w:tcW w:w="3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ЗЈЗ/ЗЗЈЗ, ЈКП Директорат за радијациону и нуклеарну сигурност и безбедност Србије 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BF3130" w:rsidRPr="00746149" w:rsidTr="000A58BB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4.5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мплементација и контрола ефикасности примењених корективних мера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 ЈЛС</w:t>
            </w:r>
          </w:p>
        </w:tc>
        <w:tc>
          <w:tcPr>
            <w:tcW w:w="3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ЗЈЗ/ЗЗЈЗ, ЈКП Директорат за радијациону и нуклеарну сигурност и безбедност Србије 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BF3130" w:rsidRPr="00746149" w:rsidTr="000A58BB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lastRenderedPageBreak/>
              <w:t>3.4.6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Верификациони мониторинг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3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ЈКП Директорат за радијациону и нуклеарну сигурност и безбедност Србије, МЗ-Санитарна инспекција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BF3130" w:rsidRPr="00746149" w:rsidTr="000A58BB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4.7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Редовно унапређење дефинисаног Плана и усклађивање са новонасталим околностима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 ЈЛС</w:t>
            </w:r>
          </w:p>
        </w:tc>
        <w:tc>
          <w:tcPr>
            <w:tcW w:w="3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ЗЈЗ/ЗЗЈЗ, ЈКП Директорат за радијациону и нуклеарну сигурност и безбедност Србије 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 w:rsidP="00A42EF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202</w:t>
            </w:r>
            <w:r>
              <w:rPr>
                <w:rFonts w:cs="Calibri"/>
                <w:sz w:val="18"/>
                <w:szCs w:val="18"/>
              </w:rPr>
              <w:t>3-28</w:t>
            </w:r>
          </w:p>
        </w:tc>
      </w:tr>
      <w:tr w:rsidR="00BF3130" w:rsidRPr="00746149" w:rsidTr="000A58BB">
        <w:trPr>
          <w:trHeight w:val="886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 w:rsidP="00E33645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4.8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 w:rsidP="00E33645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Екстерна контрола примене Плана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 w:rsidP="00E33645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Санитарна инспекција</w:t>
            </w:r>
          </w:p>
        </w:tc>
        <w:tc>
          <w:tcPr>
            <w:tcW w:w="3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 w:rsidP="00E33645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КП, ЈЛС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F3130" w:rsidRPr="00746149" w:rsidRDefault="00BF3130" w:rsidP="00E33645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</w:tbl>
    <w:p w:rsidR="00BB3241" w:rsidRPr="00746149" w:rsidRDefault="00BB3241">
      <w:pPr>
        <w:spacing w:before="240" w:after="0" w:line="240" w:lineRule="auto"/>
        <w:jc w:val="both"/>
        <w:rPr>
          <w:rFonts w:cs="Calibri"/>
          <w:sz w:val="18"/>
          <w:szCs w:val="18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A0"/>
      </w:tblPr>
      <w:tblGrid>
        <w:gridCol w:w="1540"/>
        <w:gridCol w:w="2999"/>
        <w:gridCol w:w="1228"/>
        <w:gridCol w:w="3413"/>
      </w:tblGrid>
      <w:tr w:rsidR="00BB3241" w:rsidRPr="00746149" w:rsidTr="000A58BB">
        <w:trPr>
          <w:trHeight w:val="1"/>
        </w:trPr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b/>
                <w:sz w:val="18"/>
                <w:szCs w:val="18"/>
              </w:rPr>
              <w:t xml:space="preserve">МЕРА </w:t>
            </w:r>
            <w:r w:rsidR="00965EA1" w:rsidRPr="00746149">
              <w:rPr>
                <w:rFonts w:cs="Calibri"/>
                <w:b/>
                <w:sz w:val="18"/>
                <w:szCs w:val="18"/>
              </w:rPr>
              <w:t>3</w:t>
            </w:r>
            <w:r w:rsidRPr="00746149">
              <w:rPr>
                <w:rFonts w:cs="Calibri"/>
                <w:b/>
                <w:sz w:val="18"/>
                <w:szCs w:val="18"/>
              </w:rPr>
              <w:t>.</w:t>
            </w:r>
            <w:r w:rsidR="00965EA1" w:rsidRPr="00746149">
              <w:rPr>
                <w:rFonts w:cs="Calibri"/>
                <w:b/>
                <w:sz w:val="18"/>
                <w:szCs w:val="18"/>
              </w:rPr>
              <w:t>5</w:t>
            </w:r>
            <w:r w:rsidRPr="00746149">
              <w:rPr>
                <w:rFonts w:cs="Calibri"/>
                <w:b/>
                <w:sz w:val="18"/>
                <w:szCs w:val="18"/>
              </w:rPr>
              <w:t>:</w:t>
            </w:r>
          </w:p>
        </w:tc>
        <w:tc>
          <w:tcPr>
            <w:tcW w:w="2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раћење здравствене исправности базенске воде</w:t>
            </w:r>
          </w:p>
        </w:tc>
        <w:tc>
          <w:tcPr>
            <w:tcW w:w="1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Тип мере:</w:t>
            </w:r>
          </w:p>
        </w:tc>
        <w:tc>
          <w:tcPr>
            <w:tcW w:w="3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5</w:t>
            </w:r>
          </w:p>
        </w:tc>
      </w:tr>
      <w:tr w:rsidR="00BB3241" w:rsidRPr="00746149" w:rsidTr="000A58BB">
        <w:trPr>
          <w:trHeight w:val="1"/>
        </w:trPr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 мере:</w:t>
            </w:r>
          </w:p>
        </w:tc>
        <w:tc>
          <w:tcPr>
            <w:tcW w:w="2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ЈЛС, ЈП </w:t>
            </w:r>
          </w:p>
        </w:tc>
        <w:tc>
          <w:tcPr>
            <w:tcW w:w="1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:</w:t>
            </w:r>
          </w:p>
        </w:tc>
        <w:tc>
          <w:tcPr>
            <w:tcW w:w="3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-Санитарна инспекција</w:t>
            </w:r>
          </w:p>
        </w:tc>
      </w:tr>
    </w:tbl>
    <w:p w:rsidR="00BB3241" w:rsidRPr="00640313" w:rsidRDefault="00BB3241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tbl>
      <w:tblPr>
        <w:tblW w:w="9179" w:type="dxa"/>
        <w:tblInd w:w="108" w:type="dxa"/>
        <w:tblLayout w:type="fixed"/>
        <w:tblCellMar>
          <w:left w:w="10" w:type="dxa"/>
          <w:right w:w="10" w:type="dxa"/>
        </w:tblCellMar>
        <w:tblLook w:val="00A0"/>
      </w:tblPr>
      <w:tblGrid>
        <w:gridCol w:w="1280"/>
        <w:gridCol w:w="3329"/>
        <w:gridCol w:w="1180"/>
        <w:gridCol w:w="2049"/>
        <w:gridCol w:w="1341"/>
      </w:tblGrid>
      <w:tr w:rsidR="000A58BB" w:rsidRPr="00746149" w:rsidTr="000A58BB">
        <w:trPr>
          <w:trHeight w:val="1"/>
        </w:trPr>
        <w:tc>
          <w:tcPr>
            <w:tcW w:w="1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знака</w:t>
            </w:r>
          </w:p>
        </w:tc>
        <w:tc>
          <w:tcPr>
            <w:tcW w:w="33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азив активности</w:t>
            </w:r>
          </w:p>
        </w:tc>
        <w:tc>
          <w:tcPr>
            <w:tcW w:w="1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</w:t>
            </w:r>
          </w:p>
        </w:tc>
        <w:tc>
          <w:tcPr>
            <w:tcW w:w="2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</w:t>
            </w:r>
          </w:p>
        </w:tc>
        <w:tc>
          <w:tcPr>
            <w:tcW w:w="1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Рок за реализацију</w:t>
            </w:r>
          </w:p>
        </w:tc>
      </w:tr>
      <w:tr w:rsidR="000A58BB" w:rsidRPr="00746149" w:rsidTr="000A58BB">
        <w:trPr>
          <w:trHeight w:val="1"/>
        </w:trPr>
        <w:tc>
          <w:tcPr>
            <w:tcW w:w="1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5.1</w:t>
            </w:r>
          </w:p>
        </w:tc>
        <w:tc>
          <w:tcPr>
            <w:tcW w:w="33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Узорковање и лабораторијска анализа (врста и број контрола према месту улабораторијска зорковања) са стручним мишљењем и проценом утицаја на здравље</w:t>
            </w:r>
          </w:p>
        </w:tc>
        <w:tc>
          <w:tcPr>
            <w:tcW w:w="1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ЈКП МЗ-Санитарна инспекција</w:t>
            </w:r>
          </w:p>
        </w:tc>
        <w:tc>
          <w:tcPr>
            <w:tcW w:w="1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:rsidTr="000A58BB">
        <w:trPr>
          <w:trHeight w:val="1"/>
        </w:trPr>
        <w:tc>
          <w:tcPr>
            <w:tcW w:w="1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5.2</w:t>
            </w:r>
          </w:p>
        </w:tc>
        <w:tc>
          <w:tcPr>
            <w:tcW w:w="33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рикупљање и статистичка обрада података према врсти анализе, броју узорака и месту узорковања</w:t>
            </w:r>
          </w:p>
        </w:tc>
        <w:tc>
          <w:tcPr>
            <w:tcW w:w="1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 ЈЛС</w:t>
            </w:r>
          </w:p>
        </w:tc>
        <w:tc>
          <w:tcPr>
            <w:tcW w:w="2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-Санитарна инспекција</w:t>
            </w:r>
          </w:p>
        </w:tc>
        <w:tc>
          <w:tcPr>
            <w:tcW w:w="1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:rsidTr="000A58BB">
        <w:trPr>
          <w:trHeight w:val="1"/>
        </w:trPr>
        <w:tc>
          <w:tcPr>
            <w:tcW w:w="1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5.3</w:t>
            </w:r>
          </w:p>
        </w:tc>
        <w:tc>
          <w:tcPr>
            <w:tcW w:w="33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Формирање базе података о сваком водном објекту</w:t>
            </w:r>
          </w:p>
        </w:tc>
        <w:tc>
          <w:tcPr>
            <w:tcW w:w="1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-Санитарна инспекција</w:t>
            </w:r>
          </w:p>
        </w:tc>
        <w:tc>
          <w:tcPr>
            <w:tcW w:w="1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:rsidTr="000A58BB">
        <w:trPr>
          <w:trHeight w:val="1"/>
        </w:trPr>
        <w:tc>
          <w:tcPr>
            <w:tcW w:w="1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5.4</w:t>
            </w:r>
          </w:p>
        </w:tc>
        <w:tc>
          <w:tcPr>
            <w:tcW w:w="33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зрада годишњег извештаја и евалуација програма са предлогом мера за унапређење </w:t>
            </w:r>
          </w:p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-Санитарна инспекција</w:t>
            </w:r>
          </w:p>
        </w:tc>
        <w:tc>
          <w:tcPr>
            <w:tcW w:w="1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:rsidTr="000A58BB">
        <w:trPr>
          <w:trHeight w:val="1"/>
        </w:trPr>
        <w:tc>
          <w:tcPr>
            <w:tcW w:w="1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5.5</w:t>
            </w:r>
          </w:p>
        </w:tc>
        <w:tc>
          <w:tcPr>
            <w:tcW w:w="33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Упитник о задовољству корисника и оцена задовољства корисника квалитетом пружених услуга</w:t>
            </w:r>
          </w:p>
        </w:tc>
        <w:tc>
          <w:tcPr>
            <w:tcW w:w="1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-Санитарна инспекција, СКГО</w:t>
            </w:r>
          </w:p>
        </w:tc>
        <w:tc>
          <w:tcPr>
            <w:tcW w:w="1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:rsidTr="000A58BB">
        <w:trPr>
          <w:trHeight w:val="1"/>
        </w:trPr>
        <w:tc>
          <w:tcPr>
            <w:tcW w:w="1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5.6</w:t>
            </w:r>
          </w:p>
        </w:tc>
        <w:tc>
          <w:tcPr>
            <w:tcW w:w="33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нформисање јавности о здравственој исправности базенске воде и препорукама за безбедно купање путем мас медија</w:t>
            </w:r>
          </w:p>
        </w:tc>
        <w:tc>
          <w:tcPr>
            <w:tcW w:w="1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 ЈЛС</w:t>
            </w:r>
          </w:p>
        </w:tc>
        <w:tc>
          <w:tcPr>
            <w:tcW w:w="2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-Санитарна инспекција</w:t>
            </w:r>
          </w:p>
        </w:tc>
        <w:tc>
          <w:tcPr>
            <w:tcW w:w="1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:rsidTr="000A58BB">
        <w:trPr>
          <w:trHeight w:val="1"/>
        </w:trPr>
        <w:tc>
          <w:tcPr>
            <w:tcW w:w="1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5.7</w:t>
            </w:r>
          </w:p>
        </w:tc>
        <w:tc>
          <w:tcPr>
            <w:tcW w:w="33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E33645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Едукација на тему значаја обезбеђивања здравствено исправне воде базена употребом мас медија, интернет портала и промотивних материјала</w:t>
            </w:r>
          </w:p>
        </w:tc>
        <w:tc>
          <w:tcPr>
            <w:tcW w:w="1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 ЈЛС</w:t>
            </w:r>
          </w:p>
        </w:tc>
        <w:tc>
          <w:tcPr>
            <w:tcW w:w="2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-Санитарна инспекција</w:t>
            </w:r>
          </w:p>
        </w:tc>
        <w:tc>
          <w:tcPr>
            <w:tcW w:w="1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</w:tbl>
    <w:p w:rsidR="00BB3241" w:rsidRDefault="00BB3241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p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p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p w:rsidR="00640313" w:rsidRP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A0"/>
      </w:tblPr>
      <w:tblGrid>
        <w:gridCol w:w="1485"/>
        <w:gridCol w:w="3176"/>
        <w:gridCol w:w="1221"/>
        <w:gridCol w:w="3298"/>
      </w:tblGrid>
      <w:tr w:rsidR="00BB3241" w:rsidRPr="00746149" w:rsidTr="009B3A5B">
        <w:trPr>
          <w:trHeight w:val="1"/>
        </w:trPr>
        <w:tc>
          <w:tcPr>
            <w:tcW w:w="1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b/>
                <w:sz w:val="18"/>
                <w:szCs w:val="18"/>
              </w:rPr>
              <w:lastRenderedPageBreak/>
              <w:t xml:space="preserve">МЕРА </w:t>
            </w:r>
            <w:r w:rsidR="00965EA1" w:rsidRPr="00746149">
              <w:rPr>
                <w:rFonts w:cs="Calibri"/>
                <w:b/>
                <w:sz w:val="18"/>
                <w:szCs w:val="18"/>
              </w:rPr>
              <w:t>3.6</w:t>
            </w:r>
            <w:r w:rsidRPr="00746149">
              <w:rPr>
                <w:rFonts w:cs="Calibri"/>
                <w:b/>
                <w:sz w:val="18"/>
                <w:szCs w:val="18"/>
              </w:rPr>
              <w:t>:</w:t>
            </w:r>
          </w:p>
        </w:tc>
        <w:tc>
          <w:tcPr>
            <w:tcW w:w="3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раћење квалитета површинске воде за купање, рекреацију и спортове на води</w:t>
            </w:r>
          </w:p>
        </w:tc>
        <w:tc>
          <w:tcPr>
            <w:tcW w:w="1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Тип мере:</w:t>
            </w:r>
          </w:p>
        </w:tc>
        <w:tc>
          <w:tcPr>
            <w:tcW w:w="3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5</w:t>
            </w:r>
          </w:p>
        </w:tc>
      </w:tr>
      <w:tr w:rsidR="00BB3241" w:rsidRPr="00746149" w:rsidTr="009B3A5B">
        <w:trPr>
          <w:trHeight w:val="1"/>
        </w:trPr>
        <w:tc>
          <w:tcPr>
            <w:tcW w:w="1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 мере:</w:t>
            </w:r>
          </w:p>
        </w:tc>
        <w:tc>
          <w:tcPr>
            <w:tcW w:w="3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ЈЛС, ЈП </w:t>
            </w:r>
          </w:p>
        </w:tc>
        <w:tc>
          <w:tcPr>
            <w:tcW w:w="1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:</w:t>
            </w:r>
          </w:p>
        </w:tc>
        <w:tc>
          <w:tcPr>
            <w:tcW w:w="3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-Санитарна инспекција</w:t>
            </w:r>
          </w:p>
        </w:tc>
      </w:tr>
    </w:tbl>
    <w:p w:rsidR="00BB3241" w:rsidRPr="00640313" w:rsidRDefault="00BB3241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A0"/>
      </w:tblPr>
      <w:tblGrid>
        <w:gridCol w:w="1229"/>
        <w:gridCol w:w="3306"/>
        <w:gridCol w:w="1298"/>
        <w:gridCol w:w="1601"/>
        <w:gridCol w:w="1721"/>
      </w:tblGrid>
      <w:tr w:rsidR="000A58BB" w:rsidRPr="00746149" w:rsidTr="000A58BB">
        <w:trPr>
          <w:trHeight w:val="1"/>
        </w:trPr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знака</w:t>
            </w:r>
          </w:p>
        </w:tc>
        <w:tc>
          <w:tcPr>
            <w:tcW w:w="3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азив активности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Рок за реализацију</w:t>
            </w:r>
          </w:p>
        </w:tc>
      </w:tr>
      <w:tr w:rsidR="000A58BB" w:rsidRPr="00746149" w:rsidTr="000A58BB">
        <w:trPr>
          <w:trHeight w:val="1"/>
        </w:trPr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6.1</w:t>
            </w:r>
          </w:p>
        </w:tc>
        <w:tc>
          <w:tcPr>
            <w:tcW w:w="3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Узорковање и лабораторијска анализа (врста и број контрола према месту узорковања) са стручним мишљењем и проценом утицаја на здравље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-Санитарна инспекција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:rsidTr="000A58BB">
        <w:trPr>
          <w:trHeight w:val="1"/>
        </w:trPr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6.2</w:t>
            </w:r>
          </w:p>
        </w:tc>
        <w:tc>
          <w:tcPr>
            <w:tcW w:w="3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рикупљање и статистичка обрада података према врсти анализе, броју узорака и месту узорковања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-Санитарна инспекција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:rsidTr="000A58BB">
        <w:trPr>
          <w:trHeight w:val="1"/>
        </w:trPr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6.3</w:t>
            </w:r>
          </w:p>
        </w:tc>
        <w:tc>
          <w:tcPr>
            <w:tcW w:w="3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E33645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Формирање базе података о сваком јавном купалишту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-Санитарна инспекција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:rsidTr="000A58BB">
        <w:trPr>
          <w:trHeight w:val="1"/>
        </w:trPr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6.4</w:t>
            </w:r>
          </w:p>
        </w:tc>
        <w:tc>
          <w:tcPr>
            <w:tcW w:w="3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зрада годишњег извештаја и евалуација програма са предлогом мера за унапређење </w:t>
            </w:r>
          </w:p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-Санитарна инспекција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:rsidTr="000A58BB">
        <w:trPr>
          <w:trHeight w:val="1"/>
        </w:trPr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6.5</w:t>
            </w:r>
          </w:p>
        </w:tc>
        <w:tc>
          <w:tcPr>
            <w:tcW w:w="3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Упитник о задовољству корисника и оцена задовољства корисника квалитетом пружених услуга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-Санитарна инспекција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:rsidTr="000A58BB">
        <w:trPr>
          <w:trHeight w:val="1"/>
        </w:trPr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6.6</w:t>
            </w:r>
          </w:p>
        </w:tc>
        <w:tc>
          <w:tcPr>
            <w:tcW w:w="3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нформисање јавности о квалитету површинске  воде и препорукама за безбедно купање путем мас медија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-Санитарна инспекција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A42EF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8</w:t>
            </w:r>
          </w:p>
        </w:tc>
      </w:tr>
      <w:tr w:rsidR="000A58BB" w:rsidRPr="00746149" w:rsidTr="000A58BB">
        <w:trPr>
          <w:trHeight w:val="1"/>
        </w:trPr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C20A03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6.7</w:t>
            </w:r>
          </w:p>
        </w:tc>
        <w:tc>
          <w:tcPr>
            <w:tcW w:w="3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C20A03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Едукација на тему значаја одржавања прописаног квалитета површинске воде за купање, рекреацију и спортове на води воде 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C20A03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C20A03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-Санитарна инспекција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C20A03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:rsidTr="000A58BB">
        <w:trPr>
          <w:trHeight w:val="1"/>
        </w:trPr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6.8</w:t>
            </w:r>
          </w:p>
        </w:tc>
        <w:tc>
          <w:tcPr>
            <w:tcW w:w="3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Задовољство корисника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 ЈЛС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</w:tbl>
    <w:p w:rsidR="00BB3241" w:rsidRDefault="00BB3241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p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p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p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p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p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p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p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p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p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p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p w:rsidR="00640313" w:rsidRPr="000A58BB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A0"/>
      </w:tblPr>
      <w:tblGrid>
        <w:gridCol w:w="1534"/>
        <w:gridCol w:w="2989"/>
        <w:gridCol w:w="1227"/>
        <w:gridCol w:w="3430"/>
      </w:tblGrid>
      <w:tr w:rsidR="00FB11AA" w:rsidRPr="00746149" w:rsidTr="000A58BB">
        <w:trPr>
          <w:trHeight w:val="1"/>
        </w:trPr>
        <w:tc>
          <w:tcPr>
            <w:tcW w:w="1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b/>
                <w:sz w:val="18"/>
                <w:szCs w:val="18"/>
              </w:rPr>
              <w:t xml:space="preserve">МЕРА </w:t>
            </w:r>
            <w:r w:rsidR="008B0952" w:rsidRPr="00746149">
              <w:rPr>
                <w:rFonts w:cs="Calibri"/>
                <w:b/>
                <w:sz w:val="18"/>
                <w:szCs w:val="18"/>
              </w:rPr>
              <w:t>3.7</w:t>
            </w:r>
            <w:r w:rsidRPr="00746149">
              <w:rPr>
                <w:rFonts w:cs="Calibri"/>
                <w:b/>
                <w:sz w:val="18"/>
                <w:szCs w:val="18"/>
              </w:rPr>
              <w:t>:</w:t>
            </w:r>
          </w:p>
        </w:tc>
        <w:tc>
          <w:tcPr>
            <w:tcW w:w="2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5B1665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Успостављање оптималног  п</w:t>
            </w:r>
            <w:r w:rsidR="00A96668" w:rsidRPr="00746149">
              <w:rPr>
                <w:rFonts w:cs="Calibri"/>
                <w:sz w:val="18"/>
                <w:szCs w:val="18"/>
              </w:rPr>
              <w:t>р</w:t>
            </w:r>
            <w:r w:rsidRPr="00746149">
              <w:rPr>
                <w:rFonts w:cs="Calibri"/>
                <w:sz w:val="18"/>
                <w:szCs w:val="18"/>
              </w:rPr>
              <w:t>аћења</w:t>
            </w:r>
            <w:r w:rsidR="00BB3241" w:rsidRPr="00746149">
              <w:rPr>
                <w:rFonts w:cs="Calibri"/>
                <w:sz w:val="18"/>
                <w:szCs w:val="18"/>
              </w:rPr>
              <w:t xml:space="preserve"> квалитета ваздуха животне средине у циљу унапређења здравља становништва</w:t>
            </w:r>
          </w:p>
        </w:tc>
        <w:tc>
          <w:tcPr>
            <w:tcW w:w="1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Тип мере:</w:t>
            </w:r>
          </w:p>
        </w:tc>
        <w:tc>
          <w:tcPr>
            <w:tcW w:w="3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5</w:t>
            </w:r>
          </w:p>
        </w:tc>
      </w:tr>
      <w:tr w:rsidR="00FB11AA" w:rsidRPr="00746149" w:rsidTr="000A58BB">
        <w:trPr>
          <w:trHeight w:val="1"/>
        </w:trPr>
        <w:tc>
          <w:tcPr>
            <w:tcW w:w="1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 мере:</w:t>
            </w:r>
          </w:p>
        </w:tc>
        <w:tc>
          <w:tcPr>
            <w:tcW w:w="2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:</w:t>
            </w:r>
          </w:p>
        </w:tc>
        <w:tc>
          <w:tcPr>
            <w:tcW w:w="3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, МЖС</w:t>
            </w:r>
          </w:p>
        </w:tc>
      </w:tr>
    </w:tbl>
    <w:p w:rsidR="00BB3241" w:rsidRPr="00746149" w:rsidRDefault="00BB3241">
      <w:pPr>
        <w:spacing w:before="240" w:after="0" w:line="240" w:lineRule="auto"/>
        <w:jc w:val="both"/>
        <w:rPr>
          <w:rFonts w:cs="Calibri"/>
          <w:sz w:val="18"/>
          <w:szCs w:val="18"/>
        </w:rPr>
      </w:pPr>
    </w:p>
    <w:tbl>
      <w:tblPr>
        <w:tblW w:w="9226" w:type="dxa"/>
        <w:tblInd w:w="108" w:type="dxa"/>
        <w:tblCellMar>
          <w:left w:w="10" w:type="dxa"/>
          <w:right w:w="10" w:type="dxa"/>
        </w:tblCellMar>
        <w:tblLook w:val="00A0"/>
      </w:tblPr>
      <w:tblGrid>
        <w:gridCol w:w="990"/>
        <w:gridCol w:w="3780"/>
        <w:gridCol w:w="1146"/>
        <w:gridCol w:w="1517"/>
        <w:gridCol w:w="1793"/>
      </w:tblGrid>
      <w:tr w:rsidR="000A58BB" w:rsidRPr="00746149" w:rsidTr="000A58BB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знака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азив активности</w:t>
            </w:r>
          </w:p>
        </w:tc>
        <w:tc>
          <w:tcPr>
            <w:tcW w:w="1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</w:t>
            </w:r>
          </w:p>
        </w:tc>
        <w:tc>
          <w:tcPr>
            <w:tcW w:w="1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Рок за реализацију</w:t>
            </w:r>
          </w:p>
        </w:tc>
      </w:tr>
      <w:tr w:rsidR="000A58BB" w:rsidRPr="00746149" w:rsidTr="000A58BB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7.1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рада Плана праћења квалитета ваздуха са имплементацијом и евалуацијом</w:t>
            </w:r>
          </w:p>
        </w:tc>
        <w:tc>
          <w:tcPr>
            <w:tcW w:w="1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, МЖС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:rsidTr="000A58BB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7.2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Подизање техничких капацитета за праћење квалитета ваздуха </w:t>
            </w:r>
          </w:p>
        </w:tc>
        <w:tc>
          <w:tcPr>
            <w:tcW w:w="1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, МЖС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:rsidTr="000A58BB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7.3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Усклађивање броја и врсте мерних места у складу са постојећим прописима и наменом простора</w:t>
            </w:r>
          </w:p>
        </w:tc>
        <w:tc>
          <w:tcPr>
            <w:tcW w:w="1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, МЖС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:rsidTr="000A58BB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7.4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Континуирани мониторинг квалитета ваздуха животне средине (врста и број контрола према месту узорковања) са стручним мишљењем и проценом утицаја на здравље</w:t>
            </w:r>
          </w:p>
        </w:tc>
        <w:tc>
          <w:tcPr>
            <w:tcW w:w="1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, МЖС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:rsidTr="000A58BB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7.5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рада индекса квалитета ваздуха животне средине у циљу јасног обавештавања становништва у односу на присуство загађујућих материја у ваздуху</w:t>
            </w:r>
          </w:p>
        </w:tc>
        <w:tc>
          <w:tcPr>
            <w:tcW w:w="1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, МЖС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:rsidTr="000A58BB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7.6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рикупљање и статистичка обрада података према врсти анализе, броју узорака и месту узорковања</w:t>
            </w:r>
          </w:p>
        </w:tc>
        <w:tc>
          <w:tcPr>
            <w:tcW w:w="1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, МЖС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:rsidTr="000A58BB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7.7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Формирање базе података </w:t>
            </w:r>
          </w:p>
        </w:tc>
        <w:tc>
          <w:tcPr>
            <w:tcW w:w="1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, МЖС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:rsidTr="000A58BB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7.8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зрада годишњег извештаја и евалуација програма са предлогом мера за унапређење </w:t>
            </w:r>
          </w:p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, МЖС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:rsidTr="000A58BB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7.9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нформисање јавности о квалитету ваздуха и препоруке за понашање становништва </w:t>
            </w:r>
          </w:p>
        </w:tc>
        <w:tc>
          <w:tcPr>
            <w:tcW w:w="1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, МЖС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:rsidTr="000A58BB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80148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7.10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80148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Задовољство корисника</w:t>
            </w:r>
          </w:p>
        </w:tc>
        <w:tc>
          <w:tcPr>
            <w:tcW w:w="1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80148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80148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, МЖС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80148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:rsidTr="000A58BB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80148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7. 11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80148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Едукација  на тему значаја обезбеђивања техничких капацитета за праћење квалитета ваздуха животне средине употребом интернет портала, он лине едукација и промотивних материјала</w:t>
            </w:r>
          </w:p>
        </w:tc>
        <w:tc>
          <w:tcPr>
            <w:tcW w:w="1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80148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80148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, МЖС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80148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</w:tbl>
    <w:p w:rsidR="00BB3241" w:rsidRDefault="00BB3241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p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p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p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p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p w:rsidR="00640313" w:rsidRP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A0"/>
      </w:tblPr>
      <w:tblGrid>
        <w:gridCol w:w="1529"/>
        <w:gridCol w:w="3038"/>
        <w:gridCol w:w="1226"/>
        <w:gridCol w:w="3387"/>
      </w:tblGrid>
      <w:tr w:rsidR="00BB3241" w:rsidRPr="00746149" w:rsidTr="000A58BB">
        <w:trPr>
          <w:trHeight w:val="1"/>
        </w:trPr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b/>
                <w:sz w:val="18"/>
                <w:szCs w:val="18"/>
              </w:rPr>
              <w:lastRenderedPageBreak/>
              <w:t xml:space="preserve">МЕРА </w:t>
            </w:r>
            <w:r w:rsidR="008B0952" w:rsidRPr="00746149">
              <w:rPr>
                <w:rFonts w:cs="Calibri"/>
                <w:b/>
                <w:sz w:val="18"/>
                <w:szCs w:val="18"/>
              </w:rPr>
              <w:t>3.8:</w:t>
            </w:r>
          </w:p>
        </w:tc>
        <w:tc>
          <w:tcPr>
            <w:tcW w:w="30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Успостављање праћења квалитета ваздуха у објектима јавне намене (предшколске установе, школе, здравствене установе, објекти за спорт и рекреацију)  у складу са међународно признатим препорукама у циљу заштите здравља осетљиве популације (деца, труднице, доиље, стара и хронично оболела лица)</w:t>
            </w:r>
          </w:p>
        </w:tc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Тип мере:</w:t>
            </w:r>
          </w:p>
        </w:tc>
        <w:tc>
          <w:tcPr>
            <w:tcW w:w="3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5</w:t>
            </w:r>
          </w:p>
        </w:tc>
      </w:tr>
      <w:tr w:rsidR="00BB3241" w:rsidRPr="00746149" w:rsidTr="000A58BB">
        <w:trPr>
          <w:trHeight w:val="1"/>
        </w:trPr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 мере:</w:t>
            </w:r>
          </w:p>
        </w:tc>
        <w:tc>
          <w:tcPr>
            <w:tcW w:w="30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:</w:t>
            </w:r>
          </w:p>
        </w:tc>
        <w:tc>
          <w:tcPr>
            <w:tcW w:w="3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, МЖС</w:t>
            </w:r>
            <w:r w:rsidR="008B0952" w:rsidRPr="00746149">
              <w:rPr>
                <w:rFonts w:cs="Calibri"/>
                <w:sz w:val="18"/>
                <w:szCs w:val="18"/>
              </w:rPr>
              <w:t>; установе (здравствене, социјалне заштите, спортске, културне, школске итд)</w:t>
            </w:r>
          </w:p>
        </w:tc>
      </w:tr>
    </w:tbl>
    <w:p w:rsidR="00BB3241" w:rsidRPr="00746149" w:rsidRDefault="00BB3241">
      <w:pPr>
        <w:spacing w:before="240" w:after="0" w:line="240" w:lineRule="auto"/>
        <w:jc w:val="both"/>
        <w:rPr>
          <w:rFonts w:cs="Calibri"/>
          <w:sz w:val="18"/>
          <w:szCs w:val="18"/>
        </w:rPr>
      </w:pPr>
    </w:p>
    <w:tbl>
      <w:tblPr>
        <w:tblW w:w="9232" w:type="dxa"/>
        <w:tblInd w:w="108" w:type="dxa"/>
        <w:tblLayout w:type="fixed"/>
        <w:tblCellMar>
          <w:left w:w="10" w:type="dxa"/>
          <w:right w:w="10" w:type="dxa"/>
        </w:tblCellMar>
        <w:tblLook w:val="00A0"/>
      </w:tblPr>
      <w:tblGrid>
        <w:gridCol w:w="1207"/>
        <w:gridCol w:w="3522"/>
        <w:gridCol w:w="1201"/>
        <w:gridCol w:w="1891"/>
        <w:gridCol w:w="1411"/>
      </w:tblGrid>
      <w:tr w:rsidR="000A58BB" w:rsidRPr="00746149" w:rsidTr="000A58BB">
        <w:trPr>
          <w:trHeight w:val="1"/>
        </w:trPr>
        <w:tc>
          <w:tcPr>
            <w:tcW w:w="1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знака</w:t>
            </w:r>
          </w:p>
        </w:tc>
        <w:tc>
          <w:tcPr>
            <w:tcW w:w="3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азив активности</w:t>
            </w:r>
          </w:p>
        </w:tc>
        <w:tc>
          <w:tcPr>
            <w:tcW w:w="1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</w:t>
            </w:r>
          </w:p>
        </w:tc>
        <w:tc>
          <w:tcPr>
            <w:tcW w:w="1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</w:t>
            </w:r>
          </w:p>
        </w:tc>
        <w:tc>
          <w:tcPr>
            <w:tcW w:w="1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Рок за реализацију</w:t>
            </w:r>
          </w:p>
        </w:tc>
      </w:tr>
      <w:tr w:rsidR="000A58BB" w:rsidRPr="00746149" w:rsidTr="000A58BB">
        <w:trPr>
          <w:trHeight w:val="1"/>
        </w:trPr>
        <w:tc>
          <w:tcPr>
            <w:tcW w:w="1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8.1</w:t>
            </w:r>
          </w:p>
        </w:tc>
        <w:tc>
          <w:tcPr>
            <w:tcW w:w="3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зрада Плана праћења квалитета ваздуха у објектима јавне намене (предшколске установе, школе, здравствене установе) са имплементацијом и евалуацијом </w:t>
            </w:r>
          </w:p>
        </w:tc>
        <w:tc>
          <w:tcPr>
            <w:tcW w:w="1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ЈЛС, </w:t>
            </w:r>
          </w:p>
        </w:tc>
        <w:tc>
          <w:tcPr>
            <w:tcW w:w="1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Установе јавне намене</w:t>
            </w:r>
          </w:p>
          <w:p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В/ЗЈЗВ</w:t>
            </w:r>
          </w:p>
        </w:tc>
        <w:tc>
          <w:tcPr>
            <w:tcW w:w="1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:rsidTr="000A58BB">
        <w:trPr>
          <w:trHeight w:val="1"/>
        </w:trPr>
        <w:tc>
          <w:tcPr>
            <w:tcW w:w="1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8.2</w:t>
            </w:r>
          </w:p>
        </w:tc>
        <w:tc>
          <w:tcPr>
            <w:tcW w:w="3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Успостављање техничких капацитета за праћење квалитета ваздуха у објектима јавне намене</w:t>
            </w:r>
          </w:p>
        </w:tc>
        <w:tc>
          <w:tcPr>
            <w:tcW w:w="1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Установе јавне намене, ИЗЈЗВ/ЗЈЗВ</w:t>
            </w:r>
          </w:p>
        </w:tc>
        <w:tc>
          <w:tcPr>
            <w:tcW w:w="1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:rsidTr="000A58BB">
        <w:trPr>
          <w:trHeight w:val="1"/>
        </w:trPr>
        <w:tc>
          <w:tcPr>
            <w:tcW w:w="1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8.3</w:t>
            </w:r>
          </w:p>
        </w:tc>
        <w:tc>
          <w:tcPr>
            <w:tcW w:w="3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Узорковање и анализа (врста и број контрола према месту узорковања) са стручним мишљењем и проценом утицаја на здравље</w:t>
            </w:r>
          </w:p>
        </w:tc>
        <w:tc>
          <w:tcPr>
            <w:tcW w:w="1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</w:t>
            </w:r>
          </w:p>
        </w:tc>
        <w:tc>
          <w:tcPr>
            <w:tcW w:w="1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80148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, Установе јавне намене</w:t>
            </w:r>
          </w:p>
        </w:tc>
        <w:tc>
          <w:tcPr>
            <w:tcW w:w="1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:rsidTr="000A58BB">
        <w:trPr>
          <w:trHeight w:val="1"/>
        </w:trPr>
        <w:tc>
          <w:tcPr>
            <w:tcW w:w="1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8.4</w:t>
            </w:r>
          </w:p>
        </w:tc>
        <w:tc>
          <w:tcPr>
            <w:tcW w:w="3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Прикупљање и статистичка обрада података </w:t>
            </w:r>
          </w:p>
        </w:tc>
        <w:tc>
          <w:tcPr>
            <w:tcW w:w="1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</w:t>
            </w:r>
          </w:p>
        </w:tc>
        <w:tc>
          <w:tcPr>
            <w:tcW w:w="1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, Установе јавне намене</w:t>
            </w:r>
          </w:p>
        </w:tc>
        <w:tc>
          <w:tcPr>
            <w:tcW w:w="1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:rsidTr="000A58BB">
        <w:trPr>
          <w:trHeight w:val="1"/>
        </w:trPr>
        <w:tc>
          <w:tcPr>
            <w:tcW w:w="1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8.5</w:t>
            </w:r>
          </w:p>
        </w:tc>
        <w:tc>
          <w:tcPr>
            <w:tcW w:w="3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Формирање базе података по објектима јавне намене</w:t>
            </w:r>
          </w:p>
        </w:tc>
        <w:tc>
          <w:tcPr>
            <w:tcW w:w="1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</w:t>
            </w:r>
          </w:p>
        </w:tc>
        <w:tc>
          <w:tcPr>
            <w:tcW w:w="1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, Установе јавне намене</w:t>
            </w:r>
          </w:p>
        </w:tc>
        <w:tc>
          <w:tcPr>
            <w:tcW w:w="1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:rsidTr="000A58BB">
        <w:trPr>
          <w:trHeight w:val="1"/>
        </w:trPr>
        <w:tc>
          <w:tcPr>
            <w:tcW w:w="1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8.6</w:t>
            </w:r>
          </w:p>
        </w:tc>
        <w:tc>
          <w:tcPr>
            <w:tcW w:w="3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зрада годишњег извештаја и евалуација програма са предлогом мера за унапређење </w:t>
            </w:r>
          </w:p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</w:t>
            </w:r>
          </w:p>
        </w:tc>
        <w:tc>
          <w:tcPr>
            <w:tcW w:w="1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, Установе јавне намене</w:t>
            </w:r>
          </w:p>
        </w:tc>
        <w:tc>
          <w:tcPr>
            <w:tcW w:w="1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:rsidTr="000A58BB">
        <w:trPr>
          <w:trHeight w:val="1"/>
        </w:trPr>
        <w:tc>
          <w:tcPr>
            <w:tcW w:w="1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8.7</w:t>
            </w:r>
          </w:p>
        </w:tc>
        <w:tc>
          <w:tcPr>
            <w:tcW w:w="3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нформисање корисника објеката јавне намене о квалитету ваздуха и препоруке за понашање осетљиве популације и одабир начина и избора енергената </w:t>
            </w:r>
          </w:p>
        </w:tc>
        <w:tc>
          <w:tcPr>
            <w:tcW w:w="1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, Установе јавне намене</w:t>
            </w:r>
          </w:p>
        </w:tc>
        <w:tc>
          <w:tcPr>
            <w:tcW w:w="1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</w:t>
            </w:r>
          </w:p>
        </w:tc>
        <w:tc>
          <w:tcPr>
            <w:tcW w:w="1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:rsidTr="000A58BB">
        <w:trPr>
          <w:trHeight w:val="1"/>
        </w:trPr>
        <w:tc>
          <w:tcPr>
            <w:tcW w:w="1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8.8</w:t>
            </w:r>
          </w:p>
        </w:tc>
        <w:tc>
          <w:tcPr>
            <w:tcW w:w="3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Задовољство корисника</w:t>
            </w:r>
          </w:p>
        </w:tc>
        <w:tc>
          <w:tcPr>
            <w:tcW w:w="1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, Установе јавне намене</w:t>
            </w:r>
          </w:p>
        </w:tc>
        <w:tc>
          <w:tcPr>
            <w:tcW w:w="1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</w:t>
            </w:r>
          </w:p>
        </w:tc>
        <w:tc>
          <w:tcPr>
            <w:tcW w:w="1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:rsidTr="000A58BB">
        <w:trPr>
          <w:trHeight w:val="1"/>
        </w:trPr>
        <w:tc>
          <w:tcPr>
            <w:tcW w:w="1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80148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8.9</w:t>
            </w:r>
          </w:p>
        </w:tc>
        <w:tc>
          <w:tcPr>
            <w:tcW w:w="3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80148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Едукација  на тему значаја обезбеђивања техничких капацитета за праћење квалитета ваздуха животне средине употребом интернет портала, он лине едукација и промотивних материјала</w:t>
            </w:r>
          </w:p>
        </w:tc>
        <w:tc>
          <w:tcPr>
            <w:tcW w:w="1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80148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, Установе јавне намене</w:t>
            </w:r>
          </w:p>
        </w:tc>
        <w:tc>
          <w:tcPr>
            <w:tcW w:w="1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80148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</w:t>
            </w:r>
          </w:p>
        </w:tc>
        <w:tc>
          <w:tcPr>
            <w:tcW w:w="1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80148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</w:tbl>
    <w:p w:rsidR="00BB3241" w:rsidRDefault="00BB3241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p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p w:rsidR="00640313" w:rsidRPr="000A58BB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A0"/>
      </w:tblPr>
      <w:tblGrid>
        <w:gridCol w:w="1540"/>
        <w:gridCol w:w="2999"/>
        <w:gridCol w:w="1228"/>
        <w:gridCol w:w="3413"/>
      </w:tblGrid>
      <w:tr w:rsidR="00BB3241" w:rsidRPr="00746149" w:rsidTr="000A58BB">
        <w:trPr>
          <w:trHeight w:val="1"/>
        </w:trPr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b/>
                <w:sz w:val="18"/>
                <w:szCs w:val="18"/>
              </w:rPr>
              <w:lastRenderedPageBreak/>
              <w:t xml:space="preserve">МЕРА </w:t>
            </w:r>
            <w:r w:rsidR="00712933" w:rsidRPr="00746149">
              <w:rPr>
                <w:rFonts w:cs="Calibri"/>
                <w:b/>
                <w:sz w:val="18"/>
                <w:szCs w:val="18"/>
              </w:rPr>
              <w:t xml:space="preserve">3.9: </w:t>
            </w:r>
          </w:p>
        </w:tc>
        <w:tc>
          <w:tcPr>
            <w:tcW w:w="2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Здраво урбано планирање </w:t>
            </w:r>
            <w:r w:rsidR="002B3EBC" w:rsidRPr="00746149">
              <w:rPr>
                <w:rFonts w:cs="Calibri"/>
                <w:sz w:val="18"/>
                <w:szCs w:val="18"/>
              </w:rPr>
              <w:t xml:space="preserve">и урбана мобилност </w:t>
            </w:r>
          </w:p>
        </w:tc>
        <w:tc>
          <w:tcPr>
            <w:tcW w:w="1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Тип мере:</w:t>
            </w:r>
          </w:p>
        </w:tc>
        <w:tc>
          <w:tcPr>
            <w:tcW w:w="3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5</w:t>
            </w:r>
          </w:p>
        </w:tc>
      </w:tr>
      <w:tr w:rsidR="00BB3241" w:rsidRPr="00746149" w:rsidTr="000A58BB">
        <w:trPr>
          <w:trHeight w:val="1"/>
        </w:trPr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 мере:</w:t>
            </w:r>
          </w:p>
        </w:tc>
        <w:tc>
          <w:tcPr>
            <w:tcW w:w="2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:</w:t>
            </w:r>
          </w:p>
        </w:tc>
        <w:tc>
          <w:tcPr>
            <w:tcW w:w="3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</w:t>
            </w:r>
          </w:p>
        </w:tc>
      </w:tr>
    </w:tbl>
    <w:p w:rsidR="00BB3241" w:rsidRPr="00746149" w:rsidRDefault="00BB3241">
      <w:pPr>
        <w:spacing w:before="240" w:after="0" w:line="240" w:lineRule="auto"/>
        <w:jc w:val="both"/>
        <w:rPr>
          <w:rFonts w:cs="Calibri"/>
          <w:sz w:val="18"/>
          <w:szCs w:val="18"/>
        </w:rPr>
      </w:pPr>
    </w:p>
    <w:tbl>
      <w:tblPr>
        <w:tblW w:w="9141" w:type="dxa"/>
        <w:tblInd w:w="108" w:type="dxa"/>
        <w:tblLayout w:type="fixed"/>
        <w:tblCellMar>
          <w:left w:w="10" w:type="dxa"/>
          <w:right w:w="10" w:type="dxa"/>
        </w:tblCellMar>
        <w:tblLook w:val="00A0"/>
      </w:tblPr>
      <w:tblGrid>
        <w:gridCol w:w="810"/>
        <w:gridCol w:w="3487"/>
        <w:gridCol w:w="923"/>
        <w:gridCol w:w="2790"/>
        <w:gridCol w:w="1131"/>
      </w:tblGrid>
      <w:tr w:rsidR="000A58BB" w:rsidRPr="00746149" w:rsidTr="00640313">
        <w:trPr>
          <w:trHeight w:val="144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знака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азив активности</w:t>
            </w: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</w:t>
            </w: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Рок за реализацију</w:t>
            </w:r>
          </w:p>
        </w:tc>
      </w:tr>
      <w:tr w:rsidR="000A58BB" w:rsidRPr="00746149" w:rsidTr="00640313">
        <w:trPr>
          <w:trHeight w:val="1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9.1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Анализа постојећег стања у вези са наведеном мером</w:t>
            </w: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нституције надлежне за област просторног планирања</w:t>
            </w: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028</w:t>
            </w:r>
          </w:p>
        </w:tc>
      </w:tr>
      <w:tr w:rsidR="000A58BB" w:rsidRPr="00746149" w:rsidTr="00640313">
        <w:trPr>
          <w:trHeight w:val="1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9.2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рада Плана повећања дужина бициклистичких стаза, зелених површина, броја објеката који користе алтернативну енергију, прилагођавања саобраћаја смањењу аерозагађења и других мера еколошког урбаног планирања.</w:t>
            </w: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нституције надлежне за област просторног планирања, Дирекције за изградњу ИЗЈЗ/ЗЗЈЗ,</w:t>
            </w: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</w:p>
        </w:tc>
      </w:tr>
      <w:tr w:rsidR="000A58BB" w:rsidRPr="00746149" w:rsidTr="00640313">
        <w:trPr>
          <w:trHeight w:val="1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9.3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Повећање зелених површина у урбаним целинама у циљу унапређења здравља </w:t>
            </w: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нституције надлежне за област просторног планирања, Дирекције за изградњу, ЈКП</w:t>
            </w: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:rsidTr="00640313">
        <w:trPr>
          <w:trHeight w:val="1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9.4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овећање пешачких и бициклистичких стазацелинама у циљу унапређења здравља</w:t>
            </w: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нституције надлежне за област просторног планирања, Дирекције за изградњу, ЈКП</w:t>
            </w: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</w:p>
        </w:tc>
      </w:tr>
      <w:tr w:rsidR="000A58BB" w:rsidRPr="00746149" w:rsidTr="00640313">
        <w:trPr>
          <w:trHeight w:val="1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9.5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Мере техничке регулације саобраћаја – забрана кретања моторних возила у деловима градацелинама у циљу унапређења здравља</w:t>
            </w:r>
          </w:p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рганизиациона јединица задужена за област саобраћаја, ИЗЈЗ/ЗЗЈЗ</w:t>
            </w: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</w:p>
        </w:tc>
      </w:tr>
      <w:tr w:rsidR="000A58BB" w:rsidRPr="00746149" w:rsidTr="00640313">
        <w:trPr>
          <w:trHeight w:val="1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9.6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ромоција и подстицање субституције енергената у циљу смањења штетних емисијацелинама у циљу унапређења здравља</w:t>
            </w: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нституције надлежне за област енргетике, ИЗЈЗ/ЗЗЈЗ, СКГО, ОЦД </w:t>
            </w: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</w:p>
        </w:tc>
      </w:tr>
      <w:tr w:rsidR="000A58BB" w:rsidRPr="00746149" w:rsidTr="00640313">
        <w:trPr>
          <w:trHeight w:val="1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9.7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абавка возила јавног градског превоза без мотора са унутрашњим сагоревањем у циљу унапређења здравља</w:t>
            </w: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авно предузеће/управа за саобраћај,</w:t>
            </w: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</w:p>
        </w:tc>
      </w:tr>
      <w:tr w:rsidR="000A58BB" w:rsidRPr="00746149" w:rsidTr="00640313">
        <w:trPr>
          <w:trHeight w:val="1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9.8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Стимулисање градње нових и реконструкције постојећих објеката  у складу са прописима о енергетској ефикасности (енергетски пасош)</w:t>
            </w: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нституције надлежне за област енергетике, ИЗЈЗ/ЗЗЈЗ, СКГО</w:t>
            </w: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:rsidTr="00640313">
        <w:trPr>
          <w:trHeight w:val="1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9.9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Задовољство корисника</w:t>
            </w: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нституције надлежне за област енергетике, ИЗЈЗ/ЗЗЈЗ, СКГО</w:t>
            </w: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</w:p>
        </w:tc>
      </w:tr>
      <w:tr w:rsidR="000A58BB" w:rsidRPr="00746149" w:rsidTr="00640313">
        <w:trPr>
          <w:trHeight w:val="1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9.10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Едукација  на тему значаја обезбеђивања услова за здраво урбано планирање и урбану мобилност употребом мас медија, интернет портала, он лине едукација и промотивних материјала</w:t>
            </w: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нституције надлежне за област енергетике, ИЗЈЗ/ЗЗЈЗ, СКГО, НВО, медији, ОЦД </w:t>
            </w: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:rsidTr="00640313">
        <w:trPr>
          <w:trHeight w:val="1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9.11.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одршка обележавању Европске недеље мобилности у граду/општини – јачање свести грађана о значају активних видова кретања и бенефитима по здравље</w:t>
            </w: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рганизационе јединице управе надлежне за саобраћај и заштиту животне средине, Савет за безбедност саобраћаја, медији, ОЦД</w:t>
            </w: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</w:p>
        </w:tc>
      </w:tr>
    </w:tbl>
    <w:p w:rsidR="00BB3241" w:rsidRDefault="00BB3241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p w:rsidR="00640313" w:rsidRP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tbl>
      <w:tblPr>
        <w:tblW w:w="0" w:type="auto"/>
        <w:tblInd w:w="108" w:type="dxa"/>
        <w:tblLayout w:type="fixed"/>
        <w:tblCellMar>
          <w:left w:w="10" w:type="dxa"/>
          <w:right w:w="10" w:type="dxa"/>
        </w:tblCellMar>
        <w:tblLook w:val="00A0"/>
      </w:tblPr>
      <w:tblGrid>
        <w:gridCol w:w="1478"/>
        <w:gridCol w:w="2708"/>
        <w:gridCol w:w="1220"/>
        <w:gridCol w:w="3683"/>
      </w:tblGrid>
      <w:tr w:rsidR="00BB3241" w:rsidRPr="00746149" w:rsidTr="00A42EF1">
        <w:trPr>
          <w:trHeight w:val="1"/>
        </w:trPr>
        <w:tc>
          <w:tcPr>
            <w:tcW w:w="1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b/>
                <w:sz w:val="18"/>
                <w:szCs w:val="18"/>
              </w:rPr>
              <w:lastRenderedPageBreak/>
              <w:t xml:space="preserve">МЕРА </w:t>
            </w:r>
            <w:r w:rsidR="005A3968" w:rsidRPr="00746149">
              <w:rPr>
                <w:rFonts w:cs="Calibri"/>
                <w:b/>
                <w:sz w:val="18"/>
                <w:szCs w:val="18"/>
              </w:rPr>
              <w:t>3</w:t>
            </w:r>
            <w:r w:rsidRPr="00746149">
              <w:rPr>
                <w:rFonts w:cs="Calibri"/>
                <w:b/>
                <w:sz w:val="18"/>
                <w:szCs w:val="18"/>
              </w:rPr>
              <w:t>.10:</w:t>
            </w:r>
          </w:p>
        </w:tc>
        <w:tc>
          <w:tcPr>
            <w:tcW w:w="2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раћење концентрације алергена у ваздуху животне средине у циљу унапређења здравља људи</w:t>
            </w:r>
          </w:p>
        </w:tc>
        <w:tc>
          <w:tcPr>
            <w:tcW w:w="1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Тип мере:</w:t>
            </w:r>
          </w:p>
        </w:tc>
        <w:tc>
          <w:tcPr>
            <w:tcW w:w="36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</w:p>
        </w:tc>
      </w:tr>
      <w:tr w:rsidR="00BB3241" w:rsidRPr="00746149" w:rsidTr="00A42EF1">
        <w:trPr>
          <w:trHeight w:val="1"/>
        </w:trPr>
        <w:tc>
          <w:tcPr>
            <w:tcW w:w="1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 мере:</w:t>
            </w:r>
          </w:p>
        </w:tc>
        <w:tc>
          <w:tcPr>
            <w:tcW w:w="2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:</w:t>
            </w:r>
          </w:p>
        </w:tc>
        <w:tc>
          <w:tcPr>
            <w:tcW w:w="36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МФ, ИЗЈЗ/ЗЗЈЗ</w:t>
            </w:r>
          </w:p>
        </w:tc>
      </w:tr>
    </w:tbl>
    <w:p w:rsidR="00A3414B" w:rsidRPr="007D4863" w:rsidRDefault="00A3414B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tbl>
      <w:tblPr>
        <w:tblW w:w="9184" w:type="dxa"/>
        <w:tblInd w:w="108" w:type="dxa"/>
        <w:tblLayout w:type="fixed"/>
        <w:tblCellMar>
          <w:left w:w="10" w:type="dxa"/>
          <w:right w:w="10" w:type="dxa"/>
        </w:tblCellMar>
        <w:tblLook w:val="00A0"/>
      </w:tblPr>
      <w:tblGrid>
        <w:gridCol w:w="900"/>
        <w:gridCol w:w="4230"/>
        <w:gridCol w:w="791"/>
        <w:gridCol w:w="2269"/>
        <w:gridCol w:w="994"/>
      </w:tblGrid>
      <w:tr w:rsidR="000A58BB" w:rsidRPr="00746149" w:rsidTr="000A58BB">
        <w:trPr>
          <w:trHeight w:val="780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знака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азив активности</w:t>
            </w: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Рок за реализацију</w:t>
            </w:r>
          </w:p>
        </w:tc>
      </w:tr>
      <w:tr w:rsidR="000A58BB" w:rsidRPr="00746149" w:rsidTr="000A58BB">
        <w:trPr>
          <w:trHeight w:val="1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0.1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Мапирање површина под алергеним културама, са пратећим подацима о власништву.</w:t>
            </w: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МФ, ИЗЈЗ/ЗЗЈЗ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:rsidTr="000A58BB">
        <w:trPr>
          <w:trHeight w:val="1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0.2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Прописивање уништавања површина под алергеним културама и инспекцијска контрола </w:t>
            </w: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  <w:lang/>
              </w:rPr>
              <w:t>и</w:t>
            </w:r>
            <w:r w:rsidRPr="00746149">
              <w:rPr>
                <w:rFonts w:cs="Calibri"/>
                <w:sz w:val="18"/>
                <w:szCs w:val="18"/>
              </w:rPr>
              <w:t xml:space="preserve">нспекције 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Министарство пољопривреде, шумаррства и водопривреде, МЖС, ЈЛС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</w:p>
        </w:tc>
      </w:tr>
      <w:tr w:rsidR="000A58BB" w:rsidRPr="00746149" w:rsidTr="000A58BB">
        <w:trPr>
          <w:trHeight w:val="1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0.3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рада Плана праћења присуства инхалаторних алергена, односно плана узорковања и лабораторијске анализе на присуство алергена.</w:t>
            </w: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ЗЈЗ/ЗЈЗ, ОЦД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</w:p>
        </w:tc>
      </w:tr>
      <w:tr w:rsidR="000A58BB" w:rsidRPr="00746149" w:rsidTr="000A58BB">
        <w:trPr>
          <w:trHeight w:val="1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0.4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Узорковање и лабораторијска анализа са стручним мишљењем и препорукама за заштиту здравља људи</w:t>
            </w: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МФ, ИЗЈЗ/ЗЗЈЗ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</w:p>
        </w:tc>
      </w:tr>
      <w:tr w:rsidR="000A58BB" w:rsidRPr="00746149" w:rsidTr="000A58BB">
        <w:trPr>
          <w:trHeight w:val="1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0.5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рикупљање и статистичка обрада података према врсти анализе, броју узорака и месту узорковања</w:t>
            </w: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МФ, ИЗЈЗ/ЗЗЈЗ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</w:p>
        </w:tc>
      </w:tr>
      <w:tr w:rsidR="000A58BB" w:rsidRPr="00746149" w:rsidTr="000A58BB">
        <w:trPr>
          <w:trHeight w:val="1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0.6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Формирање базе података </w:t>
            </w: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МФ, ИЗЈЗ/ЗЗЈЗ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</w:p>
        </w:tc>
      </w:tr>
      <w:tr w:rsidR="000A58BB" w:rsidRPr="00746149" w:rsidTr="000A58BB">
        <w:trPr>
          <w:trHeight w:val="1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0.7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зрада годишњег извештаја и евалуација програма са предлогом мера за унапређење </w:t>
            </w:r>
          </w:p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МФ, ИЗЈЗ/ЗЗЈЗ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</w:p>
        </w:tc>
      </w:tr>
      <w:tr w:rsidR="000A58BB" w:rsidRPr="00746149" w:rsidTr="000A58BB">
        <w:trPr>
          <w:trHeight w:val="1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0.8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нформисање становништва са предлогом мера</w:t>
            </w: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МФ, ИЗЈЗ/ЗЗЈЗ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</w:p>
        </w:tc>
      </w:tr>
      <w:tr w:rsidR="000A58BB" w:rsidRPr="00746149" w:rsidTr="000A58BB">
        <w:trPr>
          <w:trHeight w:val="1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0.9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Задовољство грађана </w:t>
            </w: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МФ, ИЗЈЗ/ЗЗЈЗ, ОЦД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</w:p>
        </w:tc>
      </w:tr>
      <w:tr w:rsidR="000A58BB" w:rsidRPr="00746149" w:rsidTr="000A58BB">
        <w:trPr>
          <w:trHeight w:val="1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0.10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Едукација на тему значаја праћења концентрације и врсте алергена у ваздуху животне средине насеља употребом мас медија, интернет портала, он лине едукација и промотивних материјала</w:t>
            </w: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МФ, ИЗЈЗ/ЗЗЈЗ, СКГО, НВО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</w:p>
        </w:tc>
      </w:tr>
    </w:tbl>
    <w:p w:rsidR="00BB3241" w:rsidRDefault="00BB3241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p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p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p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p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p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p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p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p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p w:rsidR="00640313" w:rsidRP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A0"/>
      </w:tblPr>
      <w:tblGrid>
        <w:gridCol w:w="1540"/>
        <w:gridCol w:w="2999"/>
        <w:gridCol w:w="1228"/>
        <w:gridCol w:w="3413"/>
      </w:tblGrid>
      <w:tr w:rsidR="00BB3241" w:rsidRPr="00746149" w:rsidTr="000A58BB">
        <w:trPr>
          <w:trHeight w:val="1"/>
        </w:trPr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b/>
                <w:sz w:val="18"/>
                <w:szCs w:val="18"/>
              </w:rPr>
              <w:lastRenderedPageBreak/>
              <w:t xml:space="preserve">МЕРА </w:t>
            </w:r>
            <w:r w:rsidR="005A3968" w:rsidRPr="00746149">
              <w:rPr>
                <w:rFonts w:cs="Calibri"/>
                <w:b/>
                <w:sz w:val="18"/>
                <w:szCs w:val="18"/>
              </w:rPr>
              <w:t>3</w:t>
            </w:r>
            <w:r w:rsidRPr="00746149">
              <w:rPr>
                <w:rFonts w:cs="Calibri"/>
                <w:b/>
                <w:sz w:val="18"/>
                <w:szCs w:val="18"/>
              </w:rPr>
              <w:t>.11:</w:t>
            </w:r>
          </w:p>
        </w:tc>
        <w:tc>
          <w:tcPr>
            <w:tcW w:w="2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раћење нивоа буке у животној средини у циље заштите здравља људи</w:t>
            </w:r>
          </w:p>
        </w:tc>
        <w:tc>
          <w:tcPr>
            <w:tcW w:w="1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Тип мере:</w:t>
            </w:r>
          </w:p>
        </w:tc>
        <w:tc>
          <w:tcPr>
            <w:tcW w:w="3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5</w:t>
            </w:r>
          </w:p>
        </w:tc>
      </w:tr>
      <w:tr w:rsidR="00BB3241" w:rsidRPr="00746149" w:rsidTr="000A58BB">
        <w:trPr>
          <w:trHeight w:val="1"/>
        </w:trPr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 мере:</w:t>
            </w:r>
          </w:p>
        </w:tc>
        <w:tc>
          <w:tcPr>
            <w:tcW w:w="2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:</w:t>
            </w:r>
          </w:p>
        </w:tc>
        <w:tc>
          <w:tcPr>
            <w:tcW w:w="3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, МЖС</w:t>
            </w:r>
          </w:p>
        </w:tc>
      </w:tr>
    </w:tbl>
    <w:p w:rsidR="00BB3241" w:rsidRPr="00746149" w:rsidRDefault="00BB3241">
      <w:pPr>
        <w:spacing w:before="240" w:after="0" w:line="240" w:lineRule="auto"/>
        <w:jc w:val="both"/>
        <w:rPr>
          <w:rFonts w:cs="Calibri"/>
          <w:sz w:val="18"/>
          <w:szCs w:val="18"/>
        </w:rPr>
      </w:pPr>
    </w:p>
    <w:tbl>
      <w:tblPr>
        <w:tblW w:w="9190" w:type="dxa"/>
        <w:tblInd w:w="108" w:type="dxa"/>
        <w:tblLayout w:type="fixed"/>
        <w:tblCellMar>
          <w:left w:w="10" w:type="dxa"/>
          <w:right w:w="10" w:type="dxa"/>
        </w:tblCellMar>
        <w:tblLook w:val="00A0"/>
      </w:tblPr>
      <w:tblGrid>
        <w:gridCol w:w="1166"/>
        <w:gridCol w:w="3373"/>
        <w:gridCol w:w="1037"/>
        <w:gridCol w:w="2075"/>
        <w:gridCol w:w="1539"/>
      </w:tblGrid>
      <w:tr w:rsidR="000A58BB" w:rsidRPr="00746149" w:rsidTr="000A58BB">
        <w:trPr>
          <w:trHeight w:val="1"/>
        </w:trPr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знака</w:t>
            </w:r>
          </w:p>
        </w:tc>
        <w:tc>
          <w:tcPr>
            <w:tcW w:w="3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азив активности</w:t>
            </w:r>
          </w:p>
        </w:tc>
        <w:tc>
          <w:tcPr>
            <w:tcW w:w="1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</w:t>
            </w:r>
          </w:p>
        </w:tc>
        <w:tc>
          <w:tcPr>
            <w:tcW w:w="2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</w:t>
            </w:r>
          </w:p>
        </w:tc>
        <w:tc>
          <w:tcPr>
            <w:tcW w:w="1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Рок за реализацију</w:t>
            </w:r>
          </w:p>
        </w:tc>
      </w:tr>
      <w:tr w:rsidR="000A58BB" w:rsidRPr="00746149" w:rsidTr="000A58BB">
        <w:trPr>
          <w:trHeight w:val="1"/>
        </w:trPr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1.1</w:t>
            </w:r>
          </w:p>
        </w:tc>
        <w:tc>
          <w:tcPr>
            <w:tcW w:w="3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рада Плана за праћење нивоа буке у животној средини са имплементацијом и евалуацијом</w:t>
            </w:r>
          </w:p>
        </w:tc>
        <w:tc>
          <w:tcPr>
            <w:tcW w:w="1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ЗЈЗ/ЗЗЈЗ, МЗ, МЖС; ОЦД, </w:t>
            </w:r>
          </w:p>
        </w:tc>
        <w:tc>
          <w:tcPr>
            <w:tcW w:w="1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:rsidTr="000A58BB">
        <w:trPr>
          <w:trHeight w:val="1"/>
        </w:trPr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1.2</w:t>
            </w:r>
          </w:p>
        </w:tc>
        <w:tc>
          <w:tcPr>
            <w:tcW w:w="3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Мерење нивоа буке на Планом дефинисаним мерним местима </w:t>
            </w:r>
          </w:p>
        </w:tc>
        <w:tc>
          <w:tcPr>
            <w:tcW w:w="1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, МЖС</w:t>
            </w:r>
          </w:p>
        </w:tc>
        <w:tc>
          <w:tcPr>
            <w:tcW w:w="1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:rsidTr="000A58BB">
        <w:trPr>
          <w:trHeight w:val="1"/>
        </w:trPr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1.3</w:t>
            </w:r>
          </w:p>
        </w:tc>
        <w:tc>
          <w:tcPr>
            <w:tcW w:w="3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Анкетно испитивање становништва о субјективном доживљају буке</w:t>
            </w:r>
          </w:p>
        </w:tc>
        <w:tc>
          <w:tcPr>
            <w:tcW w:w="1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, МЖС</w:t>
            </w:r>
          </w:p>
        </w:tc>
        <w:tc>
          <w:tcPr>
            <w:tcW w:w="1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:rsidTr="000A58BB">
        <w:trPr>
          <w:trHeight w:val="1"/>
        </w:trPr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1.4</w:t>
            </w:r>
          </w:p>
        </w:tc>
        <w:tc>
          <w:tcPr>
            <w:tcW w:w="3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рикупљање и статистичка обрада података према дефинисаним мерним местима и прикупљеним анкетним подацима</w:t>
            </w:r>
          </w:p>
        </w:tc>
        <w:tc>
          <w:tcPr>
            <w:tcW w:w="1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, МЖС</w:t>
            </w:r>
          </w:p>
        </w:tc>
        <w:tc>
          <w:tcPr>
            <w:tcW w:w="1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:rsidTr="000A58BB">
        <w:trPr>
          <w:trHeight w:val="1"/>
        </w:trPr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1.5</w:t>
            </w:r>
          </w:p>
        </w:tc>
        <w:tc>
          <w:tcPr>
            <w:tcW w:w="3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Формирање базе података </w:t>
            </w:r>
          </w:p>
        </w:tc>
        <w:tc>
          <w:tcPr>
            <w:tcW w:w="1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, МЖС</w:t>
            </w:r>
          </w:p>
        </w:tc>
        <w:tc>
          <w:tcPr>
            <w:tcW w:w="1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:rsidTr="000A58BB">
        <w:trPr>
          <w:trHeight w:val="1"/>
        </w:trPr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1.6</w:t>
            </w:r>
          </w:p>
        </w:tc>
        <w:tc>
          <w:tcPr>
            <w:tcW w:w="3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рада годишњег извештаја и евалуација програма са предлогом мера за унапређење услова животне средине и заштите здравља људи</w:t>
            </w:r>
          </w:p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, МЖС</w:t>
            </w:r>
          </w:p>
        </w:tc>
        <w:tc>
          <w:tcPr>
            <w:tcW w:w="1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:rsidTr="000A58BB">
        <w:trPr>
          <w:trHeight w:val="1"/>
        </w:trPr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1.7</w:t>
            </w:r>
          </w:p>
        </w:tc>
        <w:tc>
          <w:tcPr>
            <w:tcW w:w="3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нформисање јавности</w:t>
            </w:r>
          </w:p>
        </w:tc>
        <w:tc>
          <w:tcPr>
            <w:tcW w:w="1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, МЖС</w:t>
            </w:r>
          </w:p>
        </w:tc>
        <w:tc>
          <w:tcPr>
            <w:tcW w:w="1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:rsidTr="000A58BB">
        <w:trPr>
          <w:trHeight w:val="1"/>
        </w:trPr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1.8</w:t>
            </w:r>
          </w:p>
        </w:tc>
        <w:tc>
          <w:tcPr>
            <w:tcW w:w="3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Задовољство корисника/грађана</w:t>
            </w:r>
          </w:p>
        </w:tc>
        <w:tc>
          <w:tcPr>
            <w:tcW w:w="1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, МЖС</w:t>
            </w:r>
          </w:p>
        </w:tc>
        <w:tc>
          <w:tcPr>
            <w:tcW w:w="1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:rsidTr="000A58BB">
        <w:trPr>
          <w:trHeight w:val="1"/>
        </w:trPr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1.9</w:t>
            </w:r>
          </w:p>
        </w:tc>
        <w:tc>
          <w:tcPr>
            <w:tcW w:w="3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Едукаицја на тему значаја праћења нивоа буке са проценом утицаја на здравље људи употребом мас медија, интернет портала, он лине едукација и промотивних материјала</w:t>
            </w:r>
          </w:p>
        </w:tc>
        <w:tc>
          <w:tcPr>
            <w:tcW w:w="1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ЗЈЗ/ЗЗЈЗ, МЗ, МЖС, ОЦД, академске установе </w:t>
            </w:r>
          </w:p>
        </w:tc>
        <w:tc>
          <w:tcPr>
            <w:tcW w:w="1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</w:tbl>
    <w:p w:rsidR="00BB3241" w:rsidRDefault="00BB3241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p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p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p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p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p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p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p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p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p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p w:rsidR="00640313" w:rsidRP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A0"/>
      </w:tblPr>
      <w:tblGrid>
        <w:gridCol w:w="1543"/>
        <w:gridCol w:w="3010"/>
        <w:gridCol w:w="1220"/>
        <w:gridCol w:w="3407"/>
      </w:tblGrid>
      <w:tr w:rsidR="00153CE8" w:rsidRPr="00746149" w:rsidTr="000A58BB">
        <w:trPr>
          <w:trHeight w:val="1"/>
        </w:trPr>
        <w:tc>
          <w:tcPr>
            <w:tcW w:w="1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b/>
                <w:sz w:val="18"/>
                <w:szCs w:val="18"/>
              </w:rPr>
              <w:lastRenderedPageBreak/>
              <w:t xml:space="preserve">МЕРА </w:t>
            </w:r>
            <w:r w:rsidR="005A3968" w:rsidRPr="00746149">
              <w:rPr>
                <w:rFonts w:cs="Calibri"/>
                <w:b/>
                <w:sz w:val="18"/>
                <w:szCs w:val="18"/>
              </w:rPr>
              <w:t>3</w:t>
            </w:r>
            <w:r w:rsidRPr="00746149">
              <w:rPr>
                <w:rFonts w:cs="Calibri"/>
                <w:b/>
                <w:sz w:val="18"/>
                <w:szCs w:val="18"/>
              </w:rPr>
              <w:t>.12:</w:t>
            </w:r>
          </w:p>
        </w:tc>
        <w:tc>
          <w:tcPr>
            <w:tcW w:w="3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2B3EBC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држиво управљање отпадом</w:t>
            </w:r>
            <w:r w:rsidR="00BB3241" w:rsidRPr="00746149">
              <w:rPr>
                <w:rFonts w:cs="Calibri"/>
                <w:sz w:val="18"/>
                <w:szCs w:val="18"/>
              </w:rPr>
              <w:t>у циљу заштите здравља становништва</w:t>
            </w:r>
          </w:p>
        </w:tc>
        <w:tc>
          <w:tcPr>
            <w:tcW w:w="1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Тип мере:</w:t>
            </w:r>
          </w:p>
        </w:tc>
        <w:tc>
          <w:tcPr>
            <w:tcW w:w="3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5</w:t>
            </w:r>
          </w:p>
        </w:tc>
      </w:tr>
      <w:tr w:rsidR="00153CE8" w:rsidRPr="00746149" w:rsidTr="000A58BB">
        <w:trPr>
          <w:trHeight w:val="1"/>
        </w:trPr>
        <w:tc>
          <w:tcPr>
            <w:tcW w:w="1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 мере:</w:t>
            </w:r>
          </w:p>
        </w:tc>
        <w:tc>
          <w:tcPr>
            <w:tcW w:w="3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:</w:t>
            </w:r>
          </w:p>
        </w:tc>
        <w:tc>
          <w:tcPr>
            <w:tcW w:w="3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5A3968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КП, приватан сектор, ОЦД</w:t>
            </w:r>
          </w:p>
        </w:tc>
      </w:tr>
    </w:tbl>
    <w:p w:rsidR="00BB3241" w:rsidRPr="007D4863" w:rsidRDefault="00BB3241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tbl>
      <w:tblPr>
        <w:tblW w:w="9194" w:type="dxa"/>
        <w:tblInd w:w="108" w:type="dxa"/>
        <w:tblCellMar>
          <w:left w:w="10" w:type="dxa"/>
          <w:right w:w="10" w:type="dxa"/>
        </w:tblCellMar>
        <w:tblLook w:val="00A0"/>
      </w:tblPr>
      <w:tblGrid>
        <w:gridCol w:w="1222"/>
        <w:gridCol w:w="3268"/>
        <w:gridCol w:w="1330"/>
        <w:gridCol w:w="1575"/>
        <w:gridCol w:w="1799"/>
      </w:tblGrid>
      <w:tr w:rsidR="000A58BB" w:rsidRPr="00746149" w:rsidTr="000A58BB">
        <w:trPr>
          <w:trHeight w:val="1"/>
        </w:trPr>
        <w:tc>
          <w:tcPr>
            <w:tcW w:w="12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знака</w:t>
            </w:r>
          </w:p>
        </w:tc>
        <w:tc>
          <w:tcPr>
            <w:tcW w:w="3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азив активности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</w:t>
            </w:r>
          </w:p>
        </w:tc>
        <w:tc>
          <w:tcPr>
            <w:tcW w:w="1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</w:t>
            </w:r>
          </w:p>
        </w:tc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Рок за реализацију</w:t>
            </w:r>
          </w:p>
        </w:tc>
      </w:tr>
      <w:tr w:rsidR="000A58BB" w:rsidRPr="00746149" w:rsidTr="000A58BB">
        <w:trPr>
          <w:trHeight w:val="1"/>
        </w:trPr>
        <w:tc>
          <w:tcPr>
            <w:tcW w:w="12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2.1</w:t>
            </w:r>
          </w:p>
        </w:tc>
        <w:tc>
          <w:tcPr>
            <w:tcW w:w="3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рада/евалуација елабората о изградњи/санацији санитарне депоније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КП; МЖС, МЗ, СКГО, ОЦД</w:t>
            </w:r>
          </w:p>
        </w:tc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:rsidTr="000A58BB">
        <w:trPr>
          <w:trHeight w:val="1"/>
        </w:trPr>
        <w:tc>
          <w:tcPr>
            <w:tcW w:w="12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2.2</w:t>
            </w:r>
          </w:p>
        </w:tc>
        <w:tc>
          <w:tcPr>
            <w:tcW w:w="3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мплементација мера дефинисаних елаборатом 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КП, МЖС, МЗ, СКГО, ОЦД</w:t>
            </w:r>
          </w:p>
        </w:tc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:rsidTr="000A58BB">
        <w:trPr>
          <w:trHeight w:val="1"/>
        </w:trPr>
        <w:tc>
          <w:tcPr>
            <w:tcW w:w="12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2.3</w:t>
            </w:r>
          </w:p>
        </w:tc>
        <w:tc>
          <w:tcPr>
            <w:tcW w:w="3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вештавање о резултатима спровођења активности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, ЈП</w:t>
            </w:r>
          </w:p>
        </w:tc>
        <w:tc>
          <w:tcPr>
            <w:tcW w:w="1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МЖС, МЗ, СКГО, ОЦД</w:t>
            </w:r>
          </w:p>
        </w:tc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:rsidTr="000A58BB">
        <w:trPr>
          <w:trHeight w:val="1"/>
        </w:trPr>
        <w:tc>
          <w:tcPr>
            <w:tcW w:w="12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2.4</w:t>
            </w:r>
          </w:p>
        </w:tc>
        <w:tc>
          <w:tcPr>
            <w:tcW w:w="3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Задовољство корисника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, ЈП</w:t>
            </w:r>
          </w:p>
        </w:tc>
        <w:tc>
          <w:tcPr>
            <w:tcW w:w="1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МЖС, МЗ, СКГО, ОЦД</w:t>
            </w:r>
          </w:p>
        </w:tc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:rsidTr="000A58BB">
        <w:trPr>
          <w:trHeight w:val="1"/>
        </w:trPr>
        <w:tc>
          <w:tcPr>
            <w:tcW w:w="12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2.5</w:t>
            </w:r>
          </w:p>
        </w:tc>
        <w:tc>
          <w:tcPr>
            <w:tcW w:w="3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Едукација на тему значаја обезбеђивања санитарних депонија употребом мас медија, интернет портала, он лине едукација и промотивних материјала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, ЈП</w:t>
            </w:r>
          </w:p>
        </w:tc>
        <w:tc>
          <w:tcPr>
            <w:tcW w:w="1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МЖС, МЗ, СКГО, ОЦД</w:t>
            </w:r>
          </w:p>
        </w:tc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</w:tbl>
    <w:p w:rsidR="00BB3241" w:rsidRPr="007D4863" w:rsidRDefault="00BB3241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A0"/>
      </w:tblPr>
      <w:tblGrid>
        <w:gridCol w:w="1593"/>
        <w:gridCol w:w="3009"/>
        <w:gridCol w:w="1226"/>
        <w:gridCol w:w="3352"/>
      </w:tblGrid>
      <w:tr w:rsidR="00153CE8" w:rsidRPr="00746149" w:rsidTr="000A58BB">
        <w:trPr>
          <w:trHeight w:val="1"/>
        </w:trPr>
        <w:tc>
          <w:tcPr>
            <w:tcW w:w="1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b/>
                <w:sz w:val="18"/>
                <w:szCs w:val="18"/>
              </w:rPr>
              <w:t xml:space="preserve">МЕРА </w:t>
            </w:r>
            <w:r w:rsidR="005A3968" w:rsidRPr="00746149">
              <w:rPr>
                <w:rFonts w:cs="Calibri"/>
                <w:b/>
                <w:sz w:val="18"/>
                <w:szCs w:val="18"/>
              </w:rPr>
              <w:t>3</w:t>
            </w:r>
            <w:r w:rsidRPr="00746149">
              <w:rPr>
                <w:rFonts w:cs="Calibri"/>
                <w:b/>
                <w:sz w:val="18"/>
                <w:szCs w:val="18"/>
              </w:rPr>
              <w:t>.13:</w:t>
            </w:r>
          </w:p>
        </w:tc>
        <w:tc>
          <w:tcPr>
            <w:tcW w:w="3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7A2E27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Затварање </w:t>
            </w:r>
            <w:r w:rsidR="00BB3241" w:rsidRPr="00746149">
              <w:rPr>
                <w:rFonts w:cs="Calibri"/>
                <w:sz w:val="18"/>
                <w:szCs w:val="18"/>
              </w:rPr>
              <w:t>и рекултивација дивљих депонија на територији ЈЛС у циљу заштите здравља становништва</w:t>
            </w:r>
          </w:p>
        </w:tc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Тип мере:</w:t>
            </w:r>
          </w:p>
        </w:tc>
        <w:tc>
          <w:tcPr>
            <w:tcW w:w="3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</w:p>
        </w:tc>
      </w:tr>
      <w:tr w:rsidR="00153CE8" w:rsidRPr="00746149" w:rsidTr="000A58BB">
        <w:trPr>
          <w:trHeight w:val="1"/>
        </w:trPr>
        <w:tc>
          <w:tcPr>
            <w:tcW w:w="1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 мере:</w:t>
            </w:r>
          </w:p>
        </w:tc>
        <w:tc>
          <w:tcPr>
            <w:tcW w:w="3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:</w:t>
            </w:r>
          </w:p>
        </w:tc>
        <w:tc>
          <w:tcPr>
            <w:tcW w:w="3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5A3968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риватан сектор, ЈКП, ОЦД</w:t>
            </w:r>
          </w:p>
        </w:tc>
      </w:tr>
    </w:tbl>
    <w:p w:rsidR="00BB3241" w:rsidRPr="00640313" w:rsidRDefault="00BB3241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tbl>
      <w:tblPr>
        <w:tblW w:w="9289" w:type="dxa"/>
        <w:tblInd w:w="108" w:type="dxa"/>
        <w:tblLayout w:type="fixed"/>
        <w:tblCellMar>
          <w:left w:w="10" w:type="dxa"/>
          <w:right w:w="10" w:type="dxa"/>
        </w:tblCellMar>
        <w:tblLook w:val="00A0"/>
      </w:tblPr>
      <w:tblGrid>
        <w:gridCol w:w="1254"/>
        <w:gridCol w:w="3557"/>
        <w:gridCol w:w="1374"/>
        <w:gridCol w:w="1924"/>
        <w:gridCol w:w="1180"/>
      </w:tblGrid>
      <w:tr w:rsidR="000A58BB" w:rsidRPr="00746149" w:rsidTr="000A58BB">
        <w:trPr>
          <w:trHeight w:val="1"/>
        </w:trPr>
        <w:tc>
          <w:tcPr>
            <w:tcW w:w="1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знака</w:t>
            </w:r>
          </w:p>
        </w:tc>
        <w:tc>
          <w:tcPr>
            <w:tcW w:w="3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азив активности</w:t>
            </w:r>
          </w:p>
        </w:tc>
        <w:tc>
          <w:tcPr>
            <w:tcW w:w="13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</w:t>
            </w:r>
          </w:p>
        </w:tc>
        <w:tc>
          <w:tcPr>
            <w:tcW w:w="1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</w:t>
            </w:r>
          </w:p>
        </w:tc>
        <w:tc>
          <w:tcPr>
            <w:tcW w:w="1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Рок за реализацију</w:t>
            </w:r>
          </w:p>
        </w:tc>
      </w:tr>
      <w:tr w:rsidR="000A58BB" w:rsidRPr="00746149" w:rsidTr="000A58BB">
        <w:trPr>
          <w:trHeight w:val="1"/>
        </w:trPr>
        <w:tc>
          <w:tcPr>
            <w:tcW w:w="1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3.1</w:t>
            </w:r>
          </w:p>
        </w:tc>
        <w:tc>
          <w:tcPr>
            <w:tcW w:w="3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бразовање радне групе за мапирање дивљих депонија на територији ЈЛС</w:t>
            </w:r>
          </w:p>
        </w:tc>
        <w:tc>
          <w:tcPr>
            <w:tcW w:w="13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 w:rsidP="00A42663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ЈКП, ОЦД, ДЗ </w:t>
            </w:r>
          </w:p>
        </w:tc>
        <w:tc>
          <w:tcPr>
            <w:tcW w:w="1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</w:p>
        </w:tc>
      </w:tr>
      <w:tr w:rsidR="000A58BB" w:rsidRPr="00746149" w:rsidTr="000A58BB">
        <w:trPr>
          <w:trHeight w:val="1"/>
        </w:trPr>
        <w:tc>
          <w:tcPr>
            <w:tcW w:w="1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3.2</w:t>
            </w:r>
          </w:p>
        </w:tc>
        <w:tc>
          <w:tcPr>
            <w:tcW w:w="3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Мапирање дивљих депонија</w:t>
            </w:r>
          </w:p>
        </w:tc>
        <w:tc>
          <w:tcPr>
            <w:tcW w:w="13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КП, МЖС, Агенција за ЗЖС СКГО, ОЦД</w:t>
            </w:r>
          </w:p>
        </w:tc>
        <w:tc>
          <w:tcPr>
            <w:tcW w:w="1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</w:p>
        </w:tc>
      </w:tr>
      <w:tr w:rsidR="000A58BB" w:rsidRPr="00746149" w:rsidTr="000A58BB">
        <w:trPr>
          <w:trHeight w:val="1"/>
        </w:trPr>
        <w:tc>
          <w:tcPr>
            <w:tcW w:w="1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3.3</w:t>
            </w:r>
          </w:p>
        </w:tc>
        <w:tc>
          <w:tcPr>
            <w:tcW w:w="3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рада пројекта санације и рекултивације дивљих депонија</w:t>
            </w:r>
          </w:p>
        </w:tc>
        <w:tc>
          <w:tcPr>
            <w:tcW w:w="13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КП; ОЦД</w:t>
            </w:r>
          </w:p>
        </w:tc>
        <w:tc>
          <w:tcPr>
            <w:tcW w:w="1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</w:p>
        </w:tc>
      </w:tr>
      <w:tr w:rsidR="000A58BB" w:rsidRPr="00746149" w:rsidTr="000A58BB">
        <w:trPr>
          <w:trHeight w:val="1"/>
        </w:trPr>
        <w:tc>
          <w:tcPr>
            <w:tcW w:w="1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3.4</w:t>
            </w:r>
          </w:p>
        </w:tc>
        <w:tc>
          <w:tcPr>
            <w:tcW w:w="3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мплементација пројекта санације и рекултивације дивљих депонија</w:t>
            </w:r>
          </w:p>
        </w:tc>
        <w:tc>
          <w:tcPr>
            <w:tcW w:w="13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КП, ОЦД</w:t>
            </w:r>
          </w:p>
        </w:tc>
        <w:tc>
          <w:tcPr>
            <w:tcW w:w="1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</w:p>
        </w:tc>
      </w:tr>
      <w:tr w:rsidR="000A58BB" w:rsidRPr="00746149" w:rsidTr="000A58BB">
        <w:trPr>
          <w:trHeight w:val="1"/>
        </w:trPr>
        <w:tc>
          <w:tcPr>
            <w:tcW w:w="1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3.5</w:t>
            </w:r>
          </w:p>
        </w:tc>
        <w:tc>
          <w:tcPr>
            <w:tcW w:w="3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Контрола и континуирани инспекцијски надзор</w:t>
            </w:r>
          </w:p>
        </w:tc>
        <w:tc>
          <w:tcPr>
            <w:tcW w:w="13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нспекције </w:t>
            </w:r>
          </w:p>
        </w:tc>
        <w:tc>
          <w:tcPr>
            <w:tcW w:w="1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МЖС, МЗ, ЈКП, ЈЛС, ОЦД</w:t>
            </w:r>
          </w:p>
        </w:tc>
        <w:tc>
          <w:tcPr>
            <w:tcW w:w="1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</w:p>
        </w:tc>
      </w:tr>
      <w:tr w:rsidR="000A58BB" w:rsidRPr="00746149" w:rsidTr="000A58BB">
        <w:trPr>
          <w:trHeight w:val="1"/>
        </w:trPr>
        <w:tc>
          <w:tcPr>
            <w:tcW w:w="1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3.6</w:t>
            </w:r>
          </w:p>
        </w:tc>
        <w:tc>
          <w:tcPr>
            <w:tcW w:w="3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вештавање јавности</w:t>
            </w:r>
          </w:p>
        </w:tc>
        <w:tc>
          <w:tcPr>
            <w:tcW w:w="13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ЦД; медији</w:t>
            </w:r>
          </w:p>
        </w:tc>
        <w:tc>
          <w:tcPr>
            <w:tcW w:w="1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</w:p>
        </w:tc>
      </w:tr>
      <w:tr w:rsidR="000A58BB" w:rsidRPr="00746149" w:rsidTr="000A58BB">
        <w:trPr>
          <w:trHeight w:val="1"/>
        </w:trPr>
        <w:tc>
          <w:tcPr>
            <w:tcW w:w="1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3.7</w:t>
            </w:r>
          </w:p>
        </w:tc>
        <w:tc>
          <w:tcPr>
            <w:tcW w:w="3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Задовољство корисника</w:t>
            </w:r>
          </w:p>
        </w:tc>
        <w:tc>
          <w:tcPr>
            <w:tcW w:w="13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ЦД, ЗЈЗ/ИЗЈЗ</w:t>
            </w:r>
          </w:p>
        </w:tc>
        <w:tc>
          <w:tcPr>
            <w:tcW w:w="1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</w:p>
        </w:tc>
      </w:tr>
      <w:tr w:rsidR="000A58BB" w:rsidRPr="00746149" w:rsidTr="000A58BB">
        <w:trPr>
          <w:trHeight w:val="1"/>
        </w:trPr>
        <w:tc>
          <w:tcPr>
            <w:tcW w:w="1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3.8</w:t>
            </w:r>
          </w:p>
        </w:tc>
        <w:tc>
          <w:tcPr>
            <w:tcW w:w="3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Едукација на тему значаја управљања отпадом употребом мас медија, интернет портала, он лине едукација и промотивних материјала</w:t>
            </w:r>
          </w:p>
        </w:tc>
        <w:tc>
          <w:tcPr>
            <w:tcW w:w="13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МЖС, МЗ, СКГО, ОЦД</w:t>
            </w:r>
          </w:p>
        </w:tc>
        <w:tc>
          <w:tcPr>
            <w:tcW w:w="1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</w:p>
        </w:tc>
      </w:tr>
    </w:tbl>
    <w:p w:rsidR="00BB3241" w:rsidRDefault="00BB3241">
      <w:pPr>
        <w:spacing w:before="120" w:after="0" w:line="240" w:lineRule="auto"/>
        <w:jc w:val="both"/>
        <w:rPr>
          <w:rFonts w:cs="Calibri"/>
          <w:sz w:val="18"/>
          <w:szCs w:val="18"/>
          <w:lang/>
        </w:rPr>
      </w:pPr>
    </w:p>
    <w:p w:rsidR="000A58BB" w:rsidRDefault="000A58BB">
      <w:pPr>
        <w:spacing w:before="120" w:after="0" w:line="240" w:lineRule="auto"/>
        <w:jc w:val="both"/>
        <w:rPr>
          <w:rFonts w:cs="Calibri"/>
          <w:sz w:val="18"/>
          <w:szCs w:val="18"/>
          <w:lang/>
        </w:rPr>
      </w:pPr>
    </w:p>
    <w:p w:rsidR="000A58BB" w:rsidRPr="000A58BB" w:rsidRDefault="000A58BB">
      <w:pPr>
        <w:spacing w:before="120" w:after="0" w:line="240" w:lineRule="auto"/>
        <w:jc w:val="both"/>
        <w:rPr>
          <w:rFonts w:cs="Calibri"/>
          <w:sz w:val="18"/>
          <w:szCs w:val="18"/>
          <w:lang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A0"/>
      </w:tblPr>
      <w:tblGrid>
        <w:gridCol w:w="1534"/>
        <w:gridCol w:w="2989"/>
        <w:gridCol w:w="1227"/>
        <w:gridCol w:w="3430"/>
      </w:tblGrid>
      <w:tr w:rsidR="00BB3241" w:rsidRPr="00746149" w:rsidTr="000A58BB">
        <w:trPr>
          <w:trHeight w:val="1"/>
        </w:trPr>
        <w:tc>
          <w:tcPr>
            <w:tcW w:w="1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b/>
                <w:sz w:val="18"/>
                <w:szCs w:val="18"/>
              </w:rPr>
              <w:lastRenderedPageBreak/>
              <w:t xml:space="preserve">МЕРА </w:t>
            </w:r>
            <w:r w:rsidR="00DC0C9E" w:rsidRPr="00746149">
              <w:rPr>
                <w:rFonts w:cs="Calibri"/>
                <w:b/>
                <w:sz w:val="18"/>
                <w:szCs w:val="18"/>
              </w:rPr>
              <w:t>3</w:t>
            </w:r>
            <w:r w:rsidRPr="00746149">
              <w:rPr>
                <w:rFonts w:cs="Calibri"/>
                <w:b/>
                <w:sz w:val="18"/>
                <w:szCs w:val="18"/>
              </w:rPr>
              <w:t>.14:</w:t>
            </w:r>
          </w:p>
        </w:tc>
        <w:tc>
          <w:tcPr>
            <w:tcW w:w="2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раћење нивоа нејонизујућег зрачења у циљу заштите здравља становништва</w:t>
            </w:r>
          </w:p>
        </w:tc>
        <w:tc>
          <w:tcPr>
            <w:tcW w:w="1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Тип мере:</w:t>
            </w:r>
          </w:p>
        </w:tc>
        <w:tc>
          <w:tcPr>
            <w:tcW w:w="3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5</w:t>
            </w:r>
          </w:p>
        </w:tc>
      </w:tr>
      <w:tr w:rsidR="00BB3241" w:rsidRPr="00746149" w:rsidTr="000A58BB">
        <w:trPr>
          <w:trHeight w:val="1"/>
        </w:trPr>
        <w:tc>
          <w:tcPr>
            <w:tcW w:w="1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 мере:</w:t>
            </w:r>
          </w:p>
        </w:tc>
        <w:tc>
          <w:tcPr>
            <w:tcW w:w="2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:</w:t>
            </w:r>
          </w:p>
        </w:tc>
        <w:tc>
          <w:tcPr>
            <w:tcW w:w="3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МФ, ИЗЈЗ/ЗЗЈЗ, МЖС</w:t>
            </w:r>
          </w:p>
        </w:tc>
      </w:tr>
    </w:tbl>
    <w:p w:rsidR="00BB3241" w:rsidRPr="00640313" w:rsidRDefault="00BB3241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A0"/>
      </w:tblPr>
      <w:tblGrid>
        <w:gridCol w:w="990"/>
        <w:gridCol w:w="3780"/>
        <w:gridCol w:w="954"/>
        <w:gridCol w:w="1584"/>
        <w:gridCol w:w="1859"/>
      </w:tblGrid>
      <w:tr w:rsidR="000A58BB" w:rsidRPr="00746149" w:rsidTr="00D514A4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знака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азив активности</w:t>
            </w:r>
          </w:p>
        </w:tc>
        <w:tc>
          <w:tcPr>
            <w:tcW w:w="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</w:t>
            </w:r>
          </w:p>
        </w:tc>
        <w:tc>
          <w:tcPr>
            <w:tcW w:w="1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Рок за реализацију</w:t>
            </w:r>
          </w:p>
        </w:tc>
      </w:tr>
      <w:tr w:rsidR="000A58BB" w:rsidRPr="00746149" w:rsidTr="00D514A4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4.1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рада Плана за праћење нивоа нејонизујућег зрачења у животној средини са имплементацијом и евалуацијом</w:t>
            </w:r>
          </w:p>
        </w:tc>
        <w:tc>
          <w:tcPr>
            <w:tcW w:w="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МФ, ИЗЈЗ/ЗЗЈЗ, МЖС</w:t>
            </w:r>
          </w:p>
        </w:tc>
        <w:tc>
          <w:tcPr>
            <w:tcW w:w="1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2022-27</w:t>
            </w:r>
          </w:p>
        </w:tc>
      </w:tr>
      <w:tr w:rsidR="000A58BB" w:rsidRPr="00746149" w:rsidTr="00D514A4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4.2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Мерење нивоа нејонизујућег зрачења на Планом дефинисаним мерним местима</w:t>
            </w:r>
          </w:p>
        </w:tc>
        <w:tc>
          <w:tcPr>
            <w:tcW w:w="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МФ, ИЗЈЗ/ЗЗЈЗ, МЖС</w:t>
            </w:r>
          </w:p>
        </w:tc>
        <w:tc>
          <w:tcPr>
            <w:tcW w:w="1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6B2B0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2022-27</w:t>
            </w:r>
          </w:p>
        </w:tc>
      </w:tr>
      <w:tr w:rsidR="000A58BB" w:rsidRPr="00746149" w:rsidTr="00D514A4">
        <w:trPr>
          <w:trHeight w:val="1223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4.3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Прикупљање и статистичка обрада података према дефинисаним мерним местима </w:t>
            </w:r>
          </w:p>
        </w:tc>
        <w:tc>
          <w:tcPr>
            <w:tcW w:w="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МФ, ИЗЈЗ/ЗЗЈЗ, МЖС</w:t>
            </w:r>
          </w:p>
        </w:tc>
        <w:tc>
          <w:tcPr>
            <w:tcW w:w="1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2022-27</w:t>
            </w:r>
          </w:p>
        </w:tc>
      </w:tr>
      <w:tr w:rsidR="000A58BB" w:rsidRPr="00746149" w:rsidTr="00D514A4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4.4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Формирање базе података </w:t>
            </w:r>
          </w:p>
        </w:tc>
        <w:tc>
          <w:tcPr>
            <w:tcW w:w="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МФ, ИЗЈЗ/ЗЗЈЗ, МЖС</w:t>
            </w:r>
          </w:p>
        </w:tc>
        <w:tc>
          <w:tcPr>
            <w:tcW w:w="1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2022-27</w:t>
            </w:r>
          </w:p>
        </w:tc>
      </w:tr>
      <w:tr w:rsidR="000A58BB" w:rsidRPr="00746149" w:rsidTr="00D514A4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4.5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рада годишњег извештаја и евалуација програма са предлогом мера за унапређење услова животне средине и заштите здравља људи</w:t>
            </w:r>
          </w:p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МФ, ИЗЈЗ/ЗЗЈЗ, МЖС</w:t>
            </w:r>
          </w:p>
        </w:tc>
        <w:tc>
          <w:tcPr>
            <w:tcW w:w="1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2022-27</w:t>
            </w:r>
          </w:p>
        </w:tc>
      </w:tr>
      <w:tr w:rsidR="000A58BB" w:rsidRPr="00746149" w:rsidTr="00D514A4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4.6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нформисање јавности са предлогом мера о понашању становништва</w:t>
            </w:r>
          </w:p>
        </w:tc>
        <w:tc>
          <w:tcPr>
            <w:tcW w:w="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МФ, ИЗЈЗ/ЗЗЈЗ, МЖС</w:t>
            </w:r>
          </w:p>
        </w:tc>
        <w:tc>
          <w:tcPr>
            <w:tcW w:w="1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2022-27</w:t>
            </w:r>
          </w:p>
        </w:tc>
      </w:tr>
      <w:tr w:rsidR="000A58BB" w:rsidRPr="00746149" w:rsidTr="00D514A4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4.7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Задовољство корисника</w:t>
            </w:r>
          </w:p>
        </w:tc>
        <w:tc>
          <w:tcPr>
            <w:tcW w:w="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МФ, ИЗЈЗ/ЗЗЈЗ, МЖС</w:t>
            </w:r>
          </w:p>
        </w:tc>
        <w:tc>
          <w:tcPr>
            <w:tcW w:w="1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2022-27</w:t>
            </w:r>
          </w:p>
        </w:tc>
      </w:tr>
      <w:tr w:rsidR="000A58BB" w:rsidRPr="00746149" w:rsidTr="00D514A4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4.8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Едукација на тему значаја праћења нивоа нејонизујућег зрачења и утицаја на здравље људи употребом мас медија, интернет портала, он лине едукација и промотивних материјала</w:t>
            </w:r>
          </w:p>
        </w:tc>
        <w:tc>
          <w:tcPr>
            <w:tcW w:w="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МФ, ИЗЈЗ/ЗЗЈЗ, МЖС</w:t>
            </w:r>
          </w:p>
        </w:tc>
        <w:tc>
          <w:tcPr>
            <w:tcW w:w="1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2022-27</w:t>
            </w:r>
          </w:p>
        </w:tc>
      </w:tr>
    </w:tbl>
    <w:p w:rsidR="000A58BB" w:rsidRDefault="000A58BB">
      <w:pPr>
        <w:spacing w:before="120" w:after="0" w:line="240" w:lineRule="auto"/>
        <w:jc w:val="both"/>
        <w:rPr>
          <w:rFonts w:cs="Calibri"/>
          <w:sz w:val="18"/>
          <w:szCs w:val="18"/>
          <w:lang/>
        </w:rPr>
      </w:pPr>
    </w:p>
    <w:p w:rsidR="00D514A4" w:rsidRDefault="00D514A4">
      <w:pPr>
        <w:spacing w:before="120" w:after="0" w:line="240" w:lineRule="auto"/>
        <w:jc w:val="both"/>
        <w:rPr>
          <w:rFonts w:cs="Calibri"/>
          <w:sz w:val="18"/>
          <w:szCs w:val="18"/>
          <w:lang/>
        </w:rPr>
      </w:pPr>
    </w:p>
    <w:p w:rsidR="00D514A4" w:rsidRDefault="00D514A4">
      <w:pPr>
        <w:spacing w:before="120" w:after="0" w:line="240" w:lineRule="auto"/>
        <w:jc w:val="both"/>
        <w:rPr>
          <w:rFonts w:cs="Calibri"/>
          <w:sz w:val="18"/>
          <w:szCs w:val="18"/>
          <w:lang/>
        </w:rPr>
      </w:pPr>
    </w:p>
    <w:p w:rsidR="00D514A4" w:rsidRDefault="00D514A4">
      <w:pPr>
        <w:spacing w:before="120" w:after="0" w:line="240" w:lineRule="auto"/>
        <w:jc w:val="both"/>
        <w:rPr>
          <w:rFonts w:cs="Calibri"/>
          <w:sz w:val="18"/>
          <w:szCs w:val="18"/>
          <w:lang/>
        </w:rPr>
      </w:pPr>
    </w:p>
    <w:p w:rsidR="00D514A4" w:rsidRDefault="00D514A4">
      <w:pPr>
        <w:spacing w:before="120" w:after="0" w:line="240" w:lineRule="auto"/>
        <w:jc w:val="both"/>
        <w:rPr>
          <w:rFonts w:cs="Calibri"/>
          <w:sz w:val="18"/>
          <w:szCs w:val="18"/>
          <w:lang/>
        </w:rPr>
      </w:pPr>
    </w:p>
    <w:p w:rsidR="00D514A4" w:rsidRDefault="00D514A4">
      <w:pPr>
        <w:spacing w:before="120" w:after="0" w:line="240" w:lineRule="auto"/>
        <w:jc w:val="both"/>
        <w:rPr>
          <w:rFonts w:cs="Calibri"/>
          <w:sz w:val="18"/>
          <w:szCs w:val="18"/>
          <w:lang/>
        </w:rPr>
      </w:pPr>
    </w:p>
    <w:p w:rsidR="00D514A4" w:rsidRDefault="00D514A4">
      <w:pPr>
        <w:spacing w:before="120" w:after="0" w:line="240" w:lineRule="auto"/>
        <w:jc w:val="both"/>
        <w:rPr>
          <w:rFonts w:cs="Calibri"/>
          <w:sz w:val="18"/>
          <w:szCs w:val="18"/>
          <w:lang/>
        </w:rPr>
      </w:pPr>
    </w:p>
    <w:p w:rsidR="00D514A4" w:rsidRDefault="00D514A4">
      <w:pPr>
        <w:spacing w:before="120" w:after="0" w:line="240" w:lineRule="auto"/>
        <w:jc w:val="both"/>
        <w:rPr>
          <w:rFonts w:cs="Calibri"/>
          <w:sz w:val="18"/>
          <w:szCs w:val="18"/>
          <w:lang/>
        </w:rPr>
      </w:pPr>
    </w:p>
    <w:p w:rsidR="00CB5CD5" w:rsidRDefault="00CB5CD5">
      <w:pPr>
        <w:spacing w:before="120" w:after="0" w:line="240" w:lineRule="auto"/>
        <w:jc w:val="both"/>
        <w:rPr>
          <w:rFonts w:cs="Calibri"/>
          <w:sz w:val="18"/>
          <w:szCs w:val="18"/>
          <w:lang/>
        </w:rPr>
      </w:pPr>
    </w:p>
    <w:p w:rsidR="00CB5CD5" w:rsidRDefault="00CB5CD5">
      <w:pPr>
        <w:spacing w:before="120" w:after="0" w:line="240" w:lineRule="auto"/>
        <w:jc w:val="both"/>
        <w:rPr>
          <w:rFonts w:cs="Calibri"/>
          <w:sz w:val="18"/>
          <w:szCs w:val="18"/>
          <w:lang/>
        </w:rPr>
      </w:pPr>
    </w:p>
    <w:p w:rsidR="00CB5CD5" w:rsidRDefault="00CB5CD5">
      <w:pPr>
        <w:spacing w:before="120" w:after="0" w:line="240" w:lineRule="auto"/>
        <w:jc w:val="both"/>
        <w:rPr>
          <w:rFonts w:cs="Calibri"/>
          <w:sz w:val="18"/>
          <w:szCs w:val="18"/>
          <w:lang/>
        </w:rPr>
      </w:pPr>
    </w:p>
    <w:p w:rsidR="00CB5CD5" w:rsidRDefault="00CB5CD5">
      <w:pPr>
        <w:spacing w:before="120" w:after="0" w:line="240" w:lineRule="auto"/>
        <w:jc w:val="both"/>
        <w:rPr>
          <w:rFonts w:cs="Calibri"/>
          <w:sz w:val="18"/>
          <w:szCs w:val="18"/>
          <w:lang/>
        </w:rPr>
      </w:pPr>
    </w:p>
    <w:p w:rsidR="00CB5CD5" w:rsidRDefault="00CB5CD5">
      <w:pPr>
        <w:spacing w:before="120" w:after="0" w:line="240" w:lineRule="auto"/>
        <w:jc w:val="both"/>
        <w:rPr>
          <w:rFonts w:cs="Calibri"/>
          <w:sz w:val="18"/>
          <w:szCs w:val="18"/>
          <w:lang/>
        </w:rPr>
      </w:pPr>
    </w:p>
    <w:p w:rsidR="00CB5CD5" w:rsidRPr="00D514A4" w:rsidRDefault="00CB5CD5">
      <w:pPr>
        <w:spacing w:before="120" w:after="0" w:line="240" w:lineRule="auto"/>
        <w:jc w:val="both"/>
        <w:rPr>
          <w:rFonts w:cs="Calibri"/>
          <w:sz w:val="18"/>
          <w:szCs w:val="18"/>
          <w:lang/>
        </w:rPr>
      </w:pPr>
    </w:p>
    <w:p w:rsidR="00BB3241" w:rsidRPr="00746149" w:rsidRDefault="00BB3241">
      <w:pPr>
        <w:spacing w:before="120" w:after="0" w:line="240" w:lineRule="auto"/>
        <w:jc w:val="both"/>
        <w:rPr>
          <w:rFonts w:cs="Calibri"/>
          <w:sz w:val="18"/>
          <w:szCs w:val="18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A0"/>
      </w:tblPr>
      <w:tblGrid>
        <w:gridCol w:w="1540"/>
        <w:gridCol w:w="2999"/>
        <w:gridCol w:w="1228"/>
        <w:gridCol w:w="3413"/>
      </w:tblGrid>
      <w:tr w:rsidR="00BA6382" w:rsidRPr="00746149" w:rsidTr="00D514A4">
        <w:trPr>
          <w:trHeight w:val="1"/>
        </w:trPr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b/>
                <w:sz w:val="18"/>
                <w:szCs w:val="18"/>
              </w:rPr>
              <w:lastRenderedPageBreak/>
              <w:t xml:space="preserve">МЕРА </w:t>
            </w:r>
            <w:r w:rsidR="00DC0C9E" w:rsidRPr="00746149">
              <w:rPr>
                <w:rFonts w:cs="Calibri"/>
                <w:b/>
                <w:sz w:val="18"/>
                <w:szCs w:val="18"/>
              </w:rPr>
              <w:t>3</w:t>
            </w:r>
            <w:r w:rsidRPr="00746149">
              <w:rPr>
                <w:rFonts w:cs="Calibri"/>
                <w:b/>
                <w:sz w:val="18"/>
                <w:szCs w:val="18"/>
              </w:rPr>
              <w:t>.15:</w:t>
            </w:r>
          </w:p>
        </w:tc>
        <w:tc>
          <w:tcPr>
            <w:tcW w:w="2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2F708F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нтегрисана контрола вектора (преносилаца узрочника заразних болести – комараца, крпеља, глодара, итд)</w:t>
            </w:r>
          </w:p>
        </w:tc>
        <w:tc>
          <w:tcPr>
            <w:tcW w:w="1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Тип мере:</w:t>
            </w:r>
          </w:p>
        </w:tc>
        <w:tc>
          <w:tcPr>
            <w:tcW w:w="3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5</w:t>
            </w:r>
          </w:p>
        </w:tc>
      </w:tr>
      <w:tr w:rsidR="00BA6382" w:rsidRPr="00746149" w:rsidTr="00D514A4">
        <w:trPr>
          <w:trHeight w:val="1"/>
        </w:trPr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 мере:</w:t>
            </w:r>
          </w:p>
        </w:tc>
        <w:tc>
          <w:tcPr>
            <w:tcW w:w="2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:</w:t>
            </w:r>
          </w:p>
        </w:tc>
        <w:tc>
          <w:tcPr>
            <w:tcW w:w="3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МФ, ИЗЈЗ/ЗЗЈЗ</w:t>
            </w:r>
          </w:p>
        </w:tc>
      </w:tr>
    </w:tbl>
    <w:p w:rsidR="00BB3241" w:rsidRPr="00746149" w:rsidRDefault="00BB3241">
      <w:pPr>
        <w:spacing w:before="240" w:after="0" w:line="240" w:lineRule="auto"/>
        <w:jc w:val="both"/>
        <w:rPr>
          <w:rFonts w:cs="Calibri"/>
          <w:sz w:val="18"/>
          <w:szCs w:val="18"/>
        </w:rPr>
      </w:pPr>
    </w:p>
    <w:tbl>
      <w:tblPr>
        <w:tblW w:w="9246" w:type="dxa"/>
        <w:tblInd w:w="108" w:type="dxa"/>
        <w:tblLayout w:type="fixed"/>
        <w:tblCellMar>
          <w:left w:w="10" w:type="dxa"/>
          <w:right w:w="10" w:type="dxa"/>
        </w:tblCellMar>
        <w:tblLook w:val="00A0"/>
      </w:tblPr>
      <w:tblGrid>
        <w:gridCol w:w="1080"/>
        <w:gridCol w:w="3996"/>
        <w:gridCol w:w="1015"/>
        <w:gridCol w:w="1595"/>
        <w:gridCol w:w="1560"/>
      </w:tblGrid>
      <w:tr w:rsidR="00D514A4" w:rsidRPr="00746149" w:rsidTr="00D514A4">
        <w:trPr>
          <w:trHeight w:val="1"/>
        </w:trPr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знака</w:t>
            </w:r>
          </w:p>
        </w:tc>
        <w:tc>
          <w:tcPr>
            <w:tcW w:w="3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азив активности</w:t>
            </w:r>
          </w:p>
        </w:tc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D514A4" w:rsidRPr="00746149" w:rsidRDefault="00D514A4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D514A4" w:rsidRPr="00746149" w:rsidRDefault="00D514A4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D514A4" w:rsidRPr="00746149" w:rsidRDefault="00D514A4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Рок за реализацију</w:t>
            </w:r>
          </w:p>
        </w:tc>
      </w:tr>
      <w:tr w:rsidR="00D514A4" w:rsidRPr="00746149" w:rsidTr="00D514A4">
        <w:trPr>
          <w:trHeight w:val="1"/>
        </w:trPr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5.1</w:t>
            </w:r>
          </w:p>
        </w:tc>
        <w:tc>
          <w:tcPr>
            <w:tcW w:w="3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рада Плана мониторинга различитих вектора</w:t>
            </w:r>
          </w:p>
        </w:tc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ЗЈЗ/ИЗЈЗ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AF0983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202</w:t>
            </w:r>
            <w:r>
              <w:rPr>
                <w:rFonts w:cs="Calibri"/>
                <w:sz w:val="18"/>
                <w:szCs w:val="18"/>
              </w:rPr>
              <w:t>3-28</w:t>
            </w:r>
          </w:p>
        </w:tc>
      </w:tr>
      <w:tr w:rsidR="00D514A4" w:rsidRPr="00746149" w:rsidTr="00D514A4">
        <w:trPr>
          <w:trHeight w:val="1"/>
        </w:trPr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5.2</w:t>
            </w:r>
          </w:p>
        </w:tc>
        <w:tc>
          <w:tcPr>
            <w:tcW w:w="3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Мапирање локација за праћење популација различитих вектора</w:t>
            </w:r>
          </w:p>
        </w:tc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ЗЈЗ/ИЗЈЗ; МЗ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AF0983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202</w:t>
            </w:r>
            <w:r>
              <w:rPr>
                <w:rFonts w:cs="Calibri"/>
                <w:sz w:val="18"/>
                <w:szCs w:val="18"/>
              </w:rPr>
              <w:t>3-28</w:t>
            </w:r>
          </w:p>
        </w:tc>
      </w:tr>
      <w:tr w:rsidR="00D514A4" w:rsidRPr="00746149" w:rsidTr="00D514A4">
        <w:trPr>
          <w:trHeight w:val="1"/>
        </w:trPr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5.3</w:t>
            </w:r>
          </w:p>
        </w:tc>
        <w:tc>
          <w:tcPr>
            <w:tcW w:w="3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остављање клопки</w:t>
            </w:r>
          </w:p>
        </w:tc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МФ, ИЗЈЗ/ЗЗЈЗ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:rsidTr="00D514A4">
        <w:trPr>
          <w:trHeight w:val="1"/>
        </w:trPr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5.4</w:t>
            </w:r>
          </w:p>
        </w:tc>
        <w:tc>
          <w:tcPr>
            <w:tcW w:w="3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Бројање и детерминација врсте комараца</w:t>
            </w:r>
          </w:p>
        </w:tc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МФ, ИЗЈЗ/ЗЗЈЗ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:rsidTr="00D514A4">
        <w:trPr>
          <w:trHeight w:val="1"/>
        </w:trPr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5.5</w:t>
            </w:r>
          </w:p>
        </w:tc>
        <w:tc>
          <w:tcPr>
            <w:tcW w:w="3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PCR тест на присуство West Nile вируса и других узрочника</w:t>
            </w:r>
          </w:p>
        </w:tc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МФ, ИЗЈЗ/ЗЗЈЗ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:rsidTr="00D514A4">
        <w:trPr>
          <w:trHeight w:val="1"/>
        </w:trPr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5.6</w:t>
            </w:r>
          </w:p>
        </w:tc>
        <w:tc>
          <w:tcPr>
            <w:tcW w:w="3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Формирање базе података </w:t>
            </w:r>
          </w:p>
        </w:tc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МФ, ИЗЈЗ/ЗЗЈЗ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:rsidTr="00D514A4">
        <w:trPr>
          <w:trHeight w:val="1"/>
        </w:trPr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5.7</w:t>
            </w:r>
          </w:p>
        </w:tc>
        <w:tc>
          <w:tcPr>
            <w:tcW w:w="3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рада препорука за становништво</w:t>
            </w:r>
          </w:p>
        </w:tc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МФ, ИЗЈЗ/ЗЗЈЗ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:rsidTr="00D514A4">
        <w:trPr>
          <w:trHeight w:val="1"/>
        </w:trPr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5.8</w:t>
            </w:r>
          </w:p>
        </w:tc>
        <w:tc>
          <w:tcPr>
            <w:tcW w:w="3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Едукација и информисање становништва о бројности и заразности комараца</w:t>
            </w:r>
          </w:p>
        </w:tc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МФ, ИЗЈЗ/ЗЗЈЗ, ОЦД, медији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:rsidTr="00D514A4">
        <w:trPr>
          <w:trHeight w:val="1"/>
        </w:trPr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5.9</w:t>
            </w:r>
          </w:p>
        </w:tc>
        <w:tc>
          <w:tcPr>
            <w:tcW w:w="3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одела биолошких средстава за уништавање комараца становништву</w:t>
            </w:r>
          </w:p>
        </w:tc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ПМФ, ИЗЈЗ/ЗЗЈЗ; МЗ 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AF0983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202</w:t>
            </w:r>
            <w:r>
              <w:rPr>
                <w:rFonts w:cs="Calibri"/>
                <w:sz w:val="18"/>
                <w:szCs w:val="18"/>
              </w:rPr>
              <w:t>3-28</w:t>
            </w:r>
          </w:p>
        </w:tc>
      </w:tr>
      <w:tr w:rsidR="00D514A4" w:rsidRPr="00746149" w:rsidTr="00D514A4">
        <w:trPr>
          <w:trHeight w:val="1093"/>
        </w:trPr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5.`10</w:t>
            </w:r>
          </w:p>
        </w:tc>
        <w:tc>
          <w:tcPr>
            <w:tcW w:w="3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рада годишњег извештаја и евалуација програма са предлогом мера за унапређење услова животне средине и заштите здравља људи</w:t>
            </w:r>
          </w:p>
          <w:p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МФ, ИЗЈЗ/ЗЗЈЗ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</w:tbl>
    <w:p w:rsidR="00BB3241" w:rsidRPr="00746149" w:rsidRDefault="00BB3241">
      <w:pPr>
        <w:spacing w:before="120" w:after="0" w:line="240" w:lineRule="auto"/>
        <w:jc w:val="both"/>
        <w:rPr>
          <w:rFonts w:cs="Calibri"/>
          <w:sz w:val="18"/>
          <w:szCs w:val="18"/>
        </w:rPr>
      </w:pPr>
    </w:p>
    <w:p w:rsidR="00BB3241" w:rsidRPr="00746149" w:rsidRDefault="00BB3241">
      <w:pPr>
        <w:spacing w:before="120" w:after="0" w:line="240" w:lineRule="auto"/>
        <w:jc w:val="both"/>
        <w:rPr>
          <w:rFonts w:cs="Calibri"/>
          <w:sz w:val="18"/>
          <w:szCs w:val="18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A0"/>
      </w:tblPr>
      <w:tblGrid>
        <w:gridCol w:w="1534"/>
        <w:gridCol w:w="2989"/>
        <w:gridCol w:w="1227"/>
        <w:gridCol w:w="3430"/>
      </w:tblGrid>
      <w:tr w:rsidR="00BB3241" w:rsidRPr="00746149" w:rsidTr="00D514A4">
        <w:trPr>
          <w:trHeight w:val="1"/>
        </w:trPr>
        <w:tc>
          <w:tcPr>
            <w:tcW w:w="1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b/>
                <w:sz w:val="18"/>
                <w:szCs w:val="18"/>
              </w:rPr>
              <w:t xml:space="preserve">МЕРА </w:t>
            </w:r>
            <w:r w:rsidR="00DC0C9E" w:rsidRPr="00746149">
              <w:rPr>
                <w:rFonts w:cs="Calibri"/>
                <w:b/>
                <w:sz w:val="18"/>
                <w:szCs w:val="18"/>
              </w:rPr>
              <w:t>3</w:t>
            </w:r>
            <w:r w:rsidRPr="00746149">
              <w:rPr>
                <w:rFonts w:cs="Calibri"/>
                <w:b/>
                <w:sz w:val="18"/>
                <w:szCs w:val="18"/>
              </w:rPr>
              <w:t>.16:</w:t>
            </w:r>
          </w:p>
        </w:tc>
        <w:tc>
          <w:tcPr>
            <w:tcW w:w="2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раћење фактора ризика по здравље деце и омладине у васпитно образовним установама</w:t>
            </w:r>
          </w:p>
        </w:tc>
        <w:tc>
          <w:tcPr>
            <w:tcW w:w="1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Тип мере:</w:t>
            </w:r>
          </w:p>
        </w:tc>
        <w:tc>
          <w:tcPr>
            <w:tcW w:w="3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1, 5</w:t>
            </w:r>
          </w:p>
        </w:tc>
      </w:tr>
      <w:tr w:rsidR="00BB3241" w:rsidRPr="00746149" w:rsidTr="00D514A4">
        <w:trPr>
          <w:trHeight w:val="1"/>
        </w:trPr>
        <w:tc>
          <w:tcPr>
            <w:tcW w:w="1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 мере:</w:t>
            </w:r>
          </w:p>
        </w:tc>
        <w:tc>
          <w:tcPr>
            <w:tcW w:w="2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:</w:t>
            </w:r>
          </w:p>
        </w:tc>
        <w:tc>
          <w:tcPr>
            <w:tcW w:w="3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</w:t>
            </w:r>
          </w:p>
        </w:tc>
      </w:tr>
    </w:tbl>
    <w:p w:rsidR="00BB3241" w:rsidRPr="00CB5CD5" w:rsidRDefault="00BB3241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tbl>
      <w:tblPr>
        <w:tblW w:w="9254" w:type="dxa"/>
        <w:tblInd w:w="108" w:type="dxa"/>
        <w:tblCellMar>
          <w:left w:w="10" w:type="dxa"/>
          <w:right w:w="10" w:type="dxa"/>
        </w:tblCellMar>
        <w:tblLook w:val="00A0"/>
      </w:tblPr>
      <w:tblGrid>
        <w:gridCol w:w="900"/>
        <w:gridCol w:w="4230"/>
        <w:gridCol w:w="1080"/>
        <w:gridCol w:w="1710"/>
        <w:gridCol w:w="1334"/>
      </w:tblGrid>
      <w:tr w:rsidR="00D514A4" w:rsidRPr="00746149" w:rsidTr="00D514A4">
        <w:trPr>
          <w:trHeight w:val="1561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знака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азив активности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D514A4" w:rsidRPr="00746149" w:rsidRDefault="00D514A4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D514A4" w:rsidRPr="00746149" w:rsidRDefault="00D514A4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</w:t>
            </w: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D514A4" w:rsidRPr="00746149" w:rsidRDefault="00D514A4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Рок за реализацију</w:t>
            </w:r>
          </w:p>
        </w:tc>
      </w:tr>
      <w:tr w:rsidR="00D514A4" w:rsidRPr="00746149" w:rsidTr="00D514A4">
        <w:trPr>
          <w:trHeight w:val="1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6.1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рада Плана контроле параметара квалитета и здраваствене исправности различитих елемената  и медијума животне средине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ЈЛС; установе 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ЗЈЗ/ИЗЈЗ</w:t>
            </w: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6B2B0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</w:t>
            </w:r>
            <w:r w:rsidRPr="00746149">
              <w:rPr>
                <w:rFonts w:cs="Calibri"/>
                <w:sz w:val="18"/>
                <w:szCs w:val="18"/>
              </w:rPr>
              <w:t>-2</w:t>
            </w:r>
            <w:r>
              <w:rPr>
                <w:rFonts w:cs="Calibri"/>
                <w:sz w:val="18"/>
                <w:szCs w:val="18"/>
              </w:rPr>
              <w:t>8</w:t>
            </w:r>
          </w:p>
        </w:tc>
      </w:tr>
      <w:tr w:rsidR="00D514A4" w:rsidRPr="00746149" w:rsidTr="00D514A4">
        <w:trPr>
          <w:trHeight w:val="1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6.2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Контрола здравствене исправности воде за пиће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,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установе</w:t>
            </w: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:rsidTr="00D514A4">
        <w:trPr>
          <w:trHeight w:val="1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5345F1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6.3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5345F1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Контрола квалитета ваздуха унутрашњег простора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5345F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5345F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ЈЛС, установе</w:t>
            </w: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5345F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</w:t>
            </w:r>
            <w:r w:rsidRPr="00746149">
              <w:rPr>
                <w:rFonts w:cs="Calibri"/>
                <w:sz w:val="18"/>
                <w:szCs w:val="18"/>
              </w:rPr>
              <w:t>-2</w:t>
            </w:r>
            <w:r>
              <w:rPr>
                <w:rFonts w:cs="Calibri"/>
                <w:sz w:val="18"/>
                <w:szCs w:val="18"/>
              </w:rPr>
              <w:t>8</w:t>
            </w:r>
          </w:p>
        </w:tc>
      </w:tr>
      <w:tr w:rsidR="00D514A4" w:rsidRPr="00746149" w:rsidTr="00D514A4">
        <w:trPr>
          <w:trHeight w:val="1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5345F1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6.4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5345F1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Контрола квалитета и нутритивне вредности организоване исхране деце и омладине у васпитно </w:t>
            </w:r>
            <w:r w:rsidRPr="00746149">
              <w:rPr>
                <w:rFonts w:cs="Calibri"/>
                <w:sz w:val="18"/>
                <w:szCs w:val="18"/>
              </w:rPr>
              <w:lastRenderedPageBreak/>
              <w:t>образовним установама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5345F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lastRenderedPageBreak/>
              <w:t>ЈЛС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5345F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установе</w:t>
            </w: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565F8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</w:t>
            </w:r>
            <w:r w:rsidRPr="00746149">
              <w:rPr>
                <w:rFonts w:cs="Calibri"/>
                <w:sz w:val="18"/>
                <w:szCs w:val="18"/>
              </w:rPr>
              <w:t>-</w:t>
            </w:r>
            <w:r>
              <w:rPr>
                <w:rFonts w:cs="Calibri"/>
                <w:sz w:val="18"/>
                <w:szCs w:val="18"/>
              </w:rPr>
              <w:t>28</w:t>
            </w:r>
          </w:p>
        </w:tc>
      </w:tr>
      <w:tr w:rsidR="00D514A4" w:rsidRPr="00746149" w:rsidTr="00D514A4">
        <w:trPr>
          <w:trHeight w:val="144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5345F1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lastRenderedPageBreak/>
              <w:t>3.16.5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5345F1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Контрола здравствене безбедности организоване исхране деце и омладине у васпитно образовним установама 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5345F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5345F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ЈЛС, установе</w:t>
            </w: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5345F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:rsidTr="00D514A4">
        <w:trPr>
          <w:trHeight w:val="144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6.6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Контрола садржаја соли у оброцима/храни организоване исхране деце и омладине у васпитно образовним установама 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ЈЛС, установе</w:t>
            </w: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:rsidTr="00D514A4">
        <w:trPr>
          <w:trHeight w:val="1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6.7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Контрола санитарно-хигијенских услова методом бриса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ЈЛС, установе</w:t>
            </w: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:rsidTr="00D514A4">
        <w:trPr>
          <w:trHeight w:val="1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6.8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Контрола санитарно-хигијенских услова (водоснабдевање, санитација, хигијена, чушћење и управљање отпадом) коришћењем упитника за надзор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ЈЛС, установе</w:t>
            </w: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</w:p>
        </w:tc>
      </w:tr>
      <w:tr w:rsidR="00D514A4" w:rsidRPr="00746149" w:rsidTr="00D514A4">
        <w:trPr>
          <w:trHeight w:val="1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6.9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Контрола термалног комфора (темепература, релативна влажност, струјање ваздуха и концентрација угљен-диоксида)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ЈЛС, установе</w:t>
            </w: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2-28</w:t>
            </w:r>
          </w:p>
        </w:tc>
      </w:tr>
      <w:tr w:rsidR="00D514A4" w:rsidRPr="00746149" w:rsidTr="00D514A4">
        <w:trPr>
          <w:trHeight w:val="1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6.10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Мерење нивоа буке у споњашњој и унутрашњој средини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ЈЛС, установе</w:t>
            </w: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:rsidTr="00D514A4">
        <w:trPr>
          <w:trHeight w:val="1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6.11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рикупљање података о врсти употребљеног грађевинског материјала за изградњу објеката и намештаја са аспекта утицаја на здравље (азбест, радон...)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ЈЛС, установе</w:t>
            </w: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:rsidTr="00D514A4">
        <w:trPr>
          <w:trHeight w:val="1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6.12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роцена енергетске ефикасности у васпитно образовним установама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ЈЛС, установе</w:t>
            </w: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:rsidTr="00D514A4">
        <w:trPr>
          <w:trHeight w:val="1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6.13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Формирање базе података 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ЈЛС, установе</w:t>
            </w: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:rsidTr="00D514A4">
        <w:trPr>
          <w:trHeight w:val="1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6.14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рада мера и препорука за школску управу, наставно и ненаставно особље, децу и родитеље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ЈЛС, установе</w:t>
            </w: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AF0983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202</w:t>
            </w:r>
            <w:r>
              <w:rPr>
                <w:rFonts w:cs="Calibri"/>
                <w:sz w:val="18"/>
                <w:szCs w:val="18"/>
              </w:rPr>
              <w:t>3-28</w:t>
            </w:r>
          </w:p>
        </w:tc>
      </w:tr>
      <w:tr w:rsidR="00D514A4" w:rsidRPr="00746149" w:rsidTr="00D514A4">
        <w:trPr>
          <w:trHeight w:val="1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6.15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Едукација и информисање надлежних у васпитно образовним установама, деце, омладине и родитеља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ЈЛС, установе</w:t>
            </w: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:rsidTr="00D514A4">
        <w:trPr>
          <w:trHeight w:val="1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6.16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рада годишњег извештаја и евалуација програма са предлогом мера за унапређење свих контролисаних услова у васпитно образовним установама и заштите здравља свих корисника простора</w:t>
            </w:r>
          </w:p>
          <w:p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ЈЛС, установе</w:t>
            </w: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:rsidTr="00D514A4">
        <w:trPr>
          <w:trHeight w:val="1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809AF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6.17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809AF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Задовољство корисника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809AF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809AF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ЈЛС, установе</w:t>
            </w: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809AF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:rsidTr="00D514A4">
        <w:trPr>
          <w:trHeight w:val="1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809AF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6.18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809AF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Едукаицја на тему праћења фактора ризика по здравље деце и омладине у васпитно образовним установама употребом мас медија, интернет портала, он лине едукација и промотивних материјала 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809AF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809AF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ЈЛС, установе</w:t>
            </w: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809AF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</w:tbl>
    <w:p w:rsidR="00BB3241" w:rsidRDefault="00BB3241">
      <w:pPr>
        <w:spacing w:before="120" w:after="0" w:line="240" w:lineRule="auto"/>
        <w:jc w:val="both"/>
        <w:rPr>
          <w:rFonts w:cs="Calibri"/>
          <w:sz w:val="18"/>
          <w:szCs w:val="18"/>
          <w:lang/>
        </w:rPr>
      </w:pPr>
    </w:p>
    <w:p w:rsidR="00CB5CD5" w:rsidRDefault="00CB5CD5">
      <w:pPr>
        <w:spacing w:before="120" w:after="0" w:line="240" w:lineRule="auto"/>
        <w:jc w:val="both"/>
        <w:rPr>
          <w:rFonts w:cs="Calibri"/>
          <w:sz w:val="18"/>
          <w:szCs w:val="18"/>
          <w:lang/>
        </w:rPr>
      </w:pPr>
    </w:p>
    <w:p w:rsidR="00CB5CD5" w:rsidRDefault="00CB5CD5">
      <w:pPr>
        <w:spacing w:before="120" w:after="0" w:line="240" w:lineRule="auto"/>
        <w:jc w:val="both"/>
        <w:rPr>
          <w:rFonts w:cs="Calibri"/>
          <w:sz w:val="18"/>
          <w:szCs w:val="18"/>
          <w:lang/>
        </w:rPr>
      </w:pPr>
    </w:p>
    <w:p w:rsidR="00CB5CD5" w:rsidRDefault="00CB5CD5">
      <w:pPr>
        <w:spacing w:before="120" w:after="0" w:line="240" w:lineRule="auto"/>
        <w:jc w:val="both"/>
        <w:rPr>
          <w:rFonts w:cs="Calibri"/>
          <w:sz w:val="18"/>
          <w:szCs w:val="18"/>
          <w:lang/>
        </w:rPr>
      </w:pPr>
    </w:p>
    <w:p w:rsidR="00CB5CD5" w:rsidRDefault="00CB5CD5">
      <w:pPr>
        <w:spacing w:before="120" w:after="0" w:line="240" w:lineRule="auto"/>
        <w:jc w:val="both"/>
        <w:rPr>
          <w:rFonts w:cs="Calibri"/>
          <w:sz w:val="18"/>
          <w:szCs w:val="18"/>
          <w:lang/>
        </w:rPr>
      </w:pPr>
    </w:p>
    <w:p w:rsidR="00CB5CD5" w:rsidRPr="00CB5CD5" w:rsidRDefault="00CB5CD5">
      <w:pPr>
        <w:spacing w:before="120" w:after="0" w:line="240" w:lineRule="auto"/>
        <w:jc w:val="both"/>
        <w:rPr>
          <w:rFonts w:cs="Calibri"/>
          <w:sz w:val="18"/>
          <w:szCs w:val="18"/>
          <w:lang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A0"/>
      </w:tblPr>
      <w:tblGrid>
        <w:gridCol w:w="1546"/>
        <w:gridCol w:w="2956"/>
        <w:gridCol w:w="1290"/>
        <w:gridCol w:w="3388"/>
      </w:tblGrid>
      <w:tr w:rsidR="00BB3241" w:rsidRPr="00746149" w:rsidTr="00565F86">
        <w:trPr>
          <w:trHeight w:val="1"/>
        </w:trPr>
        <w:tc>
          <w:tcPr>
            <w:tcW w:w="1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 w:rsidP="008809AF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b/>
                <w:sz w:val="18"/>
                <w:szCs w:val="18"/>
              </w:rPr>
              <w:lastRenderedPageBreak/>
              <w:t xml:space="preserve">МЕРА </w:t>
            </w:r>
            <w:r w:rsidR="00DC0C9E" w:rsidRPr="00746149">
              <w:rPr>
                <w:rFonts w:cs="Calibri"/>
                <w:b/>
                <w:sz w:val="18"/>
                <w:szCs w:val="18"/>
              </w:rPr>
              <w:t>3</w:t>
            </w:r>
            <w:r w:rsidRPr="00746149">
              <w:rPr>
                <w:rFonts w:cs="Calibri"/>
                <w:b/>
                <w:sz w:val="18"/>
                <w:szCs w:val="18"/>
              </w:rPr>
              <w:t>.17:</w:t>
            </w:r>
          </w:p>
        </w:tc>
        <w:tc>
          <w:tcPr>
            <w:tcW w:w="2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раћење здравствене исправности воде за пиће из јавних бунара</w:t>
            </w:r>
            <w:r w:rsidR="00F159F5" w:rsidRPr="00746149">
              <w:rPr>
                <w:rFonts w:cs="Calibri"/>
                <w:sz w:val="18"/>
                <w:szCs w:val="18"/>
              </w:rPr>
              <w:t>/чесама</w:t>
            </w:r>
          </w:p>
        </w:tc>
        <w:tc>
          <w:tcPr>
            <w:tcW w:w="12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Тип мере: </w:t>
            </w:r>
          </w:p>
        </w:tc>
        <w:tc>
          <w:tcPr>
            <w:tcW w:w="3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5</w:t>
            </w:r>
          </w:p>
        </w:tc>
      </w:tr>
      <w:tr w:rsidR="00BB3241" w:rsidRPr="00746149" w:rsidTr="00565F86">
        <w:trPr>
          <w:trHeight w:val="1"/>
        </w:trPr>
        <w:tc>
          <w:tcPr>
            <w:tcW w:w="1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 мере:</w:t>
            </w:r>
          </w:p>
        </w:tc>
        <w:tc>
          <w:tcPr>
            <w:tcW w:w="2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КП, ЈЛС</w:t>
            </w:r>
          </w:p>
        </w:tc>
        <w:tc>
          <w:tcPr>
            <w:tcW w:w="12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:</w:t>
            </w:r>
          </w:p>
        </w:tc>
        <w:tc>
          <w:tcPr>
            <w:tcW w:w="3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МЗ-Санитарна инспекција, Институт/Завод за јавно здравље</w:t>
            </w:r>
          </w:p>
        </w:tc>
      </w:tr>
    </w:tbl>
    <w:p w:rsidR="00BB3241" w:rsidRPr="00746149" w:rsidRDefault="00BB3241" w:rsidP="008809AF">
      <w:pPr>
        <w:spacing w:before="240" w:after="0" w:line="240" w:lineRule="auto"/>
        <w:jc w:val="both"/>
        <w:rPr>
          <w:rFonts w:cs="Calibri"/>
          <w:sz w:val="18"/>
          <w:szCs w:val="18"/>
        </w:rPr>
      </w:pPr>
    </w:p>
    <w:tbl>
      <w:tblPr>
        <w:tblW w:w="9232" w:type="dxa"/>
        <w:tblInd w:w="108" w:type="dxa"/>
        <w:tblLayout w:type="fixed"/>
        <w:tblCellMar>
          <w:left w:w="10" w:type="dxa"/>
          <w:right w:w="10" w:type="dxa"/>
        </w:tblCellMar>
        <w:tblLook w:val="00A0"/>
      </w:tblPr>
      <w:tblGrid>
        <w:gridCol w:w="810"/>
        <w:gridCol w:w="3960"/>
        <w:gridCol w:w="955"/>
        <w:gridCol w:w="1888"/>
        <w:gridCol w:w="1619"/>
      </w:tblGrid>
      <w:tr w:rsidR="00D514A4" w:rsidRPr="00746149" w:rsidTr="00D514A4">
        <w:trPr>
          <w:trHeight w:val="1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D514A4" w:rsidRPr="00746149" w:rsidRDefault="00D514A4" w:rsidP="003A2C06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знака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D514A4" w:rsidRPr="00746149" w:rsidRDefault="00D514A4" w:rsidP="003A2C06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азив активности</w:t>
            </w:r>
          </w:p>
        </w:tc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D514A4" w:rsidRPr="00746149" w:rsidRDefault="00D514A4" w:rsidP="003A2C06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D514A4" w:rsidRPr="00746149" w:rsidRDefault="00D514A4" w:rsidP="003A2C06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</w:t>
            </w:r>
          </w:p>
        </w:tc>
        <w:tc>
          <w:tcPr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D514A4" w:rsidRPr="00746149" w:rsidRDefault="00D514A4" w:rsidP="003A2C06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Рок за реализацију</w:t>
            </w:r>
          </w:p>
        </w:tc>
      </w:tr>
      <w:tr w:rsidR="00D514A4" w:rsidRPr="00746149" w:rsidTr="00D514A4">
        <w:trPr>
          <w:trHeight w:val="1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A0002E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7.1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3A2C06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 израђен План мониторинга здравствене исправности воде за пиће из јавних бунара </w:t>
            </w:r>
          </w:p>
        </w:tc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ЗЈЗ/ИЗЈЗ, ЈП</w:t>
            </w:r>
          </w:p>
        </w:tc>
        <w:tc>
          <w:tcPr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:rsidTr="00D514A4">
        <w:trPr>
          <w:trHeight w:val="1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A0002E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7.2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3A2C06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Узорковање и лабораторијска анализа (врста и број анализа према месту узорковања) са стручним мишљењем и проценом утицаја на здравље</w:t>
            </w:r>
          </w:p>
        </w:tc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ЈЛС 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-Санитарна инспекција, ЈП</w:t>
            </w:r>
          </w:p>
        </w:tc>
        <w:tc>
          <w:tcPr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:rsidTr="00D514A4">
        <w:trPr>
          <w:trHeight w:val="1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A0002E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7.3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3A2C06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Прикупљање и статистичка обрада података према врсти анализе, броју узорака и месту узорковања </w:t>
            </w:r>
          </w:p>
        </w:tc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ЗЈЗ/ЗЗЈЗ, МЗ-Санитарна инспекција, ЈП </w:t>
            </w:r>
          </w:p>
        </w:tc>
        <w:tc>
          <w:tcPr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:rsidTr="00D514A4">
        <w:trPr>
          <w:trHeight w:val="1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A0002E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7.4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3A2C06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Формирање базе података о сваком водном објекту (изворишта, број корисника, итд.)</w:t>
            </w:r>
          </w:p>
        </w:tc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ЈП</w:t>
            </w:r>
          </w:p>
        </w:tc>
        <w:tc>
          <w:tcPr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:rsidTr="00D514A4">
        <w:trPr>
          <w:trHeight w:val="1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A0002E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7.5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3A2C06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зрада годишњег извештаја и евалуација програма са предлогом мера за унапређење </w:t>
            </w:r>
          </w:p>
          <w:p w:rsidR="00D514A4" w:rsidRPr="00746149" w:rsidRDefault="00D514A4" w:rsidP="003A2C06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ЈП</w:t>
            </w:r>
          </w:p>
        </w:tc>
        <w:tc>
          <w:tcPr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:rsidTr="00D514A4">
        <w:trPr>
          <w:trHeight w:val="1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A0002E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7.6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3A2C06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Упитник о задовољству корисника и оцена задовољства корисника квалитетом пружених услуга</w:t>
            </w:r>
          </w:p>
        </w:tc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ОЦД; ЈП</w:t>
            </w:r>
          </w:p>
        </w:tc>
        <w:tc>
          <w:tcPr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AF0983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202</w:t>
            </w:r>
            <w:r>
              <w:rPr>
                <w:rFonts w:cs="Calibri"/>
                <w:sz w:val="18"/>
                <w:szCs w:val="18"/>
              </w:rPr>
              <w:t>3-28</w:t>
            </w:r>
          </w:p>
        </w:tc>
      </w:tr>
      <w:tr w:rsidR="00D514A4" w:rsidRPr="00746149" w:rsidTr="00D514A4">
        <w:trPr>
          <w:trHeight w:val="1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A0002E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7.7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3A2C06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нформисање јавности о здравственој исправности воде за пиће и препорукама за коришћење</w:t>
            </w:r>
          </w:p>
        </w:tc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-Санитарна инспекција</w:t>
            </w:r>
          </w:p>
        </w:tc>
        <w:tc>
          <w:tcPr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:rsidTr="00D514A4">
        <w:trPr>
          <w:trHeight w:val="1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A0002E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7.8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3A2C06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Едукација на тему значајности обезбеђивања здравствено исправне воде за пиће употребом мас медија, интернет портала и промотивних материјала </w:t>
            </w:r>
          </w:p>
        </w:tc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ОЦД; ЈП, СКГО</w:t>
            </w:r>
          </w:p>
        </w:tc>
        <w:tc>
          <w:tcPr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</w:tbl>
    <w:p w:rsidR="00BB3241" w:rsidRDefault="00BB3241">
      <w:pPr>
        <w:spacing w:before="120" w:after="0" w:line="240" w:lineRule="auto"/>
        <w:jc w:val="both"/>
        <w:rPr>
          <w:rFonts w:cs="Calibri"/>
          <w:sz w:val="18"/>
          <w:szCs w:val="18"/>
          <w:lang/>
        </w:rPr>
      </w:pPr>
    </w:p>
    <w:p w:rsidR="00CB5CD5" w:rsidRDefault="00CB5CD5">
      <w:pPr>
        <w:spacing w:before="120" w:after="0" w:line="240" w:lineRule="auto"/>
        <w:jc w:val="both"/>
        <w:rPr>
          <w:rFonts w:cs="Calibri"/>
          <w:sz w:val="18"/>
          <w:szCs w:val="18"/>
          <w:lang/>
        </w:rPr>
      </w:pPr>
    </w:p>
    <w:p w:rsidR="00CB5CD5" w:rsidRDefault="00CB5CD5">
      <w:pPr>
        <w:spacing w:before="120" w:after="0" w:line="240" w:lineRule="auto"/>
        <w:jc w:val="both"/>
        <w:rPr>
          <w:rFonts w:cs="Calibri"/>
          <w:sz w:val="18"/>
          <w:szCs w:val="18"/>
          <w:lang/>
        </w:rPr>
      </w:pPr>
    </w:p>
    <w:p w:rsidR="00CB5CD5" w:rsidRDefault="00CB5CD5">
      <w:pPr>
        <w:spacing w:before="120" w:after="0" w:line="240" w:lineRule="auto"/>
        <w:jc w:val="both"/>
        <w:rPr>
          <w:rFonts w:cs="Calibri"/>
          <w:sz w:val="18"/>
          <w:szCs w:val="18"/>
          <w:lang/>
        </w:rPr>
      </w:pPr>
    </w:p>
    <w:p w:rsidR="00CB5CD5" w:rsidRDefault="00CB5CD5">
      <w:pPr>
        <w:spacing w:before="120" w:after="0" w:line="240" w:lineRule="auto"/>
        <w:jc w:val="both"/>
        <w:rPr>
          <w:rFonts w:cs="Calibri"/>
          <w:sz w:val="18"/>
          <w:szCs w:val="18"/>
          <w:lang/>
        </w:rPr>
      </w:pPr>
    </w:p>
    <w:p w:rsidR="00CB5CD5" w:rsidRDefault="00CB5CD5">
      <w:pPr>
        <w:spacing w:before="120" w:after="0" w:line="240" w:lineRule="auto"/>
        <w:jc w:val="both"/>
        <w:rPr>
          <w:rFonts w:cs="Calibri"/>
          <w:sz w:val="18"/>
          <w:szCs w:val="18"/>
          <w:lang/>
        </w:rPr>
      </w:pPr>
    </w:p>
    <w:p w:rsidR="00CB5CD5" w:rsidRDefault="00CB5CD5">
      <w:pPr>
        <w:spacing w:before="120" w:after="0" w:line="240" w:lineRule="auto"/>
        <w:jc w:val="both"/>
        <w:rPr>
          <w:rFonts w:cs="Calibri"/>
          <w:sz w:val="18"/>
          <w:szCs w:val="18"/>
          <w:lang/>
        </w:rPr>
      </w:pPr>
    </w:p>
    <w:p w:rsidR="00CB5CD5" w:rsidRDefault="00CB5CD5">
      <w:pPr>
        <w:spacing w:before="120" w:after="0" w:line="240" w:lineRule="auto"/>
        <w:jc w:val="both"/>
        <w:rPr>
          <w:rFonts w:cs="Calibri"/>
          <w:sz w:val="18"/>
          <w:szCs w:val="18"/>
          <w:lang/>
        </w:rPr>
      </w:pPr>
    </w:p>
    <w:p w:rsidR="00CB5CD5" w:rsidRDefault="00CB5CD5">
      <w:pPr>
        <w:spacing w:before="120" w:after="0" w:line="240" w:lineRule="auto"/>
        <w:jc w:val="both"/>
        <w:rPr>
          <w:rFonts w:cs="Calibri"/>
          <w:sz w:val="18"/>
          <w:szCs w:val="18"/>
          <w:lang/>
        </w:rPr>
      </w:pPr>
    </w:p>
    <w:p w:rsidR="00CB5CD5" w:rsidRDefault="00CB5CD5">
      <w:pPr>
        <w:spacing w:before="120" w:after="0" w:line="240" w:lineRule="auto"/>
        <w:jc w:val="both"/>
        <w:rPr>
          <w:rFonts w:cs="Calibri"/>
          <w:sz w:val="18"/>
          <w:szCs w:val="18"/>
          <w:lang/>
        </w:rPr>
      </w:pPr>
    </w:p>
    <w:p w:rsidR="00CB5CD5" w:rsidRDefault="00CB5CD5">
      <w:pPr>
        <w:spacing w:before="120" w:after="0" w:line="240" w:lineRule="auto"/>
        <w:jc w:val="both"/>
        <w:rPr>
          <w:rFonts w:cs="Calibri"/>
          <w:sz w:val="18"/>
          <w:szCs w:val="18"/>
          <w:lang/>
        </w:rPr>
      </w:pPr>
    </w:p>
    <w:p w:rsidR="00CB5CD5" w:rsidRDefault="00CB5CD5">
      <w:pPr>
        <w:spacing w:before="120" w:after="0" w:line="240" w:lineRule="auto"/>
        <w:jc w:val="both"/>
        <w:rPr>
          <w:rFonts w:cs="Calibri"/>
          <w:sz w:val="18"/>
          <w:szCs w:val="18"/>
          <w:lang/>
        </w:rPr>
      </w:pPr>
    </w:p>
    <w:p w:rsidR="00CB5CD5" w:rsidRDefault="00CB5CD5">
      <w:pPr>
        <w:spacing w:before="120" w:after="0" w:line="240" w:lineRule="auto"/>
        <w:jc w:val="both"/>
        <w:rPr>
          <w:rFonts w:cs="Calibri"/>
          <w:sz w:val="18"/>
          <w:szCs w:val="18"/>
          <w:lang/>
        </w:rPr>
      </w:pPr>
    </w:p>
    <w:p w:rsidR="00CB5CD5" w:rsidRDefault="00CB5CD5">
      <w:pPr>
        <w:spacing w:before="120" w:after="0" w:line="240" w:lineRule="auto"/>
        <w:jc w:val="both"/>
        <w:rPr>
          <w:rFonts w:cs="Calibri"/>
          <w:sz w:val="18"/>
          <w:szCs w:val="18"/>
          <w:lang/>
        </w:rPr>
      </w:pPr>
    </w:p>
    <w:p w:rsidR="00CB5CD5" w:rsidRPr="00CB5CD5" w:rsidRDefault="00CB5CD5">
      <w:pPr>
        <w:spacing w:before="120" w:after="0" w:line="240" w:lineRule="auto"/>
        <w:jc w:val="both"/>
        <w:rPr>
          <w:rFonts w:cs="Calibri"/>
          <w:sz w:val="18"/>
          <w:szCs w:val="18"/>
          <w:lang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A0"/>
      </w:tblPr>
      <w:tblGrid>
        <w:gridCol w:w="1540"/>
        <w:gridCol w:w="2999"/>
        <w:gridCol w:w="1228"/>
        <w:gridCol w:w="3413"/>
      </w:tblGrid>
      <w:tr w:rsidR="00BB3241" w:rsidRPr="00746149" w:rsidTr="00D514A4">
        <w:trPr>
          <w:trHeight w:val="1"/>
        </w:trPr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 w:rsidP="008809AF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b/>
                <w:sz w:val="18"/>
                <w:szCs w:val="18"/>
              </w:rPr>
              <w:lastRenderedPageBreak/>
              <w:t xml:space="preserve">МЕРА </w:t>
            </w:r>
            <w:r w:rsidR="00BC1D63" w:rsidRPr="00746149">
              <w:rPr>
                <w:rFonts w:cs="Calibri"/>
                <w:b/>
                <w:sz w:val="18"/>
                <w:szCs w:val="18"/>
              </w:rPr>
              <w:t>3</w:t>
            </w:r>
            <w:r w:rsidRPr="00746149">
              <w:rPr>
                <w:rFonts w:cs="Calibri"/>
                <w:b/>
                <w:sz w:val="18"/>
                <w:szCs w:val="18"/>
              </w:rPr>
              <w:t>.18:</w:t>
            </w:r>
          </w:p>
        </w:tc>
        <w:tc>
          <w:tcPr>
            <w:tcW w:w="2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 w:rsidP="008809AF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Ут</w:t>
            </w:r>
            <w:r w:rsidR="00AF0983">
              <w:rPr>
                <w:rFonts w:cs="Calibri"/>
                <w:sz w:val="18"/>
                <w:szCs w:val="18"/>
              </w:rPr>
              <w:t xml:space="preserve">врђивање ризика по здравље људи </w:t>
            </w:r>
            <w:r w:rsidRPr="00746149">
              <w:rPr>
                <w:rFonts w:cs="Calibri"/>
                <w:sz w:val="18"/>
                <w:szCs w:val="18"/>
              </w:rPr>
              <w:t xml:space="preserve">проузрокованог опасностима из животне средине  </w:t>
            </w:r>
          </w:p>
        </w:tc>
        <w:tc>
          <w:tcPr>
            <w:tcW w:w="1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Тип мере:</w:t>
            </w:r>
          </w:p>
        </w:tc>
        <w:tc>
          <w:tcPr>
            <w:tcW w:w="3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5</w:t>
            </w:r>
          </w:p>
        </w:tc>
      </w:tr>
      <w:tr w:rsidR="00BB3241" w:rsidRPr="00746149" w:rsidTr="00D514A4">
        <w:trPr>
          <w:trHeight w:val="1"/>
        </w:trPr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 мере:</w:t>
            </w:r>
          </w:p>
        </w:tc>
        <w:tc>
          <w:tcPr>
            <w:tcW w:w="2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:</w:t>
            </w:r>
          </w:p>
        </w:tc>
        <w:tc>
          <w:tcPr>
            <w:tcW w:w="3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 w:rsidP="008809AF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</w:t>
            </w:r>
          </w:p>
        </w:tc>
      </w:tr>
    </w:tbl>
    <w:p w:rsidR="00BB3241" w:rsidRPr="00746149" w:rsidRDefault="00BB3241" w:rsidP="008809AF">
      <w:pPr>
        <w:spacing w:before="240" w:after="0" w:line="240" w:lineRule="auto"/>
        <w:jc w:val="both"/>
        <w:rPr>
          <w:rFonts w:cs="Calibri"/>
          <w:sz w:val="18"/>
          <w:szCs w:val="18"/>
        </w:rPr>
      </w:pPr>
    </w:p>
    <w:tbl>
      <w:tblPr>
        <w:tblW w:w="0" w:type="auto"/>
        <w:tblInd w:w="108" w:type="dxa"/>
        <w:tblLayout w:type="fixed"/>
        <w:tblCellMar>
          <w:left w:w="10" w:type="dxa"/>
          <w:right w:w="10" w:type="dxa"/>
        </w:tblCellMar>
        <w:tblLook w:val="00A0"/>
      </w:tblPr>
      <w:tblGrid>
        <w:gridCol w:w="995"/>
        <w:gridCol w:w="4160"/>
        <w:gridCol w:w="902"/>
        <w:gridCol w:w="1418"/>
        <w:gridCol w:w="1547"/>
      </w:tblGrid>
      <w:tr w:rsidR="00D514A4" w:rsidRPr="00746149" w:rsidTr="00D514A4">
        <w:trPr>
          <w:trHeight w:val="1"/>
        </w:trPr>
        <w:tc>
          <w:tcPr>
            <w:tcW w:w="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D514A4" w:rsidRPr="00746149" w:rsidRDefault="00D514A4" w:rsidP="003A2C06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знака</w:t>
            </w:r>
          </w:p>
        </w:tc>
        <w:tc>
          <w:tcPr>
            <w:tcW w:w="4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D514A4" w:rsidRPr="00746149" w:rsidRDefault="00D514A4" w:rsidP="003A2C06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азив активности</w:t>
            </w:r>
          </w:p>
        </w:tc>
        <w:tc>
          <w:tcPr>
            <w:tcW w:w="9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D514A4" w:rsidRPr="00746149" w:rsidRDefault="00D514A4" w:rsidP="003A2C06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D514A4" w:rsidRPr="00746149" w:rsidRDefault="00D514A4" w:rsidP="003A2C06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</w:t>
            </w:r>
          </w:p>
        </w:tc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D514A4" w:rsidRPr="00746149" w:rsidRDefault="00D514A4" w:rsidP="003A2C06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Рок за реализацију</w:t>
            </w:r>
          </w:p>
        </w:tc>
      </w:tr>
      <w:tr w:rsidR="00D514A4" w:rsidRPr="00746149" w:rsidTr="00D514A4">
        <w:trPr>
          <w:trHeight w:val="1"/>
        </w:trPr>
        <w:tc>
          <w:tcPr>
            <w:tcW w:w="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A0002E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8.1</w:t>
            </w:r>
          </w:p>
        </w:tc>
        <w:tc>
          <w:tcPr>
            <w:tcW w:w="4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A0002E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зрада Плана за утврђивање опасности у животној средини и процену ризика по здравље људи у ЈЛС </w:t>
            </w:r>
          </w:p>
        </w:tc>
        <w:tc>
          <w:tcPr>
            <w:tcW w:w="9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A0002E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</w:t>
            </w:r>
          </w:p>
        </w:tc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:rsidTr="00D514A4">
        <w:trPr>
          <w:trHeight w:val="1"/>
        </w:trPr>
        <w:tc>
          <w:tcPr>
            <w:tcW w:w="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A0002E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8.2</w:t>
            </w:r>
          </w:p>
        </w:tc>
        <w:tc>
          <w:tcPr>
            <w:tcW w:w="4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A0002E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рикупљање  и анализа података (база података) о опасностима из животне средине у континуираном периоду од најмање пет година</w:t>
            </w:r>
          </w:p>
        </w:tc>
        <w:tc>
          <w:tcPr>
            <w:tcW w:w="9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A0002E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A0002E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ЗЈЗ/ЗЗЈЗ, </w:t>
            </w:r>
          </w:p>
        </w:tc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A0002E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:rsidTr="00D514A4">
        <w:trPr>
          <w:trHeight w:val="1"/>
        </w:trPr>
        <w:tc>
          <w:tcPr>
            <w:tcW w:w="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75450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8.5</w:t>
            </w:r>
          </w:p>
        </w:tc>
        <w:tc>
          <w:tcPr>
            <w:tcW w:w="4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A0002E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Формирање базе података ризика и рангирање ризика</w:t>
            </w:r>
          </w:p>
        </w:tc>
        <w:tc>
          <w:tcPr>
            <w:tcW w:w="9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A0002E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A0002E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ЗЈЗ/ЗЗЈЗ, </w:t>
            </w:r>
          </w:p>
        </w:tc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A0002E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:rsidTr="00D514A4">
        <w:trPr>
          <w:trHeight w:val="1"/>
        </w:trPr>
        <w:tc>
          <w:tcPr>
            <w:tcW w:w="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75450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8.6</w:t>
            </w:r>
          </w:p>
        </w:tc>
        <w:tc>
          <w:tcPr>
            <w:tcW w:w="4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A0002E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рада годишњег извештаја и евалуација програма са предлогом мера за унапређење услова животне средине и заштите здравља људи</w:t>
            </w:r>
          </w:p>
          <w:p w:rsidR="00D514A4" w:rsidRPr="00746149" w:rsidRDefault="00D514A4" w:rsidP="00A0002E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9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A0002E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A0002E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ЗЈЗ/ЗЗЈЗ, </w:t>
            </w:r>
          </w:p>
        </w:tc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A0002E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:rsidTr="00D514A4">
        <w:trPr>
          <w:trHeight w:val="1"/>
        </w:trPr>
        <w:tc>
          <w:tcPr>
            <w:tcW w:w="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75450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8.7</w:t>
            </w:r>
          </w:p>
        </w:tc>
        <w:tc>
          <w:tcPr>
            <w:tcW w:w="4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A0002E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нформисање јавности са предлогом мера о понашању становништва</w:t>
            </w:r>
          </w:p>
        </w:tc>
        <w:tc>
          <w:tcPr>
            <w:tcW w:w="9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A0002E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A0002E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ЗЈЗ/ЗЗЈЗ, </w:t>
            </w:r>
          </w:p>
        </w:tc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A0002E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:rsidTr="00D514A4">
        <w:trPr>
          <w:trHeight w:val="1"/>
        </w:trPr>
        <w:tc>
          <w:tcPr>
            <w:tcW w:w="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75450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8.8</w:t>
            </w:r>
          </w:p>
        </w:tc>
        <w:tc>
          <w:tcPr>
            <w:tcW w:w="4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A0002E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Задовољство корисника</w:t>
            </w:r>
          </w:p>
        </w:tc>
        <w:tc>
          <w:tcPr>
            <w:tcW w:w="9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A0002E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A0002E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ЗЈЗ/ЗЗЈЗ, ОЦД </w:t>
            </w:r>
          </w:p>
        </w:tc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A0002E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:rsidTr="00D514A4">
        <w:trPr>
          <w:trHeight w:val="1"/>
        </w:trPr>
        <w:tc>
          <w:tcPr>
            <w:tcW w:w="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75450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8.8</w:t>
            </w:r>
          </w:p>
        </w:tc>
        <w:tc>
          <w:tcPr>
            <w:tcW w:w="4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A0002E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Едукација на тему значаја праћења ризика по здравље људи проузрокованих опасностима из животне средине употребом мас медија, интернет портала, он лине едукација и промотивних материјала</w:t>
            </w:r>
          </w:p>
        </w:tc>
        <w:tc>
          <w:tcPr>
            <w:tcW w:w="9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A0002E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A0002E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ЗЈЗ/ЗЗЈЗ, ОЦД, образовне установе </w:t>
            </w:r>
          </w:p>
        </w:tc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A0002E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</w:tbl>
    <w:p w:rsidR="00BB3241" w:rsidRPr="00746149" w:rsidRDefault="00BB3241">
      <w:pPr>
        <w:spacing w:before="120" w:after="0" w:line="240" w:lineRule="auto"/>
        <w:jc w:val="both"/>
        <w:rPr>
          <w:rFonts w:cs="Calibri"/>
          <w:sz w:val="18"/>
          <w:szCs w:val="18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A0"/>
      </w:tblPr>
      <w:tblGrid>
        <w:gridCol w:w="1610"/>
        <w:gridCol w:w="2720"/>
        <w:gridCol w:w="1226"/>
        <w:gridCol w:w="3398"/>
      </w:tblGrid>
      <w:tr w:rsidR="00BB3241" w:rsidRPr="00746149" w:rsidTr="006B6377">
        <w:trPr>
          <w:trHeight w:val="1"/>
        </w:trPr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b/>
                <w:sz w:val="18"/>
                <w:szCs w:val="18"/>
              </w:rPr>
              <w:t xml:space="preserve">МЕРА </w:t>
            </w:r>
            <w:r w:rsidR="00BC1D63" w:rsidRPr="00746149">
              <w:rPr>
                <w:rFonts w:cs="Calibri"/>
                <w:b/>
                <w:sz w:val="18"/>
                <w:szCs w:val="18"/>
              </w:rPr>
              <w:t>3</w:t>
            </w:r>
            <w:r w:rsidRPr="00746149">
              <w:rPr>
                <w:rFonts w:cs="Calibri"/>
                <w:b/>
                <w:sz w:val="18"/>
                <w:szCs w:val="18"/>
              </w:rPr>
              <w:t>.19:</w:t>
            </w:r>
          </w:p>
        </w:tc>
        <w:tc>
          <w:tcPr>
            <w:tcW w:w="2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безбеђивање подједнаког приступа здравствено исправној води за пиће за све и на свим местима</w:t>
            </w:r>
          </w:p>
        </w:tc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Тип мере:</w:t>
            </w:r>
          </w:p>
        </w:tc>
        <w:tc>
          <w:tcPr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5</w:t>
            </w:r>
          </w:p>
        </w:tc>
      </w:tr>
      <w:tr w:rsidR="00BB3241" w:rsidRPr="00746149" w:rsidTr="006B6377">
        <w:trPr>
          <w:trHeight w:val="1"/>
        </w:trPr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 мере:</w:t>
            </w:r>
          </w:p>
        </w:tc>
        <w:tc>
          <w:tcPr>
            <w:tcW w:w="2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:</w:t>
            </w:r>
          </w:p>
        </w:tc>
        <w:tc>
          <w:tcPr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инистарство грађевине, саобраћаја и инфраструктуре, МПШВ</w:t>
            </w:r>
          </w:p>
        </w:tc>
      </w:tr>
    </w:tbl>
    <w:p w:rsidR="0019646F" w:rsidRPr="0019646F" w:rsidRDefault="0019646F" w:rsidP="00296389">
      <w:pPr>
        <w:spacing w:before="240" w:after="0" w:line="240" w:lineRule="auto"/>
        <w:jc w:val="both"/>
        <w:rPr>
          <w:rFonts w:cs="Calibri"/>
          <w:sz w:val="18"/>
          <w:szCs w:val="18"/>
          <w:lang/>
        </w:rPr>
      </w:pPr>
    </w:p>
    <w:tbl>
      <w:tblPr>
        <w:tblW w:w="0" w:type="auto"/>
        <w:tblInd w:w="108" w:type="dxa"/>
        <w:tblLayout w:type="fixed"/>
        <w:tblCellMar>
          <w:left w:w="10" w:type="dxa"/>
          <w:right w:w="10" w:type="dxa"/>
        </w:tblCellMar>
        <w:tblLook w:val="00A0"/>
      </w:tblPr>
      <w:tblGrid>
        <w:gridCol w:w="988"/>
        <w:gridCol w:w="3953"/>
        <w:gridCol w:w="898"/>
        <w:gridCol w:w="1887"/>
        <w:gridCol w:w="1220"/>
      </w:tblGrid>
      <w:tr w:rsidR="00D514A4" w:rsidRPr="00746149" w:rsidTr="0019646F">
        <w:trPr>
          <w:trHeight w:val="1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знака</w:t>
            </w:r>
          </w:p>
        </w:tc>
        <w:tc>
          <w:tcPr>
            <w:tcW w:w="3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азив активности</w:t>
            </w: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D514A4" w:rsidRPr="00746149" w:rsidRDefault="00D514A4" w:rsidP="0089643A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</w:t>
            </w:r>
          </w:p>
        </w:tc>
        <w:tc>
          <w:tcPr>
            <w:tcW w:w="1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D514A4" w:rsidRPr="00746149" w:rsidRDefault="00D514A4" w:rsidP="0089643A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</w:t>
            </w:r>
          </w:p>
        </w:tc>
        <w:tc>
          <w:tcPr>
            <w:tcW w:w="1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D514A4" w:rsidRPr="00746149" w:rsidRDefault="00D514A4" w:rsidP="0089643A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Рок за реализацију</w:t>
            </w:r>
          </w:p>
        </w:tc>
      </w:tr>
      <w:tr w:rsidR="00D514A4" w:rsidRPr="00746149" w:rsidTr="0019646F">
        <w:trPr>
          <w:trHeight w:val="1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9.1</w:t>
            </w:r>
          </w:p>
        </w:tc>
        <w:tc>
          <w:tcPr>
            <w:tcW w:w="3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рада Плана за проширење мреже водоснабдевања и нове прикључке, укључујући сеоске школе и амбуланте</w:t>
            </w: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МГСИ</w:t>
            </w:r>
          </w:p>
        </w:tc>
        <w:tc>
          <w:tcPr>
            <w:tcW w:w="1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D514A4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  <w:lang/>
              </w:rPr>
            </w:pPr>
            <w:r>
              <w:rPr>
                <w:rFonts w:cs="Calibri"/>
                <w:sz w:val="18"/>
                <w:szCs w:val="18"/>
                <w:lang/>
              </w:rPr>
              <w:t>2023-28</w:t>
            </w:r>
          </w:p>
        </w:tc>
      </w:tr>
      <w:tr w:rsidR="00D514A4" w:rsidRPr="00746149" w:rsidTr="0019646F">
        <w:trPr>
          <w:trHeight w:val="1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9.3</w:t>
            </w:r>
          </w:p>
        </w:tc>
        <w:tc>
          <w:tcPr>
            <w:tcW w:w="3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6B6377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мплементација Плана проширења мреже водоснабдевања </w:t>
            </w: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ЈКП</w:t>
            </w:r>
          </w:p>
        </w:tc>
        <w:tc>
          <w:tcPr>
            <w:tcW w:w="1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D514A4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  <w:lang/>
              </w:rPr>
            </w:pPr>
            <w:r>
              <w:rPr>
                <w:rFonts w:cs="Calibri"/>
                <w:sz w:val="18"/>
                <w:szCs w:val="18"/>
                <w:lang/>
              </w:rPr>
              <w:t>2023-28</w:t>
            </w:r>
          </w:p>
        </w:tc>
      </w:tr>
      <w:tr w:rsidR="00D514A4" w:rsidRPr="00746149" w:rsidTr="0019646F">
        <w:trPr>
          <w:trHeight w:val="1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9.4</w:t>
            </w:r>
          </w:p>
        </w:tc>
        <w:tc>
          <w:tcPr>
            <w:tcW w:w="3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нформисање јавности о реализацији проширења водоводне мреже и нових прикључака</w:t>
            </w: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КП, медији, ОЦД</w:t>
            </w:r>
          </w:p>
        </w:tc>
        <w:tc>
          <w:tcPr>
            <w:tcW w:w="1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D514A4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  <w:lang/>
              </w:rPr>
            </w:pPr>
            <w:r>
              <w:rPr>
                <w:rFonts w:cs="Calibri"/>
                <w:sz w:val="18"/>
                <w:szCs w:val="18"/>
                <w:lang/>
              </w:rPr>
              <w:t>2023-28</w:t>
            </w:r>
          </w:p>
        </w:tc>
      </w:tr>
      <w:tr w:rsidR="00D514A4" w:rsidRPr="00746149" w:rsidTr="0019646F">
        <w:trPr>
          <w:trHeight w:val="1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9.5</w:t>
            </w:r>
          </w:p>
        </w:tc>
        <w:tc>
          <w:tcPr>
            <w:tcW w:w="3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Задовољство корисника</w:t>
            </w: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ЦД, ЈКП</w:t>
            </w:r>
          </w:p>
        </w:tc>
        <w:tc>
          <w:tcPr>
            <w:tcW w:w="1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D514A4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  <w:lang/>
              </w:rPr>
            </w:pPr>
            <w:r>
              <w:rPr>
                <w:rFonts w:cs="Calibri"/>
                <w:sz w:val="18"/>
                <w:szCs w:val="18"/>
                <w:lang/>
              </w:rPr>
              <w:t>2023-28</w:t>
            </w:r>
          </w:p>
        </w:tc>
      </w:tr>
      <w:tr w:rsidR="00D514A4" w:rsidRPr="00746149" w:rsidTr="0019646F">
        <w:trPr>
          <w:trHeight w:val="1232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lastRenderedPageBreak/>
              <w:t>3.19.6</w:t>
            </w:r>
          </w:p>
        </w:tc>
        <w:tc>
          <w:tcPr>
            <w:tcW w:w="3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Едукација о значају доступности здравствено исправне воде за пиће </w:t>
            </w: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образовне установе, медији, ОЦД</w:t>
            </w:r>
          </w:p>
        </w:tc>
        <w:tc>
          <w:tcPr>
            <w:tcW w:w="1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D514A4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  <w:lang/>
              </w:rPr>
            </w:pPr>
            <w:r>
              <w:rPr>
                <w:rFonts w:cs="Calibri"/>
                <w:sz w:val="18"/>
                <w:szCs w:val="18"/>
                <w:lang/>
              </w:rPr>
              <w:t>2023-28</w:t>
            </w:r>
          </w:p>
        </w:tc>
      </w:tr>
    </w:tbl>
    <w:p w:rsidR="00BB3241" w:rsidRDefault="00BB3241" w:rsidP="00296389">
      <w:pPr>
        <w:spacing w:before="120" w:after="0" w:line="240" w:lineRule="auto"/>
        <w:jc w:val="both"/>
        <w:rPr>
          <w:rFonts w:cs="Calibri"/>
          <w:sz w:val="18"/>
          <w:szCs w:val="18"/>
          <w:lang/>
        </w:rPr>
      </w:pPr>
    </w:p>
    <w:p w:rsidR="00D514A4" w:rsidRDefault="00D514A4" w:rsidP="00296389">
      <w:pPr>
        <w:spacing w:before="120" w:after="0" w:line="240" w:lineRule="auto"/>
        <w:jc w:val="both"/>
        <w:rPr>
          <w:rFonts w:cs="Calibri"/>
          <w:sz w:val="18"/>
          <w:szCs w:val="18"/>
          <w:lang/>
        </w:rPr>
      </w:pPr>
    </w:p>
    <w:p w:rsidR="00D514A4" w:rsidRPr="00D514A4" w:rsidRDefault="00D514A4" w:rsidP="00296389">
      <w:pPr>
        <w:spacing w:before="120" w:after="0" w:line="240" w:lineRule="auto"/>
        <w:jc w:val="both"/>
        <w:rPr>
          <w:rFonts w:cs="Calibri"/>
          <w:sz w:val="18"/>
          <w:szCs w:val="18"/>
          <w:lang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A0"/>
      </w:tblPr>
      <w:tblGrid>
        <w:gridCol w:w="1577"/>
        <w:gridCol w:w="2726"/>
        <w:gridCol w:w="1227"/>
        <w:gridCol w:w="3424"/>
      </w:tblGrid>
      <w:tr w:rsidR="00BB3241" w:rsidRPr="00746149" w:rsidTr="00D90255">
        <w:trPr>
          <w:trHeight w:val="1"/>
        </w:trPr>
        <w:tc>
          <w:tcPr>
            <w:tcW w:w="1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b/>
                <w:sz w:val="18"/>
                <w:szCs w:val="18"/>
              </w:rPr>
              <w:t xml:space="preserve">МЕРА </w:t>
            </w:r>
            <w:r w:rsidR="00BC1D63" w:rsidRPr="00746149">
              <w:rPr>
                <w:rFonts w:cs="Calibri"/>
                <w:b/>
                <w:sz w:val="18"/>
                <w:szCs w:val="18"/>
              </w:rPr>
              <w:t>3</w:t>
            </w:r>
            <w:r w:rsidRPr="00746149">
              <w:rPr>
                <w:rFonts w:cs="Calibri"/>
                <w:b/>
                <w:sz w:val="18"/>
                <w:szCs w:val="18"/>
              </w:rPr>
              <w:t>.20:</w:t>
            </w:r>
          </w:p>
        </w:tc>
        <w:tc>
          <w:tcPr>
            <w:tcW w:w="2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безбеђивање  приступа водоснабдевању, санитацији и уређајима за прање руку (ВСХ)  за особе са инвалидитетом у објектима јавне намене (школе, здравствене установе, спортски објекти)</w:t>
            </w:r>
          </w:p>
        </w:tc>
        <w:tc>
          <w:tcPr>
            <w:tcW w:w="1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Тип мере:</w:t>
            </w:r>
          </w:p>
        </w:tc>
        <w:tc>
          <w:tcPr>
            <w:tcW w:w="3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5</w:t>
            </w:r>
          </w:p>
        </w:tc>
      </w:tr>
      <w:tr w:rsidR="00BB3241" w:rsidRPr="00746149" w:rsidTr="00D90255">
        <w:trPr>
          <w:trHeight w:val="1"/>
        </w:trPr>
        <w:tc>
          <w:tcPr>
            <w:tcW w:w="1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 мере:</w:t>
            </w:r>
          </w:p>
        </w:tc>
        <w:tc>
          <w:tcPr>
            <w:tcW w:w="2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:</w:t>
            </w:r>
          </w:p>
        </w:tc>
        <w:tc>
          <w:tcPr>
            <w:tcW w:w="3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</w:t>
            </w:r>
            <w:r w:rsidR="00BC1D63" w:rsidRPr="00746149">
              <w:rPr>
                <w:rFonts w:cs="Calibri"/>
                <w:sz w:val="18"/>
                <w:szCs w:val="18"/>
              </w:rPr>
              <w:t>; установе (здравствене, социјалне, школске, спортске итд)</w:t>
            </w:r>
          </w:p>
        </w:tc>
      </w:tr>
    </w:tbl>
    <w:p w:rsidR="00BB3241" w:rsidRPr="00746149" w:rsidRDefault="00BB3241" w:rsidP="003423CA">
      <w:pPr>
        <w:spacing w:before="240" w:after="0" w:line="240" w:lineRule="auto"/>
        <w:jc w:val="both"/>
        <w:rPr>
          <w:rFonts w:cs="Calibri"/>
          <w:sz w:val="18"/>
          <w:szCs w:val="18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A0"/>
      </w:tblPr>
      <w:tblGrid>
        <w:gridCol w:w="1296"/>
        <w:gridCol w:w="2519"/>
        <w:gridCol w:w="1481"/>
        <w:gridCol w:w="1690"/>
        <w:gridCol w:w="1978"/>
      </w:tblGrid>
      <w:tr w:rsidR="00D514A4" w:rsidRPr="00746149" w:rsidTr="00D514A4">
        <w:trPr>
          <w:trHeight w:val="1"/>
        </w:trPr>
        <w:tc>
          <w:tcPr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знака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азив активности</w:t>
            </w:r>
          </w:p>
        </w:tc>
        <w:tc>
          <w:tcPr>
            <w:tcW w:w="1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D514A4" w:rsidRPr="00746149" w:rsidRDefault="00D514A4" w:rsidP="0089643A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</w:t>
            </w:r>
          </w:p>
        </w:tc>
        <w:tc>
          <w:tcPr>
            <w:tcW w:w="1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D514A4" w:rsidRPr="00746149" w:rsidRDefault="00D514A4" w:rsidP="0089643A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</w:t>
            </w:r>
          </w:p>
        </w:tc>
        <w:tc>
          <w:tcPr>
            <w:tcW w:w="1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D514A4" w:rsidRPr="00746149" w:rsidRDefault="00D514A4" w:rsidP="0089643A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Рок за реализацију</w:t>
            </w:r>
          </w:p>
        </w:tc>
      </w:tr>
      <w:tr w:rsidR="00D514A4" w:rsidRPr="00746149" w:rsidTr="00D514A4">
        <w:trPr>
          <w:trHeight w:val="1"/>
        </w:trPr>
        <w:tc>
          <w:tcPr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20.1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зрада Процене постојећег стања приступа ВСХ за особе са инвалидитетом </w:t>
            </w:r>
          </w:p>
        </w:tc>
        <w:tc>
          <w:tcPr>
            <w:tcW w:w="1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јавне установе</w:t>
            </w:r>
          </w:p>
        </w:tc>
        <w:tc>
          <w:tcPr>
            <w:tcW w:w="1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AF0983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</w:t>
            </w:r>
            <w:r w:rsidRPr="00746149">
              <w:rPr>
                <w:rFonts w:cs="Calibri"/>
                <w:sz w:val="18"/>
                <w:szCs w:val="18"/>
              </w:rPr>
              <w:t>-2</w:t>
            </w:r>
            <w:r>
              <w:rPr>
                <w:rFonts w:cs="Calibri"/>
                <w:sz w:val="18"/>
                <w:szCs w:val="18"/>
              </w:rPr>
              <w:t>8</w:t>
            </w:r>
          </w:p>
        </w:tc>
      </w:tr>
      <w:tr w:rsidR="00D514A4" w:rsidRPr="00746149" w:rsidTr="00D514A4">
        <w:trPr>
          <w:trHeight w:val="1"/>
        </w:trPr>
        <w:tc>
          <w:tcPr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20.2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рада Плана за реконструкцију и адаптацију санитарних чворова и уређаја за ВСХ у установама јавне намене за особе са инвалидитетом</w:t>
            </w:r>
          </w:p>
        </w:tc>
        <w:tc>
          <w:tcPr>
            <w:tcW w:w="1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МГСИ, овлашћена правна лица </w:t>
            </w:r>
          </w:p>
        </w:tc>
        <w:tc>
          <w:tcPr>
            <w:tcW w:w="1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:rsidTr="00D514A4">
        <w:trPr>
          <w:trHeight w:val="1"/>
        </w:trPr>
        <w:tc>
          <w:tcPr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20.3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рада пројектно-техничке документације</w:t>
            </w:r>
          </w:p>
        </w:tc>
        <w:tc>
          <w:tcPr>
            <w:tcW w:w="1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МГСИ, овлашћена правна лица</w:t>
            </w:r>
          </w:p>
        </w:tc>
        <w:tc>
          <w:tcPr>
            <w:tcW w:w="1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:rsidTr="00D514A4">
        <w:trPr>
          <w:trHeight w:val="1"/>
        </w:trPr>
        <w:tc>
          <w:tcPr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9.6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Задовољство корисника</w:t>
            </w:r>
          </w:p>
        </w:tc>
        <w:tc>
          <w:tcPr>
            <w:tcW w:w="1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ЦД, медији</w:t>
            </w:r>
          </w:p>
        </w:tc>
        <w:tc>
          <w:tcPr>
            <w:tcW w:w="1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:rsidTr="00D514A4">
        <w:trPr>
          <w:trHeight w:val="1"/>
        </w:trPr>
        <w:tc>
          <w:tcPr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9.7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Едукаицја о значају обезбеђивања приступа ВСХ за особе са инвалидитетом</w:t>
            </w:r>
          </w:p>
        </w:tc>
        <w:tc>
          <w:tcPr>
            <w:tcW w:w="1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ОЦД</w:t>
            </w:r>
          </w:p>
        </w:tc>
        <w:tc>
          <w:tcPr>
            <w:tcW w:w="1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</w:tbl>
    <w:p w:rsidR="00BB3241" w:rsidRDefault="00BB3241" w:rsidP="003423CA">
      <w:pPr>
        <w:spacing w:before="120" w:after="0" w:line="240" w:lineRule="auto"/>
        <w:jc w:val="both"/>
        <w:rPr>
          <w:rFonts w:cs="Calibri"/>
          <w:sz w:val="18"/>
          <w:szCs w:val="18"/>
          <w:lang/>
        </w:rPr>
      </w:pPr>
    </w:p>
    <w:p w:rsidR="00D514A4" w:rsidRDefault="00D514A4" w:rsidP="003423CA">
      <w:pPr>
        <w:spacing w:before="120" w:after="0" w:line="240" w:lineRule="auto"/>
        <w:jc w:val="both"/>
        <w:rPr>
          <w:rFonts w:cs="Calibri"/>
          <w:sz w:val="18"/>
          <w:szCs w:val="18"/>
          <w:lang/>
        </w:rPr>
      </w:pPr>
    </w:p>
    <w:p w:rsidR="00D514A4" w:rsidRDefault="00D514A4" w:rsidP="003423CA">
      <w:pPr>
        <w:spacing w:before="120" w:after="0" w:line="240" w:lineRule="auto"/>
        <w:jc w:val="both"/>
        <w:rPr>
          <w:rFonts w:cs="Calibri"/>
          <w:sz w:val="18"/>
          <w:szCs w:val="18"/>
          <w:lang/>
        </w:rPr>
      </w:pPr>
    </w:p>
    <w:p w:rsidR="00D514A4" w:rsidRDefault="00D514A4" w:rsidP="003423CA">
      <w:pPr>
        <w:spacing w:before="120" w:after="0" w:line="240" w:lineRule="auto"/>
        <w:jc w:val="both"/>
        <w:rPr>
          <w:rFonts w:cs="Calibri"/>
          <w:sz w:val="18"/>
          <w:szCs w:val="18"/>
          <w:lang/>
        </w:rPr>
      </w:pPr>
    </w:p>
    <w:p w:rsidR="0019646F" w:rsidRDefault="0019646F" w:rsidP="003423CA">
      <w:pPr>
        <w:spacing w:before="120" w:after="0" w:line="240" w:lineRule="auto"/>
        <w:jc w:val="both"/>
        <w:rPr>
          <w:rFonts w:cs="Calibri"/>
          <w:sz w:val="18"/>
          <w:szCs w:val="18"/>
          <w:lang/>
        </w:rPr>
      </w:pPr>
    </w:p>
    <w:p w:rsidR="0019646F" w:rsidRDefault="0019646F" w:rsidP="003423CA">
      <w:pPr>
        <w:spacing w:before="120" w:after="0" w:line="240" w:lineRule="auto"/>
        <w:jc w:val="both"/>
        <w:rPr>
          <w:rFonts w:cs="Calibri"/>
          <w:sz w:val="18"/>
          <w:szCs w:val="18"/>
          <w:lang/>
        </w:rPr>
      </w:pPr>
    </w:p>
    <w:p w:rsidR="0019646F" w:rsidRDefault="0019646F" w:rsidP="003423CA">
      <w:pPr>
        <w:spacing w:before="120" w:after="0" w:line="240" w:lineRule="auto"/>
        <w:jc w:val="both"/>
        <w:rPr>
          <w:rFonts w:cs="Calibri"/>
          <w:sz w:val="18"/>
          <w:szCs w:val="18"/>
          <w:lang/>
        </w:rPr>
      </w:pPr>
    </w:p>
    <w:p w:rsidR="0019646F" w:rsidRDefault="0019646F" w:rsidP="003423CA">
      <w:pPr>
        <w:spacing w:before="120" w:after="0" w:line="240" w:lineRule="auto"/>
        <w:jc w:val="both"/>
        <w:rPr>
          <w:rFonts w:cs="Calibri"/>
          <w:sz w:val="18"/>
          <w:szCs w:val="18"/>
          <w:lang/>
        </w:rPr>
      </w:pPr>
    </w:p>
    <w:p w:rsidR="0019646F" w:rsidRDefault="0019646F" w:rsidP="003423CA">
      <w:pPr>
        <w:spacing w:before="120" w:after="0" w:line="240" w:lineRule="auto"/>
        <w:jc w:val="both"/>
        <w:rPr>
          <w:rFonts w:cs="Calibri"/>
          <w:sz w:val="18"/>
          <w:szCs w:val="18"/>
          <w:lang/>
        </w:rPr>
      </w:pPr>
    </w:p>
    <w:p w:rsidR="0019646F" w:rsidRDefault="0019646F" w:rsidP="003423CA">
      <w:pPr>
        <w:spacing w:before="120" w:after="0" w:line="240" w:lineRule="auto"/>
        <w:jc w:val="both"/>
        <w:rPr>
          <w:rFonts w:cs="Calibri"/>
          <w:sz w:val="18"/>
          <w:szCs w:val="18"/>
          <w:lang/>
        </w:rPr>
      </w:pPr>
    </w:p>
    <w:p w:rsidR="0019646F" w:rsidRDefault="0019646F" w:rsidP="003423CA">
      <w:pPr>
        <w:spacing w:before="120" w:after="0" w:line="240" w:lineRule="auto"/>
        <w:jc w:val="both"/>
        <w:rPr>
          <w:rFonts w:cs="Calibri"/>
          <w:sz w:val="18"/>
          <w:szCs w:val="18"/>
          <w:lang/>
        </w:rPr>
      </w:pPr>
    </w:p>
    <w:p w:rsidR="0019646F" w:rsidRDefault="0019646F" w:rsidP="003423CA">
      <w:pPr>
        <w:spacing w:before="120" w:after="0" w:line="240" w:lineRule="auto"/>
        <w:jc w:val="both"/>
        <w:rPr>
          <w:rFonts w:cs="Calibri"/>
          <w:sz w:val="18"/>
          <w:szCs w:val="18"/>
          <w:lang/>
        </w:rPr>
      </w:pPr>
    </w:p>
    <w:p w:rsidR="00D514A4" w:rsidRPr="00D514A4" w:rsidRDefault="00D514A4" w:rsidP="003423CA">
      <w:pPr>
        <w:spacing w:before="120" w:after="0" w:line="240" w:lineRule="auto"/>
        <w:jc w:val="both"/>
        <w:rPr>
          <w:rFonts w:cs="Calibri"/>
          <w:sz w:val="18"/>
          <w:szCs w:val="18"/>
          <w:lang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A0"/>
      </w:tblPr>
      <w:tblGrid>
        <w:gridCol w:w="1577"/>
        <w:gridCol w:w="2726"/>
        <w:gridCol w:w="1227"/>
        <w:gridCol w:w="3424"/>
      </w:tblGrid>
      <w:tr w:rsidR="00BB3241" w:rsidRPr="00746149" w:rsidTr="0089643A">
        <w:trPr>
          <w:trHeight w:val="1"/>
        </w:trPr>
        <w:tc>
          <w:tcPr>
            <w:tcW w:w="1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b/>
                <w:sz w:val="18"/>
                <w:szCs w:val="18"/>
              </w:rPr>
              <w:lastRenderedPageBreak/>
              <w:t xml:space="preserve">МЕРА </w:t>
            </w:r>
            <w:r w:rsidR="00924FE6" w:rsidRPr="00746149">
              <w:rPr>
                <w:rFonts w:cs="Calibri"/>
                <w:b/>
                <w:sz w:val="18"/>
                <w:szCs w:val="18"/>
              </w:rPr>
              <w:t>3</w:t>
            </w:r>
            <w:r w:rsidRPr="00746149">
              <w:rPr>
                <w:rFonts w:cs="Calibri"/>
                <w:b/>
                <w:sz w:val="18"/>
                <w:szCs w:val="18"/>
              </w:rPr>
              <w:t>.21:</w:t>
            </w:r>
          </w:p>
        </w:tc>
        <w:tc>
          <w:tcPr>
            <w:tcW w:w="2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безбеђивање црпљења, одвожења и третирања фекалних отпадних вода из септичких и сабирних јама у циљу заштите здравља становништва</w:t>
            </w:r>
          </w:p>
        </w:tc>
        <w:tc>
          <w:tcPr>
            <w:tcW w:w="1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Тип мере:</w:t>
            </w:r>
          </w:p>
        </w:tc>
        <w:tc>
          <w:tcPr>
            <w:tcW w:w="3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:rsidR="00BB3241" w:rsidRPr="00746149" w:rsidRDefault="00BB3241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5</w:t>
            </w:r>
          </w:p>
        </w:tc>
      </w:tr>
      <w:tr w:rsidR="00BB3241" w:rsidRPr="00746149" w:rsidTr="0089643A">
        <w:trPr>
          <w:trHeight w:val="1"/>
        </w:trPr>
        <w:tc>
          <w:tcPr>
            <w:tcW w:w="1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 мере:</w:t>
            </w:r>
          </w:p>
        </w:tc>
        <w:tc>
          <w:tcPr>
            <w:tcW w:w="2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BB3241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:</w:t>
            </w:r>
          </w:p>
        </w:tc>
        <w:tc>
          <w:tcPr>
            <w:tcW w:w="3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:rsidR="00BB3241" w:rsidRPr="00746149" w:rsidRDefault="00924FE6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П, приватан сектор</w:t>
            </w:r>
          </w:p>
        </w:tc>
      </w:tr>
    </w:tbl>
    <w:p w:rsidR="00BB3241" w:rsidRPr="00746149" w:rsidRDefault="00BB3241" w:rsidP="00500350">
      <w:pPr>
        <w:spacing w:before="240" w:after="0" w:line="240" w:lineRule="auto"/>
        <w:jc w:val="both"/>
        <w:rPr>
          <w:rFonts w:cs="Calibri"/>
          <w:sz w:val="18"/>
          <w:szCs w:val="18"/>
        </w:rPr>
      </w:pPr>
      <w:bookmarkStart w:id="0" w:name="_GoBack"/>
      <w:bookmarkEnd w:id="0"/>
    </w:p>
    <w:tbl>
      <w:tblPr>
        <w:tblW w:w="0" w:type="auto"/>
        <w:tblInd w:w="108" w:type="dxa"/>
        <w:tblLayout w:type="fixed"/>
        <w:tblCellMar>
          <w:left w:w="10" w:type="dxa"/>
          <w:right w:w="10" w:type="dxa"/>
        </w:tblCellMar>
        <w:tblLook w:val="00A0"/>
      </w:tblPr>
      <w:tblGrid>
        <w:gridCol w:w="990"/>
        <w:gridCol w:w="3870"/>
        <w:gridCol w:w="1040"/>
        <w:gridCol w:w="1748"/>
        <w:gridCol w:w="1401"/>
      </w:tblGrid>
      <w:tr w:rsidR="00D514A4" w:rsidRPr="00746149" w:rsidTr="00D514A4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знака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азив активности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D514A4" w:rsidRPr="00746149" w:rsidRDefault="00D514A4" w:rsidP="0089643A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</w:t>
            </w: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D514A4" w:rsidRPr="00746149" w:rsidRDefault="00D514A4" w:rsidP="0089643A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</w:t>
            </w:r>
          </w:p>
        </w:tc>
        <w:tc>
          <w:tcPr>
            <w:tcW w:w="1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:rsidR="00D514A4" w:rsidRPr="00746149" w:rsidRDefault="00D514A4" w:rsidP="0089643A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Рок за реализацију</w:t>
            </w:r>
          </w:p>
        </w:tc>
      </w:tr>
      <w:tr w:rsidR="00D514A4" w:rsidRPr="00746149" w:rsidTr="00D514A4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21.1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рада Одлуке којом се регулише црпљење, одвожење и третирање фекалних отпадних вода из септичких и сабирних јама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ГСИ, МЗЖС, МПШВ, СКГО</w:t>
            </w:r>
          </w:p>
        </w:tc>
        <w:tc>
          <w:tcPr>
            <w:tcW w:w="1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:rsidTr="00D514A4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21.2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мплементација  за црпљење, одвожење и третирање фекалних отпадних вода из септичких и сабирних јама 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КП, приватан сектор</w:t>
            </w:r>
          </w:p>
        </w:tc>
        <w:tc>
          <w:tcPr>
            <w:tcW w:w="1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:rsidTr="00D514A4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21.3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Вођење евиденције (формирање базе евиденција) о црпљењу, одвожењу и третирању фекалних отпадних вода из септичких и сабирних јама 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A42EF1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  <w:lang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</w:t>
            </w:r>
          </w:p>
        </w:tc>
        <w:tc>
          <w:tcPr>
            <w:tcW w:w="1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:rsidTr="00D514A4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21.4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Задовољство корисника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СКГО </w:t>
            </w:r>
          </w:p>
        </w:tc>
        <w:tc>
          <w:tcPr>
            <w:tcW w:w="1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24095F" w:rsidTr="00D514A4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21.5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Едукаицја о значају адекватног и безбедног управљања црпљењем, одвожењем и третирањем фекалних отпадних вода из септичких и сабирних јама 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ГСИ, МЗЖС, МПШВ, СКГО, ОЦД, медији, образовне установе</w:t>
            </w:r>
          </w:p>
        </w:tc>
        <w:tc>
          <w:tcPr>
            <w:tcW w:w="1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514A4" w:rsidRPr="0024095F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</w:tbl>
    <w:p w:rsidR="00BB3241" w:rsidRPr="0024095F" w:rsidRDefault="00BB3241" w:rsidP="00500350">
      <w:pPr>
        <w:spacing w:before="120" w:after="0" w:line="240" w:lineRule="auto"/>
        <w:jc w:val="both"/>
        <w:rPr>
          <w:rFonts w:cs="Calibri"/>
          <w:sz w:val="18"/>
          <w:szCs w:val="18"/>
        </w:rPr>
      </w:pPr>
    </w:p>
    <w:p w:rsidR="00BB3241" w:rsidRPr="0024095F" w:rsidRDefault="00BB3241">
      <w:pPr>
        <w:spacing w:before="120" w:after="0" w:line="240" w:lineRule="auto"/>
        <w:jc w:val="both"/>
        <w:rPr>
          <w:rFonts w:cs="Calibri"/>
          <w:sz w:val="18"/>
          <w:szCs w:val="18"/>
        </w:rPr>
      </w:pPr>
    </w:p>
    <w:sectPr w:rsidR="00BB3241" w:rsidRPr="0024095F" w:rsidSect="0020422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62B6A" w:rsidRDefault="00862B6A" w:rsidP="00EF5493">
      <w:pPr>
        <w:spacing w:after="0" w:line="240" w:lineRule="auto"/>
      </w:pPr>
      <w:r>
        <w:separator/>
      </w:r>
    </w:p>
  </w:endnote>
  <w:endnote w:type="continuationSeparator" w:id="0">
    <w:p w:rsidR="00862B6A" w:rsidRDefault="00862B6A" w:rsidP="00EF54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40313" w:rsidRDefault="00640313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50219188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40313" w:rsidRDefault="0045000A">
        <w:pPr>
          <w:pStyle w:val="Footer"/>
          <w:jc w:val="center"/>
        </w:pPr>
        <w:r>
          <w:fldChar w:fldCharType="begin"/>
        </w:r>
        <w:r w:rsidR="00640313">
          <w:instrText xml:space="preserve"> PAGE   \* MERGEFORMAT </w:instrText>
        </w:r>
        <w:r>
          <w:fldChar w:fldCharType="separate"/>
        </w:r>
        <w:r w:rsidR="00900174">
          <w:rPr>
            <w:noProof/>
          </w:rPr>
          <w:t>18</w:t>
        </w:r>
        <w:r>
          <w:rPr>
            <w:noProof/>
          </w:rPr>
          <w:fldChar w:fldCharType="end"/>
        </w:r>
      </w:p>
    </w:sdtContent>
  </w:sdt>
  <w:p w:rsidR="00640313" w:rsidRDefault="00640313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40313" w:rsidRDefault="00640313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62B6A" w:rsidRDefault="00862B6A" w:rsidP="00EF5493">
      <w:pPr>
        <w:spacing w:after="0" w:line="240" w:lineRule="auto"/>
      </w:pPr>
      <w:r>
        <w:separator/>
      </w:r>
    </w:p>
  </w:footnote>
  <w:footnote w:type="continuationSeparator" w:id="0">
    <w:p w:rsidR="00862B6A" w:rsidRDefault="00862B6A" w:rsidP="00EF54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40313" w:rsidRDefault="00640313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40313" w:rsidRDefault="00640313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40313" w:rsidRDefault="00640313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BA7745"/>
    <w:multiLevelType w:val="multilevel"/>
    <w:tmpl w:val="BDC4962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>
    <w:nsid w:val="06441D4E"/>
    <w:multiLevelType w:val="multilevel"/>
    <w:tmpl w:val="DB5CD6B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2">
    <w:nsid w:val="0E01779F"/>
    <w:multiLevelType w:val="multilevel"/>
    <w:tmpl w:val="DCEA850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3">
    <w:nsid w:val="0F393E54"/>
    <w:multiLevelType w:val="multilevel"/>
    <w:tmpl w:val="B2088E8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4">
    <w:nsid w:val="211F4F07"/>
    <w:multiLevelType w:val="multilevel"/>
    <w:tmpl w:val="F938A48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5">
    <w:nsid w:val="2CEC11AE"/>
    <w:multiLevelType w:val="multilevel"/>
    <w:tmpl w:val="FCFAC61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6">
    <w:nsid w:val="2F102890"/>
    <w:multiLevelType w:val="multilevel"/>
    <w:tmpl w:val="B99E957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7">
    <w:nsid w:val="34902DA3"/>
    <w:multiLevelType w:val="multilevel"/>
    <w:tmpl w:val="E456481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8">
    <w:nsid w:val="375156BE"/>
    <w:multiLevelType w:val="multilevel"/>
    <w:tmpl w:val="E0523E0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9">
    <w:nsid w:val="492B4DE5"/>
    <w:multiLevelType w:val="multilevel"/>
    <w:tmpl w:val="2A0431B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0">
    <w:nsid w:val="58DA7A1D"/>
    <w:multiLevelType w:val="multilevel"/>
    <w:tmpl w:val="12BC193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1">
    <w:nsid w:val="5FB85055"/>
    <w:multiLevelType w:val="multilevel"/>
    <w:tmpl w:val="459E436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2">
    <w:nsid w:val="66103783"/>
    <w:multiLevelType w:val="multilevel"/>
    <w:tmpl w:val="BC326D9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3">
    <w:nsid w:val="6F816D95"/>
    <w:multiLevelType w:val="multilevel"/>
    <w:tmpl w:val="857E939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4">
    <w:nsid w:val="711E6BDD"/>
    <w:multiLevelType w:val="multilevel"/>
    <w:tmpl w:val="B1F482A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5">
    <w:nsid w:val="71C43AFD"/>
    <w:multiLevelType w:val="multilevel"/>
    <w:tmpl w:val="8258F6E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6">
    <w:nsid w:val="726A2323"/>
    <w:multiLevelType w:val="multilevel"/>
    <w:tmpl w:val="826856B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7">
    <w:nsid w:val="746A546E"/>
    <w:multiLevelType w:val="multilevel"/>
    <w:tmpl w:val="A6C2DEB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8">
    <w:nsid w:val="793A00E3"/>
    <w:multiLevelType w:val="multilevel"/>
    <w:tmpl w:val="6EB6D37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9">
    <w:nsid w:val="7B664C1E"/>
    <w:multiLevelType w:val="multilevel"/>
    <w:tmpl w:val="ACB08EF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>
    <w:abstractNumId w:val="15"/>
  </w:num>
  <w:num w:numId="2">
    <w:abstractNumId w:val="1"/>
  </w:num>
  <w:num w:numId="3">
    <w:abstractNumId w:val="18"/>
  </w:num>
  <w:num w:numId="4">
    <w:abstractNumId w:val="5"/>
  </w:num>
  <w:num w:numId="5">
    <w:abstractNumId w:val="10"/>
  </w:num>
  <w:num w:numId="6">
    <w:abstractNumId w:val="3"/>
  </w:num>
  <w:num w:numId="7">
    <w:abstractNumId w:val="4"/>
  </w:num>
  <w:num w:numId="8">
    <w:abstractNumId w:val="6"/>
  </w:num>
  <w:num w:numId="9">
    <w:abstractNumId w:val="12"/>
  </w:num>
  <w:num w:numId="10">
    <w:abstractNumId w:val="17"/>
  </w:num>
  <w:num w:numId="11">
    <w:abstractNumId w:val="0"/>
  </w:num>
  <w:num w:numId="12">
    <w:abstractNumId w:val="9"/>
  </w:num>
  <w:num w:numId="13">
    <w:abstractNumId w:val="8"/>
  </w:num>
  <w:num w:numId="14">
    <w:abstractNumId w:val="2"/>
  </w:num>
  <w:num w:numId="15">
    <w:abstractNumId w:val="11"/>
  </w:num>
  <w:num w:numId="16">
    <w:abstractNumId w:val="19"/>
  </w:num>
  <w:num w:numId="17">
    <w:abstractNumId w:val="16"/>
  </w:num>
  <w:num w:numId="18">
    <w:abstractNumId w:val="14"/>
  </w:num>
  <w:num w:numId="19">
    <w:abstractNumId w:val="13"/>
  </w:num>
  <w:num w:numId="20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bA0MDaxMDMyMzA0NjZX0lEKTi0uzszPAykwqgUAKyQouCwAAAA="/>
  </w:docVars>
  <w:rsids>
    <w:rsidRoot w:val="00CC430C"/>
    <w:rsid w:val="00010071"/>
    <w:rsid w:val="00024E74"/>
    <w:rsid w:val="000758AD"/>
    <w:rsid w:val="00076A7D"/>
    <w:rsid w:val="00096E46"/>
    <w:rsid w:val="000A46DB"/>
    <w:rsid w:val="000A58BB"/>
    <w:rsid w:val="000B2058"/>
    <w:rsid w:val="000D1BC6"/>
    <w:rsid w:val="000E3826"/>
    <w:rsid w:val="000F0154"/>
    <w:rsid w:val="000F76A4"/>
    <w:rsid w:val="0010360C"/>
    <w:rsid w:val="0011040E"/>
    <w:rsid w:val="00113BA7"/>
    <w:rsid w:val="00122EA9"/>
    <w:rsid w:val="00144D24"/>
    <w:rsid w:val="00147C81"/>
    <w:rsid w:val="001501A2"/>
    <w:rsid w:val="00151978"/>
    <w:rsid w:val="00153CE8"/>
    <w:rsid w:val="00175CAA"/>
    <w:rsid w:val="00175F9F"/>
    <w:rsid w:val="00185473"/>
    <w:rsid w:val="00191134"/>
    <w:rsid w:val="0019646F"/>
    <w:rsid w:val="001A1B73"/>
    <w:rsid w:val="001A3745"/>
    <w:rsid w:val="001B01A0"/>
    <w:rsid w:val="001D7D16"/>
    <w:rsid w:val="0020422B"/>
    <w:rsid w:val="0024095F"/>
    <w:rsid w:val="00243271"/>
    <w:rsid w:val="00247E4F"/>
    <w:rsid w:val="00255B9E"/>
    <w:rsid w:val="002725AA"/>
    <w:rsid w:val="00294346"/>
    <w:rsid w:val="00296389"/>
    <w:rsid w:val="002A5C9C"/>
    <w:rsid w:val="002B1E93"/>
    <w:rsid w:val="002B3EBC"/>
    <w:rsid w:val="002D1489"/>
    <w:rsid w:val="002F708F"/>
    <w:rsid w:val="003037A6"/>
    <w:rsid w:val="00320D4F"/>
    <w:rsid w:val="00333666"/>
    <w:rsid w:val="003423CA"/>
    <w:rsid w:val="00353B19"/>
    <w:rsid w:val="00375E95"/>
    <w:rsid w:val="00382DC9"/>
    <w:rsid w:val="003A1420"/>
    <w:rsid w:val="003A2C06"/>
    <w:rsid w:val="003A5B9B"/>
    <w:rsid w:val="003C66C1"/>
    <w:rsid w:val="00403110"/>
    <w:rsid w:val="00435C70"/>
    <w:rsid w:val="00443493"/>
    <w:rsid w:val="00446B79"/>
    <w:rsid w:val="00446EAE"/>
    <w:rsid w:val="0045000A"/>
    <w:rsid w:val="004A4D49"/>
    <w:rsid w:val="004B0B6F"/>
    <w:rsid w:val="004B2D5C"/>
    <w:rsid w:val="004E3C30"/>
    <w:rsid w:val="004E58B6"/>
    <w:rsid w:val="00500350"/>
    <w:rsid w:val="00501E40"/>
    <w:rsid w:val="005065F2"/>
    <w:rsid w:val="005312A0"/>
    <w:rsid w:val="005345F1"/>
    <w:rsid w:val="00554A8F"/>
    <w:rsid w:val="00565CE2"/>
    <w:rsid w:val="00565F86"/>
    <w:rsid w:val="005764B3"/>
    <w:rsid w:val="0058082C"/>
    <w:rsid w:val="00581AC0"/>
    <w:rsid w:val="00584BD2"/>
    <w:rsid w:val="00590662"/>
    <w:rsid w:val="00593AAE"/>
    <w:rsid w:val="005A09C2"/>
    <w:rsid w:val="005A3968"/>
    <w:rsid w:val="005A4D67"/>
    <w:rsid w:val="005B1665"/>
    <w:rsid w:val="005B7338"/>
    <w:rsid w:val="005B7D76"/>
    <w:rsid w:val="005D1158"/>
    <w:rsid w:val="005F187C"/>
    <w:rsid w:val="005F6614"/>
    <w:rsid w:val="00604625"/>
    <w:rsid w:val="00604829"/>
    <w:rsid w:val="00640313"/>
    <w:rsid w:val="0064093E"/>
    <w:rsid w:val="00660CEC"/>
    <w:rsid w:val="006649CD"/>
    <w:rsid w:val="00674A3E"/>
    <w:rsid w:val="00693295"/>
    <w:rsid w:val="006B2B04"/>
    <w:rsid w:val="006B3504"/>
    <w:rsid w:val="006B6377"/>
    <w:rsid w:val="006D01AE"/>
    <w:rsid w:val="006D5D70"/>
    <w:rsid w:val="00701BAC"/>
    <w:rsid w:val="00707D5D"/>
    <w:rsid w:val="00712933"/>
    <w:rsid w:val="007340CA"/>
    <w:rsid w:val="00744BC8"/>
    <w:rsid w:val="0074530E"/>
    <w:rsid w:val="00746149"/>
    <w:rsid w:val="00752953"/>
    <w:rsid w:val="0075450A"/>
    <w:rsid w:val="0075478C"/>
    <w:rsid w:val="00785CBF"/>
    <w:rsid w:val="00795900"/>
    <w:rsid w:val="007A2E27"/>
    <w:rsid w:val="007A615C"/>
    <w:rsid w:val="007B2032"/>
    <w:rsid w:val="007C3D91"/>
    <w:rsid w:val="007D4863"/>
    <w:rsid w:val="0080148A"/>
    <w:rsid w:val="00805BB9"/>
    <w:rsid w:val="00807E5A"/>
    <w:rsid w:val="00840C4A"/>
    <w:rsid w:val="00862B6A"/>
    <w:rsid w:val="008668BD"/>
    <w:rsid w:val="008809AF"/>
    <w:rsid w:val="00882F2A"/>
    <w:rsid w:val="008915E1"/>
    <w:rsid w:val="0089643A"/>
    <w:rsid w:val="008A5A9E"/>
    <w:rsid w:val="008B0952"/>
    <w:rsid w:val="008D6189"/>
    <w:rsid w:val="008D718D"/>
    <w:rsid w:val="008F60FE"/>
    <w:rsid w:val="00900174"/>
    <w:rsid w:val="00913950"/>
    <w:rsid w:val="00915A65"/>
    <w:rsid w:val="00915EE1"/>
    <w:rsid w:val="00924FE6"/>
    <w:rsid w:val="0093259B"/>
    <w:rsid w:val="00947978"/>
    <w:rsid w:val="00952617"/>
    <w:rsid w:val="00965EA1"/>
    <w:rsid w:val="00967514"/>
    <w:rsid w:val="00977FE7"/>
    <w:rsid w:val="00997B46"/>
    <w:rsid w:val="009A0371"/>
    <w:rsid w:val="009A51DB"/>
    <w:rsid w:val="009B1477"/>
    <w:rsid w:val="009B3A5B"/>
    <w:rsid w:val="009B3D51"/>
    <w:rsid w:val="009E5608"/>
    <w:rsid w:val="009E72AD"/>
    <w:rsid w:val="009F4C84"/>
    <w:rsid w:val="00A0002E"/>
    <w:rsid w:val="00A3414B"/>
    <w:rsid w:val="00A42663"/>
    <w:rsid w:val="00A42EF1"/>
    <w:rsid w:val="00A45767"/>
    <w:rsid w:val="00A53AC0"/>
    <w:rsid w:val="00A60350"/>
    <w:rsid w:val="00A96668"/>
    <w:rsid w:val="00AD6585"/>
    <w:rsid w:val="00AF0983"/>
    <w:rsid w:val="00B32ADF"/>
    <w:rsid w:val="00B45867"/>
    <w:rsid w:val="00B501A0"/>
    <w:rsid w:val="00B52E5A"/>
    <w:rsid w:val="00B75F49"/>
    <w:rsid w:val="00B9247E"/>
    <w:rsid w:val="00B96022"/>
    <w:rsid w:val="00BA6382"/>
    <w:rsid w:val="00BB3241"/>
    <w:rsid w:val="00BB7FEA"/>
    <w:rsid w:val="00BC1D63"/>
    <w:rsid w:val="00BC3CB4"/>
    <w:rsid w:val="00BC7E65"/>
    <w:rsid w:val="00BD5316"/>
    <w:rsid w:val="00BE2085"/>
    <w:rsid w:val="00BE430E"/>
    <w:rsid w:val="00BF3130"/>
    <w:rsid w:val="00C15051"/>
    <w:rsid w:val="00C20A03"/>
    <w:rsid w:val="00C2276B"/>
    <w:rsid w:val="00C36E7D"/>
    <w:rsid w:val="00C37928"/>
    <w:rsid w:val="00C41238"/>
    <w:rsid w:val="00C46A58"/>
    <w:rsid w:val="00C70BF2"/>
    <w:rsid w:val="00C84FC9"/>
    <w:rsid w:val="00C8673F"/>
    <w:rsid w:val="00CB5CD5"/>
    <w:rsid w:val="00CC430C"/>
    <w:rsid w:val="00CD153F"/>
    <w:rsid w:val="00D14900"/>
    <w:rsid w:val="00D20D27"/>
    <w:rsid w:val="00D3107F"/>
    <w:rsid w:val="00D439AA"/>
    <w:rsid w:val="00D514A4"/>
    <w:rsid w:val="00D522A3"/>
    <w:rsid w:val="00D54D6C"/>
    <w:rsid w:val="00D64D07"/>
    <w:rsid w:val="00D90255"/>
    <w:rsid w:val="00D90CE8"/>
    <w:rsid w:val="00DA25CF"/>
    <w:rsid w:val="00DA3803"/>
    <w:rsid w:val="00DB3CD8"/>
    <w:rsid w:val="00DC0C9E"/>
    <w:rsid w:val="00DC1CAA"/>
    <w:rsid w:val="00E33645"/>
    <w:rsid w:val="00E44E45"/>
    <w:rsid w:val="00E62584"/>
    <w:rsid w:val="00E62CEE"/>
    <w:rsid w:val="00E862C3"/>
    <w:rsid w:val="00E973E0"/>
    <w:rsid w:val="00E97566"/>
    <w:rsid w:val="00EC289C"/>
    <w:rsid w:val="00EF5493"/>
    <w:rsid w:val="00EF7914"/>
    <w:rsid w:val="00F00A5F"/>
    <w:rsid w:val="00F03E3B"/>
    <w:rsid w:val="00F159F5"/>
    <w:rsid w:val="00F17781"/>
    <w:rsid w:val="00F3042C"/>
    <w:rsid w:val="00F36CB2"/>
    <w:rsid w:val="00F43444"/>
    <w:rsid w:val="00F64E8D"/>
    <w:rsid w:val="00F652EF"/>
    <w:rsid w:val="00F751BD"/>
    <w:rsid w:val="00F839A4"/>
    <w:rsid w:val="00FB11AA"/>
    <w:rsid w:val="00FD4CB2"/>
    <w:rsid w:val="00FD4D46"/>
    <w:rsid w:val="00FF585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r-Cyrl-C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Normal Table" w:locked="1" w:uiPriority="0"/>
    <w:lsdException w:name="Table Subtle 1" w:locked="1" w:uiPriority="0"/>
    <w:lsdException w:name="Table Web 2" w:locked="1" w:uiPriority="0"/>
    <w:lsdException w:name="Table Web 3" w:locked="1" w:uiPriority="0"/>
    <w:lsdException w:name="Table Grid" w:locked="1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0422B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4434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349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349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34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349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34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349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F54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5493"/>
  </w:style>
  <w:style w:type="paragraph" w:styleId="Footer">
    <w:name w:val="footer"/>
    <w:basedOn w:val="Normal"/>
    <w:link w:val="FooterChar"/>
    <w:uiPriority w:val="99"/>
    <w:unhideWhenUsed/>
    <w:rsid w:val="00EF54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549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Normal Table" w:locked="1" w:uiPriority="0"/>
    <w:lsdException w:name="Table Subtle 1" w:locked="1" w:uiPriority="0"/>
    <w:lsdException w:name="Table Web 2" w:locked="1" w:uiPriority="0"/>
    <w:lsdException w:name="Table Web 3" w:locked="1" w:uiPriority="0"/>
    <w:lsdException w:name="Table Grid" w:locked="1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0422B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4434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349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349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34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349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34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349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F54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5493"/>
  </w:style>
  <w:style w:type="paragraph" w:styleId="Footer">
    <w:name w:val="footer"/>
    <w:basedOn w:val="Normal"/>
    <w:link w:val="FooterChar"/>
    <w:uiPriority w:val="99"/>
    <w:unhideWhenUsed/>
    <w:rsid w:val="00EF54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549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837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9F8F5C-EC4E-41DE-8AF5-07296FC628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8</Pages>
  <Words>4190</Words>
  <Characters>23884</Characters>
  <Application>Microsoft Office Word</Application>
  <DocSecurity>0</DocSecurity>
  <Lines>199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0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KVS</cp:lastModifiedBy>
  <cp:revision>2</cp:revision>
  <cp:lastPrinted>2023-05-16T06:17:00Z</cp:lastPrinted>
  <dcterms:created xsi:type="dcterms:W3CDTF">2023-06-27T07:20:00Z</dcterms:created>
  <dcterms:modified xsi:type="dcterms:W3CDTF">2023-06-27T07:20:00Z</dcterms:modified>
</cp:coreProperties>
</file>